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8CF57" w14:textId="77777777" w:rsidR="003F6EBC" w:rsidRDefault="00F57072" w:rsidP="003F6EBC">
      <w:pPr>
        <w:pStyle w:val="Heading1"/>
        <w:jc w:val="center"/>
        <w:rPr>
          <w:color w:val="1F497D" w:themeColor="text2"/>
          <w:sz w:val="36"/>
          <w:szCs w:val="36"/>
        </w:rPr>
      </w:pPr>
      <w:r w:rsidRPr="003F6EBC">
        <w:rPr>
          <w:color w:val="1F497D" w:themeColor="text2"/>
          <w:sz w:val="36"/>
          <w:szCs w:val="36"/>
        </w:rPr>
        <w:t>STATE COASTAL CONSERVANCY</w:t>
      </w:r>
    </w:p>
    <w:p w14:paraId="51D6EDAF" w14:textId="77777777" w:rsidR="003F6EBC" w:rsidRPr="003F6EBC" w:rsidRDefault="00F57072" w:rsidP="003F6EBC">
      <w:pPr>
        <w:pStyle w:val="Heading1"/>
        <w:jc w:val="center"/>
        <w:rPr>
          <w:color w:val="1F497D" w:themeColor="text2"/>
          <w:sz w:val="36"/>
          <w:szCs w:val="36"/>
        </w:rPr>
      </w:pPr>
      <w:r>
        <w:rPr>
          <w:color w:val="1F497D" w:themeColor="text2"/>
          <w:sz w:val="36"/>
          <w:szCs w:val="36"/>
        </w:rPr>
        <w:t>COASTAL STORIES</w:t>
      </w:r>
      <w:r w:rsidRPr="003F6EBC">
        <w:rPr>
          <w:color w:val="1F497D" w:themeColor="text2"/>
          <w:sz w:val="36"/>
          <w:szCs w:val="36"/>
        </w:rPr>
        <w:t xml:space="preserve"> GRANT</w:t>
      </w:r>
    </w:p>
    <w:p w14:paraId="3D692B71" w14:textId="77777777" w:rsidR="003F6EBC" w:rsidRPr="003F6EBC" w:rsidRDefault="00F57072" w:rsidP="003F6EBC">
      <w:pPr>
        <w:pStyle w:val="Heading1"/>
        <w:jc w:val="center"/>
        <w:rPr>
          <w:color w:val="1F497D" w:themeColor="text2"/>
          <w:sz w:val="36"/>
          <w:szCs w:val="36"/>
        </w:rPr>
      </w:pPr>
      <w:r w:rsidRPr="003F6EBC">
        <w:rPr>
          <w:color w:val="1F497D" w:themeColor="text2"/>
          <w:sz w:val="36"/>
          <w:szCs w:val="36"/>
        </w:rPr>
        <w:t xml:space="preserve"> PRE-APPLICATION</w:t>
      </w:r>
    </w:p>
    <w:p w14:paraId="06B451DD" w14:textId="77777777" w:rsidR="003F6EBC" w:rsidRDefault="003F6EBC" w:rsidP="003F6EBC">
      <w:pPr>
        <w:pStyle w:val="Instructions"/>
        <w:tabs>
          <w:tab w:val="clear" w:pos="360"/>
        </w:tabs>
        <w:spacing w:after="0"/>
        <w:ind w:left="90"/>
        <w:rPr>
          <w:b/>
          <w:bCs/>
          <w:i w:val="0"/>
        </w:rPr>
      </w:pPr>
    </w:p>
    <w:p w14:paraId="4EB54D85" w14:textId="77777777" w:rsidR="00836ED0" w:rsidRDefault="00F57072" w:rsidP="00836ED0">
      <w:pPr>
        <w:pStyle w:val="Instructions"/>
        <w:tabs>
          <w:tab w:val="clear" w:pos="360"/>
        </w:tabs>
        <w:spacing w:after="0"/>
        <w:ind w:left="90"/>
        <w:jc w:val="center"/>
        <w:rPr>
          <w:rStyle w:val="Hyperlink"/>
          <w:sz w:val="28"/>
          <w:szCs w:val="28"/>
        </w:rPr>
      </w:pPr>
      <w:r w:rsidRPr="003D5387">
        <w:rPr>
          <w:rFonts w:eastAsia="MS Mincho" w:cs="Arial"/>
          <w:b/>
          <w:bCs/>
          <w:i w:val="0"/>
          <w:sz w:val="28"/>
          <w:szCs w:val="28"/>
        </w:rPr>
        <w:t xml:space="preserve">Please submit your pre-application to </w:t>
      </w:r>
      <w:hyperlink r:id="rId8" w:history="1">
        <w:r w:rsidRPr="000A2E88">
          <w:rPr>
            <w:rStyle w:val="Hyperlink"/>
            <w:sz w:val="28"/>
            <w:szCs w:val="28"/>
          </w:rPr>
          <w:t>grants@scc.ca.gov</w:t>
        </w:r>
      </w:hyperlink>
    </w:p>
    <w:p w14:paraId="1C6BD709" w14:textId="77777777" w:rsidR="002C7F21" w:rsidRPr="00750194" w:rsidRDefault="00F57072" w:rsidP="00C0621F">
      <w:pPr>
        <w:pStyle w:val="Heading3"/>
        <w:jc w:val="center"/>
        <w:rPr>
          <w:rFonts w:eastAsiaTheme="minorEastAsia"/>
          <w:color w:val="000000" w:themeColor="text1"/>
        </w:rPr>
      </w:pPr>
      <w:r w:rsidRPr="00750194">
        <w:rPr>
          <w:rStyle w:val="normaltextrun"/>
        </w:rPr>
        <w:t>Deadline </w:t>
      </w:r>
      <w:r w:rsidR="00C0621F">
        <w:rPr>
          <w:rStyle w:val="normaltextrun"/>
        </w:rPr>
        <w:t>for Pre-Application:</w:t>
      </w:r>
      <w:r w:rsidRPr="00750194">
        <w:t xml:space="preserve"> </w:t>
      </w:r>
      <w:r w:rsidR="00686524">
        <w:rPr>
          <w:b w:val="0"/>
          <w:bCs/>
        </w:rPr>
        <w:t>11:59</w:t>
      </w:r>
      <w:r w:rsidRPr="00C0621F">
        <w:rPr>
          <w:b w:val="0"/>
          <w:bCs/>
        </w:rPr>
        <w:t xml:space="preserve">pm on </w:t>
      </w:r>
      <w:r w:rsidRPr="00C0621F">
        <w:rPr>
          <w:rStyle w:val="normaltextrun"/>
          <w:b w:val="0"/>
          <w:bCs/>
        </w:rPr>
        <w:t xml:space="preserve">March 31, </w:t>
      </w:r>
      <w:r w:rsidR="00AC7145" w:rsidRPr="00C0621F">
        <w:rPr>
          <w:rStyle w:val="normaltextrun"/>
          <w:b w:val="0"/>
          <w:bCs/>
        </w:rPr>
        <w:t>202</w:t>
      </w:r>
      <w:r w:rsidR="00AC7145">
        <w:rPr>
          <w:rStyle w:val="normaltextrun"/>
          <w:b w:val="0"/>
          <w:bCs/>
        </w:rPr>
        <w:t>4</w:t>
      </w:r>
      <w:r w:rsidRPr="00C0621F">
        <w:rPr>
          <w:rStyle w:val="normaltextrun"/>
          <w:b w:val="0"/>
          <w:bCs/>
        </w:rPr>
        <w:t>.</w:t>
      </w:r>
    </w:p>
    <w:p w14:paraId="70254770" w14:textId="77777777" w:rsidR="006B294D" w:rsidRPr="006B294D" w:rsidRDefault="00F57072" w:rsidP="00C0621F">
      <w:pPr>
        <w:pStyle w:val="Instructions"/>
        <w:tabs>
          <w:tab w:val="clear" w:pos="360"/>
        </w:tabs>
        <w:spacing w:after="0"/>
      </w:pPr>
      <w:hyperlink r:id="rId9" w:history="1"/>
      <w:r w:rsidR="003F6EBC" w:rsidRPr="003D5387">
        <w:rPr>
          <w:rFonts w:eastAsia="MS Mincho" w:cs="Arial"/>
          <w:b/>
          <w:bCs/>
          <w:i w:val="0"/>
          <w:sz w:val="28"/>
          <w:szCs w:val="28"/>
        </w:rPr>
        <w:t xml:space="preserve"> </w:t>
      </w:r>
    </w:p>
    <w:p w14:paraId="6132855A" w14:textId="77777777" w:rsidR="003F6EBC" w:rsidRPr="003F6EBC" w:rsidRDefault="00F57072" w:rsidP="003F6EBC">
      <w:pPr>
        <w:pStyle w:val="Heading2"/>
        <w:rPr>
          <w:color w:val="1F497D" w:themeColor="text2"/>
          <w:sz w:val="24"/>
          <w:szCs w:val="24"/>
        </w:rPr>
      </w:pPr>
      <w:r w:rsidRPr="003F6EBC">
        <w:rPr>
          <w:color w:val="1F497D" w:themeColor="text2"/>
          <w:sz w:val="24"/>
          <w:szCs w:val="24"/>
        </w:rPr>
        <w:t>Contact Information</w:t>
      </w:r>
    </w:p>
    <w:tbl>
      <w:tblPr>
        <w:tblStyle w:val="TableGridLight"/>
        <w:tblW w:w="0" w:type="auto"/>
        <w:tblLook w:val="04A0" w:firstRow="1" w:lastRow="0" w:firstColumn="1" w:lastColumn="0" w:noHBand="0" w:noVBand="1"/>
      </w:tblPr>
      <w:tblGrid>
        <w:gridCol w:w="3595"/>
        <w:gridCol w:w="5755"/>
      </w:tblGrid>
      <w:tr w:rsidR="006E6A35" w14:paraId="4311E19B" w14:textId="77777777" w:rsidTr="00B51FEF">
        <w:tc>
          <w:tcPr>
            <w:tcW w:w="3595" w:type="dxa"/>
          </w:tcPr>
          <w:p w14:paraId="6A32BCA9" w14:textId="77777777" w:rsidR="003F6EBC" w:rsidRPr="003F6EBC" w:rsidRDefault="00F57072" w:rsidP="00B51FEF">
            <w:pPr>
              <w:pStyle w:val="Instructions"/>
              <w:tabs>
                <w:tab w:val="clear" w:pos="360"/>
              </w:tabs>
              <w:spacing w:after="0"/>
              <w:rPr>
                <w:bCs/>
                <w:i w:val="0"/>
                <w:szCs w:val="24"/>
              </w:rPr>
            </w:pPr>
            <w:r w:rsidRPr="003F6EBC">
              <w:rPr>
                <w:bCs/>
                <w:i w:val="0"/>
                <w:szCs w:val="24"/>
              </w:rPr>
              <w:t>Organization:</w:t>
            </w:r>
          </w:p>
        </w:tc>
        <w:tc>
          <w:tcPr>
            <w:tcW w:w="5755" w:type="dxa"/>
          </w:tcPr>
          <w:p w14:paraId="377C9FF9" w14:textId="77777777" w:rsidR="003F6EBC" w:rsidRPr="003F6EBC" w:rsidRDefault="003F6EBC" w:rsidP="00B51FEF">
            <w:pPr>
              <w:pStyle w:val="Instructions"/>
              <w:tabs>
                <w:tab w:val="clear" w:pos="360"/>
              </w:tabs>
              <w:spacing w:after="0"/>
              <w:rPr>
                <w:bCs/>
                <w:i w:val="0"/>
                <w:szCs w:val="24"/>
              </w:rPr>
            </w:pPr>
          </w:p>
        </w:tc>
      </w:tr>
      <w:tr w:rsidR="006E6A35" w14:paraId="4A0D5E74" w14:textId="77777777" w:rsidTr="00B51FEF">
        <w:tc>
          <w:tcPr>
            <w:tcW w:w="3595" w:type="dxa"/>
          </w:tcPr>
          <w:p w14:paraId="2008E275" w14:textId="77777777" w:rsidR="003F6EBC" w:rsidRPr="003F6EBC" w:rsidRDefault="00F57072" w:rsidP="00B51FEF">
            <w:pPr>
              <w:pStyle w:val="Instructions"/>
              <w:tabs>
                <w:tab w:val="clear" w:pos="360"/>
              </w:tabs>
              <w:spacing w:after="0"/>
              <w:rPr>
                <w:bCs/>
                <w:i w:val="0"/>
                <w:szCs w:val="24"/>
              </w:rPr>
            </w:pPr>
            <w:r w:rsidRPr="003F6EBC">
              <w:rPr>
                <w:bCs/>
                <w:i w:val="0"/>
                <w:szCs w:val="24"/>
              </w:rPr>
              <w:t>Contact Person:</w:t>
            </w:r>
          </w:p>
        </w:tc>
        <w:tc>
          <w:tcPr>
            <w:tcW w:w="5755" w:type="dxa"/>
          </w:tcPr>
          <w:p w14:paraId="0FE4729B" w14:textId="77777777" w:rsidR="003F6EBC" w:rsidRPr="003F6EBC" w:rsidRDefault="003F6EBC" w:rsidP="00B51FEF">
            <w:pPr>
              <w:pStyle w:val="Instructions"/>
              <w:tabs>
                <w:tab w:val="clear" w:pos="360"/>
              </w:tabs>
              <w:spacing w:after="0"/>
              <w:rPr>
                <w:bCs/>
                <w:i w:val="0"/>
                <w:szCs w:val="24"/>
              </w:rPr>
            </w:pPr>
          </w:p>
        </w:tc>
      </w:tr>
      <w:tr w:rsidR="006E6A35" w14:paraId="2137DCB9" w14:textId="77777777" w:rsidTr="000F6F10">
        <w:tc>
          <w:tcPr>
            <w:tcW w:w="3595" w:type="dxa"/>
            <w:shd w:val="clear" w:color="auto" w:fill="auto"/>
          </w:tcPr>
          <w:p w14:paraId="7DED602E" w14:textId="77777777" w:rsidR="009A3730" w:rsidRPr="003F6EBC" w:rsidRDefault="00F57072" w:rsidP="00B51FEF">
            <w:pPr>
              <w:pStyle w:val="Instructions"/>
              <w:tabs>
                <w:tab w:val="clear" w:pos="360"/>
              </w:tabs>
              <w:spacing w:after="0"/>
              <w:rPr>
                <w:bCs/>
                <w:i w:val="0"/>
                <w:szCs w:val="24"/>
              </w:rPr>
            </w:pPr>
            <w:r>
              <w:rPr>
                <w:bCs/>
                <w:i w:val="0"/>
                <w:szCs w:val="24"/>
              </w:rPr>
              <w:t>Title:</w:t>
            </w:r>
          </w:p>
        </w:tc>
        <w:tc>
          <w:tcPr>
            <w:tcW w:w="5755" w:type="dxa"/>
            <w:shd w:val="clear" w:color="auto" w:fill="auto"/>
          </w:tcPr>
          <w:p w14:paraId="168FAEF6" w14:textId="77777777" w:rsidR="009A3730" w:rsidRPr="003F6EBC" w:rsidRDefault="009A3730" w:rsidP="00B51FEF">
            <w:pPr>
              <w:pStyle w:val="Instructions"/>
              <w:tabs>
                <w:tab w:val="clear" w:pos="360"/>
              </w:tabs>
              <w:spacing w:after="0"/>
              <w:rPr>
                <w:bCs/>
                <w:i w:val="0"/>
                <w:szCs w:val="24"/>
              </w:rPr>
            </w:pPr>
          </w:p>
        </w:tc>
      </w:tr>
      <w:tr w:rsidR="006E6A35" w14:paraId="56B0591A" w14:textId="77777777" w:rsidTr="00B51FEF">
        <w:tc>
          <w:tcPr>
            <w:tcW w:w="3595" w:type="dxa"/>
          </w:tcPr>
          <w:p w14:paraId="771B7860" w14:textId="77777777" w:rsidR="003F6EBC" w:rsidRPr="003F6EBC" w:rsidRDefault="00F57072" w:rsidP="00B51FEF">
            <w:pPr>
              <w:pStyle w:val="Instructions"/>
              <w:tabs>
                <w:tab w:val="clear" w:pos="360"/>
              </w:tabs>
              <w:spacing w:after="0"/>
              <w:rPr>
                <w:bCs/>
                <w:i w:val="0"/>
                <w:szCs w:val="24"/>
              </w:rPr>
            </w:pPr>
            <w:r w:rsidRPr="003F6EBC">
              <w:rPr>
                <w:bCs/>
                <w:i w:val="0"/>
                <w:szCs w:val="24"/>
              </w:rPr>
              <w:t>Email:</w:t>
            </w:r>
          </w:p>
        </w:tc>
        <w:tc>
          <w:tcPr>
            <w:tcW w:w="5755" w:type="dxa"/>
          </w:tcPr>
          <w:p w14:paraId="73E5EC8A" w14:textId="77777777" w:rsidR="003F6EBC" w:rsidRPr="003F6EBC" w:rsidRDefault="003F6EBC" w:rsidP="00B51FEF">
            <w:pPr>
              <w:pStyle w:val="Instructions"/>
              <w:tabs>
                <w:tab w:val="clear" w:pos="360"/>
              </w:tabs>
              <w:spacing w:after="0"/>
              <w:rPr>
                <w:bCs/>
                <w:i w:val="0"/>
                <w:szCs w:val="24"/>
              </w:rPr>
            </w:pPr>
          </w:p>
        </w:tc>
      </w:tr>
      <w:tr w:rsidR="006E6A35" w14:paraId="7F4ADA88" w14:textId="77777777" w:rsidTr="00B51FEF">
        <w:tc>
          <w:tcPr>
            <w:tcW w:w="3595" w:type="dxa"/>
          </w:tcPr>
          <w:p w14:paraId="465714BC" w14:textId="77777777" w:rsidR="003F6EBC" w:rsidRPr="003F6EBC" w:rsidRDefault="00F57072" w:rsidP="00B51FEF">
            <w:pPr>
              <w:pStyle w:val="Instructions"/>
              <w:tabs>
                <w:tab w:val="clear" w:pos="360"/>
              </w:tabs>
              <w:spacing w:after="0"/>
              <w:rPr>
                <w:bCs/>
                <w:i w:val="0"/>
                <w:szCs w:val="24"/>
              </w:rPr>
            </w:pPr>
            <w:r w:rsidRPr="003F6EBC">
              <w:rPr>
                <w:bCs/>
                <w:i w:val="0"/>
                <w:szCs w:val="24"/>
              </w:rPr>
              <w:t>Phone:</w:t>
            </w:r>
          </w:p>
        </w:tc>
        <w:tc>
          <w:tcPr>
            <w:tcW w:w="5755" w:type="dxa"/>
          </w:tcPr>
          <w:p w14:paraId="15C3456B" w14:textId="77777777" w:rsidR="003F6EBC" w:rsidRPr="003F6EBC" w:rsidRDefault="003F6EBC" w:rsidP="00B51FEF">
            <w:pPr>
              <w:pStyle w:val="Instructions"/>
              <w:tabs>
                <w:tab w:val="clear" w:pos="360"/>
              </w:tabs>
              <w:spacing w:after="0"/>
              <w:rPr>
                <w:bCs/>
                <w:i w:val="0"/>
                <w:szCs w:val="24"/>
              </w:rPr>
            </w:pPr>
          </w:p>
        </w:tc>
      </w:tr>
      <w:tr w:rsidR="006E6A35" w14:paraId="73E8A9D7" w14:textId="77777777" w:rsidTr="00B51FEF">
        <w:tc>
          <w:tcPr>
            <w:tcW w:w="3595" w:type="dxa"/>
          </w:tcPr>
          <w:p w14:paraId="75AE8A3D" w14:textId="77777777" w:rsidR="003F6EBC" w:rsidRPr="003F6EBC" w:rsidRDefault="00F57072" w:rsidP="00B51FEF">
            <w:pPr>
              <w:pStyle w:val="Instructions"/>
              <w:tabs>
                <w:tab w:val="clear" w:pos="360"/>
              </w:tabs>
              <w:spacing w:after="0"/>
              <w:rPr>
                <w:rFonts w:eastAsia="MS Mincho" w:cs="Arial"/>
                <w:i w:val="0"/>
                <w:szCs w:val="24"/>
              </w:rPr>
            </w:pPr>
            <w:r w:rsidRPr="003F6EBC">
              <w:rPr>
                <w:rFonts w:eastAsia="MS Mincho" w:cs="Arial"/>
                <w:i w:val="0"/>
                <w:szCs w:val="24"/>
              </w:rPr>
              <w:t>Web</w:t>
            </w:r>
            <w:r w:rsidR="00D65DDB">
              <w:rPr>
                <w:rFonts w:eastAsia="MS Mincho" w:cs="Arial"/>
                <w:i w:val="0"/>
                <w:szCs w:val="24"/>
              </w:rPr>
              <w:t>sites/Social Media Links</w:t>
            </w:r>
            <w:r w:rsidRPr="003F6EBC">
              <w:rPr>
                <w:rFonts w:eastAsia="MS Mincho" w:cs="Arial"/>
                <w:i w:val="0"/>
                <w:szCs w:val="24"/>
              </w:rPr>
              <w:t xml:space="preserve">: </w:t>
            </w:r>
          </w:p>
        </w:tc>
        <w:tc>
          <w:tcPr>
            <w:tcW w:w="5755" w:type="dxa"/>
          </w:tcPr>
          <w:p w14:paraId="43FA49A9" w14:textId="77777777" w:rsidR="003F6EBC" w:rsidRPr="003F6EBC" w:rsidRDefault="003F6EBC" w:rsidP="00B51FEF">
            <w:pPr>
              <w:pStyle w:val="Instructions"/>
              <w:tabs>
                <w:tab w:val="clear" w:pos="360"/>
              </w:tabs>
              <w:spacing w:after="0"/>
              <w:rPr>
                <w:rFonts w:eastAsia="MS Mincho" w:cs="Arial"/>
                <w:i w:val="0"/>
                <w:szCs w:val="24"/>
              </w:rPr>
            </w:pPr>
          </w:p>
        </w:tc>
      </w:tr>
    </w:tbl>
    <w:p w14:paraId="3FC887F4" w14:textId="77777777" w:rsidR="003F6EBC" w:rsidRPr="003F6EBC" w:rsidRDefault="003F6EBC" w:rsidP="003F6EBC">
      <w:pPr>
        <w:pStyle w:val="Instructions"/>
        <w:tabs>
          <w:tab w:val="clear" w:pos="360"/>
        </w:tabs>
        <w:spacing w:after="0"/>
        <w:ind w:left="90"/>
        <w:rPr>
          <w:rFonts w:eastAsia="MS Mincho" w:cs="Arial"/>
          <w:i w:val="0"/>
          <w:szCs w:val="24"/>
        </w:rPr>
      </w:pPr>
    </w:p>
    <w:p w14:paraId="0B147662" w14:textId="77777777" w:rsidR="003F6EBC" w:rsidRPr="003F6EBC" w:rsidRDefault="00F57072" w:rsidP="003F6EBC">
      <w:pPr>
        <w:pStyle w:val="Heading2"/>
        <w:rPr>
          <w:color w:val="1F497D" w:themeColor="text2"/>
          <w:sz w:val="24"/>
          <w:szCs w:val="24"/>
        </w:rPr>
      </w:pPr>
      <w:r w:rsidRPr="003F6EBC">
        <w:rPr>
          <w:color w:val="1F497D" w:themeColor="text2"/>
          <w:sz w:val="24"/>
          <w:szCs w:val="24"/>
        </w:rPr>
        <w:t>Project INFORMATION</w:t>
      </w:r>
    </w:p>
    <w:tbl>
      <w:tblPr>
        <w:tblStyle w:val="TableGridLight"/>
        <w:tblW w:w="0" w:type="auto"/>
        <w:tblLook w:val="04A0" w:firstRow="1" w:lastRow="0" w:firstColumn="1" w:lastColumn="0" w:noHBand="0" w:noVBand="1"/>
      </w:tblPr>
      <w:tblGrid>
        <w:gridCol w:w="3595"/>
        <w:gridCol w:w="5755"/>
      </w:tblGrid>
      <w:tr w:rsidR="006E6A35" w14:paraId="4950616F" w14:textId="77777777" w:rsidTr="00B51FEF">
        <w:tc>
          <w:tcPr>
            <w:tcW w:w="3595" w:type="dxa"/>
          </w:tcPr>
          <w:p w14:paraId="2B0E3FCE" w14:textId="77777777" w:rsidR="003F6EBC" w:rsidRPr="003F6EBC" w:rsidRDefault="00F57072" w:rsidP="00B51FEF">
            <w:pPr>
              <w:pStyle w:val="Instructions"/>
              <w:tabs>
                <w:tab w:val="clear" w:pos="360"/>
              </w:tabs>
              <w:spacing w:after="0"/>
              <w:rPr>
                <w:bCs/>
                <w:i w:val="0"/>
                <w:szCs w:val="24"/>
              </w:rPr>
            </w:pPr>
            <w:r w:rsidRPr="003F6EBC">
              <w:rPr>
                <w:bCs/>
                <w:i w:val="0"/>
                <w:szCs w:val="24"/>
              </w:rPr>
              <w:t>Project Name:</w:t>
            </w:r>
          </w:p>
        </w:tc>
        <w:tc>
          <w:tcPr>
            <w:tcW w:w="5755" w:type="dxa"/>
          </w:tcPr>
          <w:p w14:paraId="5CB29022" w14:textId="77777777" w:rsidR="003F6EBC" w:rsidRPr="003F6EBC" w:rsidRDefault="003F6EBC" w:rsidP="00B51FEF">
            <w:pPr>
              <w:pStyle w:val="Instructions"/>
              <w:tabs>
                <w:tab w:val="clear" w:pos="360"/>
              </w:tabs>
              <w:spacing w:after="0"/>
              <w:rPr>
                <w:bCs/>
                <w:i w:val="0"/>
                <w:szCs w:val="24"/>
              </w:rPr>
            </w:pPr>
          </w:p>
        </w:tc>
      </w:tr>
      <w:tr w:rsidR="006E6A35" w14:paraId="3226731D" w14:textId="77777777" w:rsidTr="00B51FEF">
        <w:tc>
          <w:tcPr>
            <w:tcW w:w="3595" w:type="dxa"/>
          </w:tcPr>
          <w:p w14:paraId="2BB6CD8C" w14:textId="77777777" w:rsidR="003F6EBC" w:rsidRPr="003F6EBC" w:rsidRDefault="00F57072" w:rsidP="00B51FEF">
            <w:pPr>
              <w:pStyle w:val="Instructions"/>
              <w:tabs>
                <w:tab w:val="clear" w:pos="360"/>
              </w:tabs>
              <w:spacing w:after="0"/>
              <w:rPr>
                <w:bCs/>
                <w:i w:val="0"/>
                <w:szCs w:val="24"/>
              </w:rPr>
            </w:pPr>
            <w:r w:rsidRPr="003F6EBC">
              <w:rPr>
                <w:bCs/>
                <w:i w:val="0"/>
                <w:szCs w:val="24"/>
              </w:rPr>
              <w:t>Amount Requested:</w:t>
            </w:r>
          </w:p>
        </w:tc>
        <w:tc>
          <w:tcPr>
            <w:tcW w:w="5755" w:type="dxa"/>
          </w:tcPr>
          <w:p w14:paraId="1EF82EC1" w14:textId="77777777" w:rsidR="003F6EBC" w:rsidRPr="003F6EBC" w:rsidRDefault="003F6EBC" w:rsidP="00B51FEF">
            <w:pPr>
              <w:pStyle w:val="Instructions"/>
              <w:tabs>
                <w:tab w:val="clear" w:pos="360"/>
              </w:tabs>
              <w:spacing w:after="0"/>
              <w:rPr>
                <w:bCs/>
                <w:i w:val="0"/>
                <w:szCs w:val="24"/>
              </w:rPr>
            </w:pPr>
          </w:p>
        </w:tc>
      </w:tr>
      <w:tr w:rsidR="006E6A35" w14:paraId="76B34F70" w14:textId="77777777" w:rsidTr="00B51FEF">
        <w:tc>
          <w:tcPr>
            <w:tcW w:w="3595" w:type="dxa"/>
          </w:tcPr>
          <w:p w14:paraId="081AE094" w14:textId="77777777" w:rsidR="003F6EBC" w:rsidRPr="003F6EBC" w:rsidRDefault="00F57072" w:rsidP="00B51FEF">
            <w:pPr>
              <w:pStyle w:val="Instructions"/>
              <w:tabs>
                <w:tab w:val="clear" w:pos="360"/>
              </w:tabs>
              <w:spacing w:after="0" w:line="259" w:lineRule="auto"/>
              <w:rPr>
                <w:i w:val="0"/>
                <w:szCs w:val="24"/>
              </w:rPr>
            </w:pPr>
            <w:r w:rsidRPr="003F6EBC">
              <w:rPr>
                <w:i w:val="0"/>
                <w:szCs w:val="24"/>
              </w:rPr>
              <w:t>Location:</w:t>
            </w:r>
          </w:p>
        </w:tc>
        <w:tc>
          <w:tcPr>
            <w:tcW w:w="5755" w:type="dxa"/>
          </w:tcPr>
          <w:p w14:paraId="0A26345B" w14:textId="77777777" w:rsidR="003F6EBC" w:rsidRPr="003F6EBC" w:rsidRDefault="003F6EBC" w:rsidP="00B51FEF">
            <w:pPr>
              <w:pStyle w:val="Instructions"/>
              <w:tabs>
                <w:tab w:val="clear" w:pos="360"/>
              </w:tabs>
              <w:spacing w:after="0" w:line="259" w:lineRule="auto"/>
              <w:rPr>
                <w:i w:val="0"/>
                <w:szCs w:val="24"/>
              </w:rPr>
            </w:pPr>
          </w:p>
        </w:tc>
      </w:tr>
      <w:tr w:rsidR="006E6A35" w14:paraId="7081B0B7" w14:textId="77777777" w:rsidTr="00B51FEF">
        <w:tc>
          <w:tcPr>
            <w:tcW w:w="3595" w:type="dxa"/>
          </w:tcPr>
          <w:p w14:paraId="57FB675C" w14:textId="77777777" w:rsidR="003F6EBC" w:rsidRPr="003F6EBC" w:rsidRDefault="00F57072" w:rsidP="00B51FEF">
            <w:pPr>
              <w:pStyle w:val="Instructions"/>
              <w:tabs>
                <w:tab w:val="clear" w:pos="360"/>
              </w:tabs>
              <w:spacing w:after="0"/>
              <w:rPr>
                <w:bCs/>
                <w:i w:val="0"/>
                <w:szCs w:val="24"/>
              </w:rPr>
            </w:pPr>
            <w:r w:rsidRPr="003F6EBC">
              <w:rPr>
                <w:bCs/>
                <w:i w:val="0"/>
                <w:szCs w:val="24"/>
              </w:rPr>
              <w:t>County:</w:t>
            </w:r>
          </w:p>
        </w:tc>
        <w:tc>
          <w:tcPr>
            <w:tcW w:w="5755" w:type="dxa"/>
          </w:tcPr>
          <w:p w14:paraId="62B90F02" w14:textId="77777777" w:rsidR="003F6EBC" w:rsidRPr="003F6EBC" w:rsidRDefault="003F6EBC" w:rsidP="00B51FEF">
            <w:pPr>
              <w:pStyle w:val="Instructions"/>
              <w:tabs>
                <w:tab w:val="clear" w:pos="360"/>
              </w:tabs>
              <w:spacing w:after="0"/>
              <w:rPr>
                <w:bCs/>
                <w:i w:val="0"/>
                <w:szCs w:val="24"/>
              </w:rPr>
            </w:pPr>
          </w:p>
        </w:tc>
      </w:tr>
      <w:tr w:rsidR="006E6A35" w14:paraId="225131F6" w14:textId="77777777" w:rsidTr="00B51FEF">
        <w:tc>
          <w:tcPr>
            <w:tcW w:w="3595" w:type="dxa"/>
          </w:tcPr>
          <w:p w14:paraId="3A655963" w14:textId="77777777" w:rsidR="003F6EBC" w:rsidRPr="003F6EBC" w:rsidRDefault="00F57072" w:rsidP="00B51FEF">
            <w:pPr>
              <w:pStyle w:val="Instructions"/>
              <w:tabs>
                <w:tab w:val="clear" w:pos="360"/>
              </w:tabs>
              <w:spacing w:after="0"/>
              <w:rPr>
                <w:bCs/>
                <w:i w:val="0"/>
                <w:szCs w:val="24"/>
              </w:rPr>
            </w:pPr>
            <w:r w:rsidRPr="003F6EBC">
              <w:rPr>
                <w:bCs/>
                <w:i w:val="0"/>
                <w:szCs w:val="24"/>
              </w:rPr>
              <w:t xml:space="preserve">Latitude, </w:t>
            </w:r>
            <w:r w:rsidRPr="003F6EBC">
              <w:rPr>
                <w:bCs/>
                <w:i w:val="0"/>
                <w:szCs w:val="24"/>
              </w:rPr>
              <w:t>Longitude (e.g., 37.80630, -122.2735):</w:t>
            </w:r>
          </w:p>
        </w:tc>
        <w:tc>
          <w:tcPr>
            <w:tcW w:w="5755" w:type="dxa"/>
          </w:tcPr>
          <w:p w14:paraId="5D22FD03" w14:textId="77777777" w:rsidR="003F6EBC" w:rsidRPr="003F6EBC" w:rsidRDefault="003F6EBC" w:rsidP="00B51FEF">
            <w:pPr>
              <w:pStyle w:val="Instructions"/>
              <w:tabs>
                <w:tab w:val="clear" w:pos="360"/>
              </w:tabs>
              <w:spacing w:after="0"/>
              <w:rPr>
                <w:bCs/>
                <w:i w:val="0"/>
                <w:szCs w:val="24"/>
              </w:rPr>
            </w:pPr>
          </w:p>
        </w:tc>
      </w:tr>
      <w:tr w:rsidR="006E6A35" w14:paraId="60429E80" w14:textId="77777777" w:rsidTr="00B51FEF">
        <w:tc>
          <w:tcPr>
            <w:tcW w:w="3595" w:type="dxa"/>
          </w:tcPr>
          <w:p w14:paraId="1FF663FD" w14:textId="77777777" w:rsidR="003F6EBC" w:rsidRPr="003F6EBC" w:rsidRDefault="00F57072" w:rsidP="00B51FEF">
            <w:pPr>
              <w:pStyle w:val="Instructions"/>
              <w:tabs>
                <w:tab w:val="clear" w:pos="360"/>
              </w:tabs>
              <w:spacing w:after="0"/>
              <w:rPr>
                <w:i w:val="0"/>
                <w:szCs w:val="24"/>
              </w:rPr>
            </w:pPr>
            <w:r w:rsidRPr="003F6EBC">
              <w:rPr>
                <w:i w:val="0"/>
                <w:szCs w:val="24"/>
              </w:rPr>
              <w:t xml:space="preserve">What point is represented by the lat/long (e.g. parking lot, </w:t>
            </w:r>
            <w:r w:rsidR="008E7C02">
              <w:rPr>
                <w:i w:val="0"/>
                <w:szCs w:val="24"/>
              </w:rPr>
              <w:t xml:space="preserve">the </w:t>
            </w:r>
            <w:r w:rsidRPr="003F6EBC">
              <w:rPr>
                <w:i w:val="0"/>
                <w:szCs w:val="24"/>
              </w:rPr>
              <w:t xml:space="preserve">center of </w:t>
            </w:r>
            <w:r w:rsidR="008E7C02">
              <w:rPr>
                <w:i w:val="0"/>
                <w:szCs w:val="24"/>
              </w:rPr>
              <w:t xml:space="preserve">the </w:t>
            </w:r>
            <w:r w:rsidRPr="003F6EBC">
              <w:rPr>
                <w:i w:val="0"/>
                <w:szCs w:val="24"/>
              </w:rPr>
              <w:t>site, etc.):</w:t>
            </w:r>
          </w:p>
        </w:tc>
        <w:tc>
          <w:tcPr>
            <w:tcW w:w="5755" w:type="dxa"/>
          </w:tcPr>
          <w:p w14:paraId="4A66AE89" w14:textId="77777777" w:rsidR="003F6EBC" w:rsidRPr="003F6EBC" w:rsidRDefault="003F6EBC" w:rsidP="00B51FEF">
            <w:pPr>
              <w:pStyle w:val="Instructions"/>
              <w:tabs>
                <w:tab w:val="clear" w:pos="360"/>
              </w:tabs>
              <w:spacing w:after="0"/>
              <w:rPr>
                <w:i w:val="0"/>
                <w:szCs w:val="24"/>
              </w:rPr>
            </w:pPr>
          </w:p>
        </w:tc>
      </w:tr>
    </w:tbl>
    <w:p w14:paraId="76C78171" w14:textId="77777777" w:rsidR="003F6EBC" w:rsidRPr="003F6EBC" w:rsidRDefault="003F6EBC" w:rsidP="003F6EBC">
      <w:pPr>
        <w:pStyle w:val="Instructions"/>
        <w:tabs>
          <w:tab w:val="clear" w:pos="360"/>
        </w:tabs>
        <w:spacing w:after="0"/>
        <w:rPr>
          <w:b/>
          <w:i w:val="0"/>
          <w:iCs/>
          <w:szCs w:val="24"/>
        </w:rPr>
      </w:pPr>
    </w:p>
    <w:p w14:paraId="5EBDD04C" w14:textId="77777777" w:rsidR="00621511" w:rsidRPr="003F6EBC" w:rsidRDefault="00621511" w:rsidP="003F6EBC">
      <w:pPr>
        <w:tabs>
          <w:tab w:val="left" w:pos="2160"/>
          <w:tab w:val="left" w:pos="4320"/>
          <w:tab w:val="left" w:pos="7920"/>
        </w:tabs>
        <w:jc w:val="both"/>
        <w:rPr>
          <w:rFonts w:cstheme="minorHAnsi"/>
          <w:szCs w:val="24"/>
        </w:rPr>
      </w:pPr>
    </w:p>
    <w:p w14:paraId="32ECE461" w14:textId="77777777" w:rsidR="00EB3942" w:rsidRDefault="00F57072" w:rsidP="00836ED0">
      <w:pPr>
        <w:pStyle w:val="Instructions"/>
        <w:spacing w:after="0" w:line="259" w:lineRule="auto"/>
        <w:rPr>
          <w:rStyle w:val="Heading2Char"/>
          <w:rFonts w:cs="Arial"/>
          <w:i w:val="0"/>
          <w:color w:val="000000" w:themeColor="text1"/>
          <w:sz w:val="24"/>
          <w:szCs w:val="24"/>
        </w:rPr>
      </w:pPr>
      <w:bookmarkStart w:id="0" w:name="_Hlk60816385"/>
      <w:r w:rsidRPr="00730504">
        <w:rPr>
          <w:rStyle w:val="HeadingChar"/>
          <w:sz w:val="24"/>
          <w:szCs w:val="24"/>
        </w:rPr>
        <w:t>Directions:</w:t>
      </w:r>
      <w:r w:rsidRPr="00730504">
        <w:rPr>
          <w:rFonts w:cstheme="minorHAnsi"/>
          <w:iCs/>
          <w:szCs w:val="24"/>
        </w:rPr>
        <w:t xml:space="preserve"> </w:t>
      </w:r>
      <w:r w:rsidRPr="00621511">
        <w:rPr>
          <w:rFonts w:cstheme="minorHAnsi"/>
          <w:szCs w:val="24"/>
        </w:rPr>
        <w:t xml:space="preserve">Please answer the questions below. </w:t>
      </w:r>
      <w:r w:rsidR="23AA6663" w:rsidRPr="00621511">
        <w:rPr>
          <w:rFonts w:cstheme="minorHAnsi"/>
          <w:szCs w:val="24"/>
        </w:rPr>
        <w:t>A</w:t>
      </w:r>
      <w:r w:rsidRPr="00621511">
        <w:rPr>
          <w:rFonts w:cstheme="minorHAnsi"/>
          <w:szCs w:val="24"/>
        </w:rPr>
        <w:t xml:space="preserve">dd lines below each heading as needed; </w:t>
      </w:r>
      <w:r w:rsidR="008E7C02">
        <w:rPr>
          <w:rFonts w:cstheme="minorHAnsi"/>
          <w:szCs w:val="24"/>
        </w:rPr>
        <w:t xml:space="preserve">the </w:t>
      </w:r>
      <w:r w:rsidR="00494DE4">
        <w:rPr>
          <w:rFonts w:cstheme="minorHAnsi"/>
          <w:szCs w:val="24"/>
        </w:rPr>
        <w:t>pre-application</w:t>
      </w:r>
      <w:r w:rsidRPr="00621511">
        <w:rPr>
          <w:rFonts w:cstheme="minorHAnsi"/>
          <w:szCs w:val="24"/>
        </w:rPr>
        <w:t xml:space="preserve"> should </w:t>
      </w:r>
      <w:r w:rsidR="00C17413" w:rsidRPr="00621511">
        <w:rPr>
          <w:rFonts w:cstheme="minorHAnsi"/>
          <w:szCs w:val="24"/>
        </w:rPr>
        <w:t xml:space="preserve">be around </w:t>
      </w:r>
      <w:r w:rsidR="00226D90">
        <w:rPr>
          <w:rFonts w:cstheme="minorHAnsi"/>
          <w:szCs w:val="24"/>
        </w:rPr>
        <w:t>4</w:t>
      </w:r>
      <w:r w:rsidR="00226D90" w:rsidRPr="00621511">
        <w:rPr>
          <w:rFonts w:cstheme="minorHAnsi"/>
          <w:szCs w:val="24"/>
        </w:rPr>
        <w:t xml:space="preserve"> </w:t>
      </w:r>
      <w:r w:rsidR="00C17413" w:rsidRPr="00621511">
        <w:rPr>
          <w:rFonts w:cstheme="minorHAnsi"/>
          <w:szCs w:val="24"/>
        </w:rPr>
        <w:t xml:space="preserve">pages </w:t>
      </w:r>
      <w:r w:rsidRPr="00621511">
        <w:rPr>
          <w:rFonts w:cstheme="minorHAnsi"/>
          <w:szCs w:val="24"/>
        </w:rPr>
        <w:t xml:space="preserve">(not </w:t>
      </w:r>
      <w:r w:rsidR="29731137" w:rsidRPr="00621511">
        <w:rPr>
          <w:rFonts w:cstheme="minorHAnsi"/>
          <w:szCs w:val="24"/>
        </w:rPr>
        <w:t xml:space="preserve">including </w:t>
      </w:r>
      <w:r w:rsidRPr="00621511">
        <w:rPr>
          <w:rFonts w:cstheme="minorHAnsi"/>
          <w:szCs w:val="24"/>
        </w:rPr>
        <w:t xml:space="preserve">maps or photos). </w:t>
      </w:r>
      <w:r w:rsidR="003F6EBC" w:rsidRPr="00836ED0">
        <w:rPr>
          <w:rStyle w:val="Heading2Char"/>
          <w:rFonts w:cs="Arial"/>
          <w:b w:val="0"/>
          <w:bCs/>
          <w:i w:val="0"/>
          <w:color w:val="000000" w:themeColor="text1"/>
          <w:sz w:val="24"/>
          <w:szCs w:val="24"/>
        </w:rPr>
        <w:t>Note that response lengths for each question are suggestions—we are looking for short and concise answers, but applicants will not be penalized for small deviations from the suggested response lengths.</w:t>
      </w:r>
      <w:r w:rsidR="003F6EBC" w:rsidRPr="00730504">
        <w:rPr>
          <w:rStyle w:val="Heading2Char"/>
          <w:rFonts w:cs="Arial"/>
          <w:i w:val="0"/>
          <w:color w:val="000000" w:themeColor="text1"/>
          <w:sz w:val="24"/>
          <w:szCs w:val="24"/>
        </w:rPr>
        <w:t xml:space="preserve"> </w:t>
      </w:r>
    </w:p>
    <w:p w14:paraId="45021EE0" w14:textId="77777777" w:rsidR="00636129" w:rsidRDefault="00636129" w:rsidP="00636129">
      <w:pPr>
        <w:rPr>
          <w:rFonts w:eastAsia="Times New Roman" w:cstheme="minorHAnsi"/>
          <w:szCs w:val="24"/>
        </w:rPr>
      </w:pPr>
    </w:p>
    <w:p w14:paraId="7D6755B5" w14:textId="77777777" w:rsidR="00636129" w:rsidRPr="000F3B11" w:rsidRDefault="00F57072" w:rsidP="00636129">
      <w:pPr>
        <w:rPr>
          <w:rFonts w:eastAsia="Times New Roman" w:cstheme="minorHAnsi"/>
          <w:szCs w:val="24"/>
        </w:rPr>
      </w:pPr>
      <w:r w:rsidRPr="000F3B11">
        <w:rPr>
          <w:rFonts w:eastAsia="Times New Roman" w:cstheme="minorHAnsi"/>
          <w:szCs w:val="24"/>
        </w:rPr>
        <w:t>If you are attaching photos, maps, or other materials, please confirm the following statement:</w:t>
      </w:r>
    </w:p>
    <w:p w14:paraId="004FF4E6" w14:textId="77777777" w:rsidR="00636129" w:rsidRPr="000F3B11" w:rsidRDefault="00F57072" w:rsidP="00636129">
      <w:pPr>
        <w:ind w:left="720"/>
        <w:rPr>
          <w:rFonts w:eastAsia="Times New Roman" w:cstheme="minorHAnsi"/>
          <w:szCs w:val="24"/>
        </w:rPr>
      </w:pPr>
      <w:sdt>
        <w:sdtPr>
          <w:rPr>
            <w:rFonts w:ascii="MS Gothic" w:eastAsia="MS Gothic" w:hAnsi="MS Gothic" w:cstheme="minorHAnsi"/>
          </w:rPr>
          <w:id w:val="-717276302"/>
          <w:placeholder>
            <w:docPart w:val="4877186194C14998A2C2CCDEFAC53E09"/>
          </w:placeholder>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687615">
        <w:rPr>
          <w:rFonts w:cstheme="minorHAnsi"/>
        </w:rPr>
        <w:t xml:space="preserve"> </w:t>
      </w:r>
      <w:r w:rsidRPr="00687615">
        <w:rPr>
          <w:rFonts w:cstheme="minorHAnsi"/>
        </w:rPr>
        <w:tab/>
      </w:r>
      <w:r w:rsidRPr="000F3B11">
        <w:rPr>
          <w:rFonts w:eastAsia="Times New Roman" w:cstheme="minorHAnsi"/>
          <w:szCs w:val="24"/>
        </w:rPr>
        <w:t>I hereby confirm that I own the copyright, trademark, or have some other ownership rights in the materials or otherwise have permission to use and have authority to grant the Conservancy permission to use such materials, and I hereby grant to the Conservancy the unlimited right to use such materials for non-commercial purposes.</w:t>
      </w:r>
    </w:p>
    <w:p w14:paraId="1672BDA6" w14:textId="77777777" w:rsidR="00636129" w:rsidRDefault="00636129" w:rsidP="00836ED0">
      <w:pPr>
        <w:pStyle w:val="Instructions"/>
        <w:spacing w:after="0" w:line="259" w:lineRule="auto"/>
        <w:rPr>
          <w:rStyle w:val="Heading2Char"/>
          <w:rFonts w:cs="Arial"/>
          <w:i w:val="0"/>
          <w:color w:val="000000" w:themeColor="text1"/>
          <w:sz w:val="24"/>
          <w:szCs w:val="24"/>
        </w:rPr>
      </w:pPr>
    </w:p>
    <w:p w14:paraId="4AE25595" w14:textId="77777777" w:rsidR="00836ED0" w:rsidRPr="00F44877" w:rsidRDefault="00836ED0" w:rsidP="00836ED0">
      <w:pPr>
        <w:pStyle w:val="Instructions"/>
        <w:spacing w:after="0" w:line="259" w:lineRule="auto"/>
        <w:sectPr w:rsidR="00836ED0" w:rsidRPr="00F44877" w:rsidSect="001D2AFA">
          <w:footerReference w:type="default" r:id="rId10"/>
          <w:footerReference w:type="first" r:id="rId11"/>
          <w:pgSz w:w="12240" w:h="15840"/>
          <w:pgMar w:top="1440" w:right="1440" w:bottom="1440" w:left="1440" w:header="720" w:footer="720" w:gutter="0"/>
          <w:pgNumType w:start="1"/>
          <w:cols w:space="720"/>
          <w:titlePg/>
          <w:docGrid w:linePitch="360"/>
        </w:sectPr>
      </w:pPr>
    </w:p>
    <w:bookmarkEnd w:id="0"/>
    <w:p w14:paraId="67FA19E3" w14:textId="77777777" w:rsidR="00177493" w:rsidRPr="000F6F10" w:rsidRDefault="00F57072" w:rsidP="00177493">
      <w:pPr>
        <w:pStyle w:val="ListParagraph"/>
        <w:numPr>
          <w:ilvl w:val="0"/>
          <w:numId w:val="4"/>
        </w:numPr>
        <w:contextualSpacing w:val="0"/>
        <w:rPr>
          <w:rFonts w:cstheme="minorHAnsi"/>
        </w:rPr>
      </w:pPr>
      <w:r w:rsidRPr="003F6EBC">
        <w:rPr>
          <w:rFonts w:cstheme="minorHAnsi"/>
          <w:b/>
          <w:bCs/>
        </w:rPr>
        <w:lastRenderedPageBreak/>
        <w:t>Project Description.</w:t>
      </w:r>
      <w:r w:rsidRPr="003F6EBC">
        <w:rPr>
          <w:rFonts w:cstheme="minorHAnsi"/>
        </w:rPr>
        <w:t xml:space="preserve"> </w:t>
      </w:r>
      <w:r w:rsidRPr="00177493">
        <w:rPr>
          <w:rFonts w:cstheme="minorHAnsi"/>
        </w:rPr>
        <w:t xml:space="preserve">Please describe the proposed project. Please </w:t>
      </w:r>
      <w:r w:rsidRPr="00177493">
        <w:rPr>
          <w:rFonts w:cstheme="minorHAnsi"/>
        </w:rPr>
        <w:t>explain the project’s goals and expected outcomes by addressing the following areas</w:t>
      </w:r>
      <w:r w:rsidR="005663F6">
        <w:rPr>
          <w:rFonts w:cstheme="minorHAnsi"/>
        </w:rPr>
        <w:t xml:space="preserve"> </w:t>
      </w:r>
      <w:r w:rsidRPr="005663F6">
        <w:rPr>
          <w:rFonts w:cstheme="minorHAnsi"/>
          <w:i/>
          <w:iCs/>
        </w:rPr>
        <w:t xml:space="preserve">(2-3 sentences per bullet point </w:t>
      </w:r>
      <w:r w:rsidR="00FA18AC" w:rsidRPr="005663F6">
        <w:rPr>
          <w:rFonts w:cstheme="minorHAnsi"/>
          <w:i/>
          <w:iCs/>
        </w:rPr>
        <w:t xml:space="preserve">is </w:t>
      </w:r>
      <w:r w:rsidRPr="005663F6">
        <w:rPr>
          <w:rFonts w:cstheme="minorHAnsi"/>
          <w:i/>
          <w:iCs/>
        </w:rPr>
        <w:t>suggested)</w:t>
      </w:r>
      <w:r w:rsidR="005663F6">
        <w:rPr>
          <w:rFonts w:cstheme="minorHAnsi"/>
        </w:rPr>
        <w:t>:</w:t>
      </w:r>
    </w:p>
    <w:p w14:paraId="00C006F0" w14:textId="77777777" w:rsidR="00177493" w:rsidRDefault="00F57072" w:rsidP="00177493">
      <w:pPr>
        <w:pStyle w:val="ListParagraph"/>
        <w:numPr>
          <w:ilvl w:val="0"/>
          <w:numId w:val="41"/>
        </w:numPr>
      </w:pPr>
      <w:r w:rsidRPr="00C9001D">
        <w:rPr>
          <w:u w:val="single"/>
        </w:rPr>
        <w:t>WHAT</w:t>
      </w:r>
      <w:r>
        <w:t xml:space="preserve">: What is the story you would like to tell? </w:t>
      </w:r>
      <w:r w:rsidR="00C9413F">
        <w:rPr>
          <w:rFonts w:cstheme="minorHAnsi"/>
        </w:rPr>
        <w:t xml:space="preserve"> What is the connection or significance of the subject to a particular outdoor space?</w:t>
      </w:r>
      <w:r>
        <w:rPr>
          <w:rFonts w:cstheme="minorHAnsi"/>
        </w:rPr>
        <w:br/>
      </w:r>
    </w:p>
    <w:p w14:paraId="61D6E71F" w14:textId="77777777" w:rsidR="00177493" w:rsidRDefault="00F57072" w:rsidP="00177493">
      <w:pPr>
        <w:pStyle w:val="ListParagraph"/>
        <w:numPr>
          <w:ilvl w:val="0"/>
          <w:numId w:val="41"/>
        </w:numPr>
      </w:pPr>
      <w:r w:rsidRPr="00C9001D">
        <w:rPr>
          <w:u w:val="single"/>
        </w:rPr>
        <w:t>WHO</w:t>
      </w:r>
      <w:r>
        <w:t xml:space="preserve">: Who </w:t>
      </w:r>
      <w:r w:rsidR="00C9413F">
        <w:t>is the subject of your story</w:t>
      </w:r>
      <w:r>
        <w:t>? Who is the target audience for this representation/story?</w:t>
      </w:r>
    </w:p>
    <w:p w14:paraId="0C6D8A79" w14:textId="77777777" w:rsidR="00177493" w:rsidRDefault="00F57072" w:rsidP="00177493">
      <w:pPr>
        <w:pStyle w:val="ListParagraph"/>
        <w:numPr>
          <w:ilvl w:val="0"/>
          <w:numId w:val="41"/>
        </w:numPr>
      </w:pPr>
      <w:r w:rsidRPr="00C9001D">
        <w:rPr>
          <w:u w:val="single"/>
        </w:rPr>
        <w:t>WHY</w:t>
      </w:r>
      <w:r>
        <w:t>: Why is this an important story to be told? What specific story-telling problem or shortfall are you addressing?</w:t>
      </w:r>
      <w:r>
        <w:br/>
      </w:r>
    </w:p>
    <w:p w14:paraId="61660CB6" w14:textId="77777777" w:rsidR="00177493" w:rsidRDefault="00F57072" w:rsidP="00177493">
      <w:pPr>
        <w:pStyle w:val="ListParagraph"/>
        <w:numPr>
          <w:ilvl w:val="0"/>
          <w:numId w:val="41"/>
        </w:numPr>
      </w:pPr>
      <w:r w:rsidRPr="00C9001D">
        <w:rPr>
          <w:u w:val="single"/>
        </w:rPr>
        <w:t>HOW</w:t>
      </w:r>
      <w:r>
        <w:t>: How will you tell this story? Specifically: describe the storytelling products that will be created.</w:t>
      </w:r>
      <w:r w:rsidR="00C9413F" w:rsidRPr="00C9413F">
        <w:rPr>
          <w:rFonts w:cstheme="minorHAnsi"/>
        </w:rPr>
        <w:t xml:space="preserve"> </w:t>
      </w:r>
      <w:r w:rsidR="00C9413F" w:rsidRPr="00E049C0">
        <w:rPr>
          <w:rFonts w:cstheme="minorHAnsi"/>
        </w:rPr>
        <w:t>Be specific about the portion of the project that would be funded by this request.</w:t>
      </w:r>
      <w:r>
        <w:br/>
      </w:r>
    </w:p>
    <w:p w14:paraId="23028A45" w14:textId="77777777" w:rsidR="00923FDA" w:rsidRPr="00923FDA" w:rsidRDefault="00F57072" w:rsidP="00923FDA">
      <w:pPr>
        <w:pStyle w:val="ListParagraph"/>
        <w:numPr>
          <w:ilvl w:val="0"/>
          <w:numId w:val="41"/>
        </w:numPr>
      </w:pPr>
      <w:r w:rsidRPr="00C9001D">
        <w:rPr>
          <w:u w:val="single"/>
        </w:rPr>
        <w:t>WHERE</w:t>
      </w:r>
      <w:r>
        <w:t xml:space="preserve">: Where will the project exist? </w:t>
      </w:r>
      <w:r w:rsidRPr="00E049C0">
        <w:rPr>
          <w:rFonts w:cstheme="minorHAnsi"/>
        </w:rPr>
        <w:t xml:space="preserve">Briefly describe the project location and attach a map of </w:t>
      </w:r>
      <w:r w:rsidRPr="00E049C0">
        <w:rPr>
          <w:rFonts w:cstheme="minorHAnsi"/>
        </w:rPr>
        <w:t>the project location (and photos if helpful).</w:t>
      </w:r>
    </w:p>
    <w:p w14:paraId="337F3EFA" w14:textId="77777777" w:rsidR="00923FDA" w:rsidRPr="00923FDA" w:rsidRDefault="00923FDA" w:rsidP="00923FDA">
      <w:pPr>
        <w:pStyle w:val="ListParagraph"/>
      </w:pPr>
    </w:p>
    <w:p w14:paraId="339FC25B" w14:textId="77777777" w:rsidR="00972105" w:rsidRPr="00CF3DB5" w:rsidRDefault="00F57072" w:rsidP="00CF3DB5">
      <w:pPr>
        <w:ind w:left="720"/>
        <w:rPr>
          <w:rFonts w:cstheme="minorHAnsi"/>
        </w:rPr>
      </w:pPr>
      <w:r>
        <w:rPr>
          <w:rFonts w:cstheme="minorHAnsi"/>
        </w:rPr>
        <w:t xml:space="preserve">Is there anything else you would like us to know about your project? </w:t>
      </w:r>
      <w:r w:rsidR="00177493" w:rsidRPr="00923FDA">
        <w:rPr>
          <w:rFonts w:cstheme="minorHAnsi"/>
        </w:rPr>
        <w:t>You may share additional materials as links or attachments to better explain your project to us (optional).</w:t>
      </w:r>
      <w:r w:rsidR="000F3B11">
        <w:rPr>
          <w:rFonts w:cstheme="minorHAnsi"/>
        </w:rPr>
        <w:t xml:space="preserve"> </w:t>
      </w:r>
      <w:r w:rsidR="00177493" w:rsidRPr="00CF3DB5">
        <w:rPr>
          <w:rFonts w:cstheme="minorHAnsi"/>
        </w:rPr>
        <w:br/>
      </w:r>
    </w:p>
    <w:p w14:paraId="12EFE61E" w14:textId="77777777" w:rsidR="00AD7D3D" w:rsidRPr="00AD7D3D" w:rsidRDefault="00F57072" w:rsidP="00AD7D3D">
      <w:pPr>
        <w:pStyle w:val="ListParagraph"/>
        <w:numPr>
          <w:ilvl w:val="0"/>
          <w:numId w:val="4"/>
        </w:numPr>
        <w:rPr>
          <w:rFonts w:cstheme="minorHAnsi"/>
          <w:szCs w:val="24"/>
        </w:rPr>
      </w:pPr>
      <w:r w:rsidRPr="00F44877">
        <w:rPr>
          <w:rFonts w:cstheme="minorHAnsi"/>
          <w:b/>
          <w:bCs/>
          <w:szCs w:val="24"/>
        </w:rPr>
        <w:t>C</w:t>
      </w:r>
      <w:r w:rsidR="005D6750" w:rsidRPr="00F44877">
        <w:rPr>
          <w:rFonts w:cstheme="minorHAnsi"/>
          <w:b/>
          <w:bCs/>
          <w:szCs w:val="24"/>
        </w:rPr>
        <w:t>oast</w:t>
      </w:r>
      <w:r w:rsidRPr="00F44877">
        <w:rPr>
          <w:rFonts w:cstheme="minorHAnsi"/>
          <w:b/>
          <w:bCs/>
          <w:szCs w:val="24"/>
        </w:rPr>
        <w:t>al Stories</w:t>
      </w:r>
      <w:r w:rsidR="005D6750" w:rsidRPr="00F44877">
        <w:rPr>
          <w:rFonts w:cstheme="minorHAnsi"/>
          <w:b/>
          <w:bCs/>
          <w:szCs w:val="24"/>
        </w:rPr>
        <w:t xml:space="preserve"> Program Priorities.</w:t>
      </w:r>
      <w:r w:rsidR="005D6750" w:rsidRPr="00F44877">
        <w:rPr>
          <w:rFonts w:cstheme="minorHAnsi"/>
          <w:szCs w:val="24"/>
        </w:rPr>
        <w:t xml:space="preserve"> </w:t>
      </w:r>
      <w:r w:rsidR="00616B79" w:rsidRPr="00F44877">
        <w:rPr>
          <w:rFonts w:cstheme="minorHAnsi"/>
          <w:szCs w:val="24"/>
        </w:rPr>
        <w:t xml:space="preserve">Which </w:t>
      </w:r>
      <w:r w:rsidRPr="00F44877">
        <w:rPr>
          <w:rFonts w:cstheme="minorHAnsi"/>
          <w:szCs w:val="24"/>
        </w:rPr>
        <w:t xml:space="preserve">Coastal Stories </w:t>
      </w:r>
      <w:r w:rsidR="00616B79" w:rsidRPr="00F44877">
        <w:rPr>
          <w:rFonts w:cstheme="minorHAnsi"/>
          <w:szCs w:val="24"/>
        </w:rPr>
        <w:t xml:space="preserve">Program priorities does the project meet (check all that apply)? </w:t>
      </w:r>
      <w:r w:rsidRPr="00AD7D3D">
        <w:rPr>
          <w:rFonts w:cstheme="minorHAnsi"/>
          <w:szCs w:val="24"/>
        </w:rPr>
        <w:t>Briefly describe how the project meets each checked program priority</w:t>
      </w:r>
      <w:r w:rsidR="00E42A28">
        <w:rPr>
          <w:rFonts w:cstheme="minorHAnsi"/>
          <w:szCs w:val="24"/>
        </w:rPr>
        <w:t xml:space="preserve">. </w:t>
      </w:r>
      <w:r w:rsidR="00E42A28" w:rsidRPr="000F6F10">
        <w:rPr>
          <w:rFonts w:cstheme="minorHAnsi"/>
          <w:i/>
          <w:iCs/>
          <w:szCs w:val="24"/>
        </w:rPr>
        <w:t>(</w:t>
      </w:r>
      <w:r w:rsidRPr="000F6F10">
        <w:rPr>
          <w:rFonts w:cstheme="minorHAnsi"/>
          <w:i/>
          <w:iCs/>
          <w:szCs w:val="24"/>
        </w:rPr>
        <w:t>1-2 sentences per priority</w:t>
      </w:r>
      <w:r w:rsidR="00E42A28" w:rsidRPr="000F6F10">
        <w:rPr>
          <w:rFonts w:cstheme="minorHAnsi"/>
          <w:i/>
          <w:iCs/>
          <w:szCs w:val="24"/>
        </w:rPr>
        <w:t xml:space="preserve"> suggested)</w:t>
      </w:r>
    </w:p>
    <w:p w14:paraId="185BC433" w14:textId="77777777" w:rsidR="005D6750" w:rsidRPr="00AD7D3D" w:rsidRDefault="005D6750" w:rsidP="00AD7D3D">
      <w:pPr>
        <w:rPr>
          <w:rFonts w:cstheme="minorHAnsi"/>
          <w:szCs w:val="24"/>
        </w:rPr>
      </w:pPr>
    </w:p>
    <w:p w14:paraId="13828DF4" w14:textId="77777777" w:rsidR="00687615" w:rsidRDefault="00F57072" w:rsidP="00923FDA">
      <w:pPr>
        <w:ind w:left="360" w:hanging="360"/>
        <w:rPr>
          <w:rFonts w:cstheme="minorHAnsi"/>
        </w:rPr>
      </w:pPr>
      <w:r w:rsidRPr="00F44877">
        <w:rPr>
          <w:rFonts w:cstheme="minorHAnsi"/>
        </w:rPr>
        <w:tab/>
      </w:r>
      <w:sdt>
        <w:sdtPr>
          <w:rPr>
            <w:rFonts w:cstheme="minorHAnsi"/>
          </w:rPr>
          <w:id w:val="1602914988"/>
          <w:placeholder>
            <w:docPart w:val="DefaultPlaceholder_1081868574"/>
          </w:placeholder>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687615">
        <w:rPr>
          <w:rFonts w:cstheme="minorHAnsi"/>
        </w:rPr>
        <w:t xml:space="preserve"> </w:t>
      </w:r>
      <w:r w:rsidRPr="00687615">
        <w:rPr>
          <w:rFonts w:cstheme="minorHAnsi"/>
        </w:rPr>
        <w:tab/>
      </w:r>
      <w:r w:rsidRPr="00F44877">
        <w:rPr>
          <w:rFonts w:cstheme="minorHAnsi"/>
        </w:rPr>
        <w:t xml:space="preserve">Promote a sense of belonging in outdoor </w:t>
      </w:r>
      <w:r w:rsidRPr="00F44877">
        <w:rPr>
          <w:rFonts w:cstheme="minorHAnsi"/>
        </w:rPr>
        <w:t>spaces by presenting perspectives</w:t>
      </w:r>
      <w:r w:rsidR="00FA18AC">
        <w:rPr>
          <w:rFonts w:cstheme="minorHAnsi"/>
        </w:rPr>
        <w:t xml:space="preserve"> and or contributions of</w:t>
      </w:r>
      <w:r w:rsidRPr="00F44877">
        <w:rPr>
          <w:rFonts w:cstheme="minorHAnsi"/>
        </w:rPr>
        <w:t xml:space="preserve"> </w:t>
      </w:r>
      <w:r>
        <w:rPr>
          <w:rFonts w:cstheme="minorHAnsi"/>
        </w:rPr>
        <w:t>historically excluded communities</w:t>
      </w:r>
      <w:r w:rsidRPr="00F44877">
        <w:rPr>
          <w:rFonts w:cstheme="minorHAnsi"/>
        </w:rPr>
        <w:t>.</w:t>
      </w:r>
    </w:p>
    <w:p w14:paraId="128C90AD" w14:textId="77777777" w:rsidR="00AD7D3D" w:rsidRPr="00687615" w:rsidRDefault="00AD7D3D" w:rsidP="00687615">
      <w:pPr>
        <w:ind w:left="360" w:firstLine="360"/>
        <w:rPr>
          <w:rFonts w:cstheme="minorHAnsi"/>
        </w:rPr>
      </w:pPr>
    </w:p>
    <w:p w14:paraId="3596F7D1" w14:textId="77777777" w:rsidR="00687615" w:rsidRDefault="00F57072" w:rsidP="007A7BD6">
      <w:pPr>
        <w:ind w:left="360"/>
        <w:rPr>
          <w:rFonts w:cstheme="minorHAnsi"/>
        </w:rPr>
      </w:pPr>
      <w:sdt>
        <w:sdtPr>
          <w:rPr>
            <w:rFonts w:ascii="MS Gothic" w:eastAsia="MS Gothic" w:hAnsi="MS Gothic" w:cstheme="minorHAnsi"/>
          </w:rPr>
          <w:id w:val="-1617589762"/>
          <w:placeholder>
            <w:docPart w:val="FEA0F6BB195C454999C776082F4F8D58"/>
          </w:placeholder>
          <w14:checkbox>
            <w14:checked w14:val="0"/>
            <w14:checkedState w14:val="2612" w14:font="MS Gothic"/>
            <w14:uncheckedState w14:val="2610" w14:font="MS Gothic"/>
          </w14:checkbox>
        </w:sdtPr>
        <w:sdtEndPr/>
        <w:sdtContent>
          <w:r w:rsidRPr="00687615">
            <w:rPr>
              <w:rFonts w:ascii="MS Gothic" w:eastAsia="MS Gothic" w:hAnsi="MS Gothic" w:cstheme="minorHAnsi" w:hint="eastAsia"/>
            </w:rPr>
            <w:t>☐</w:t>
          </w:r>
        </w:sdtContent>
      </w:sdt>
      <w:r w:rsidRPr="00687615">
        <w:rPr>
          <w:rFonts w:cstheme="minorHAnsi"/>
        </w:rPr>
        <w:t xml:space="preserve"> </w:t>
      </w:r>
      <w:r w:rsidRPr="00687615">
        <w:rPr>
          <w:rFonts w:cstheme="minorHAnsi"/>
        </w:rPr>
        <w:tab/>
        <w:t>Engage representatives of historically excluded communities to develop and share their coastal perspectives and stories.</w:t>
      </w:r>
    </w:p>
    <w:p w14:paraId="7BADE4E3" w14:textId="77777777" w:rsidR="00AD7D3D" w:rsidRPr="00687615" w:rsidRDefault="00AD7D3D" w:rsidP="00687615">
      <w:pPr>
        <w:ind w:left="360" w:firstLine="360"/>
        <w:rPr>
          <w:rFonts w:cstheme="minorHAnsi"/>
        </w:rPr>
      </w:pPr>
    </w:p>
    <w:p w14:paraId="5932E21B" w14:textId="77777777" w:rsidR="00687615" w:rsidRDefault="00F57072" w:rsidP="007A7BD6">
      <w:pPr>
        <w:ind w:left="360"/>
        <w:rPr>
          <w:rFonts w:cstheme="minorHAnsi"/>
        </w:rPr>
      </w:pPr>
      <w:sdt>
        <w:sdtPr>
          <w:rPr>
            <w:rFonts w:ascii="MS Gothic" w:eastAsia="MS Gothic" w:hAnsi="MS Gothic" w:cstheme="minorHAnsi"/>
          </w:rPr>
          <w:id w:val="-842016291"/>
          <w:placeholder>
            <w:docPart w:val="471DA78407DB4A70B9D8EEDF0453556C"/>
          </w:placeholder>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687615">
        <w:rPr>
          <w:rFonts w:cstheme="minorHAnsi"/>
        </w:rPr>
        <w:t xml:space="preserve"> </w:t>
      </w:r>
      <w:r w:rsidRPr="00687615">
        <w:rPr>
          <w:rFonts w:cstheme="minorHAnsi"/>
        </w:rPr>
        <w:tab/>
        <w:t>Improve educational content in California’s outdoor spaces by correcting one-sided</w:t>
      </w:r>
      <w:r w:rsidR="007A7BD6">
        <w:rPr>
          <w:rFonts w:cstheme="minorHAnsi"/>
        </w:rPr>
        <w:t xml:space="preserve"> </w:t>
      </w:r>
      <w:r w:rsidRPr="00687615">
        <w:rPr>
          <w:rFonts w:cstheme="minorHAnsi"/>
        </w:rPr>
        <w:t>histories, retelling stories in more appropriate and inclusive ways, and</w:t>
      </w:r>
      <w:r w:rsidR="00477A0C">
        <w:rPr>
          <w:rFonts w:cstheme="minorHAnsi"/>
        </w:rPr>
        <w:t xml:space="preserve"> </w:t>
      </w:r>
      <w:r w:rsidRPr="00687615">
        <w:rPr>
          <w:rFonts w:cstheme="minorHAnsi"/>
        </w:rPr>
        <w:t>developing new content that shares untold stories.</w:t>
      </w:r>
      <w:r w:rsidR="00477A0C" w:rsidRPr="00477A0C">
        <w:rPr>
          <w:rFonts w:eastAsia="Calibri" w:cstheme="minorHAnsi"/>
        </w:rPr>
        <w:t xml:space="preserve"> </w:t>
      </w:r>
    </w:p>
    <w:p w14:paraId="10191993" w14:textId="77777777" w:rsidR="00AD7D3D" w:rsidRPr="00687615" w:rsidRDefault="00AD7D3D" w:rsidP="00687615">
      <w:pPr>
        <w:ind w:left="720"/>
        <w:rPr>
          <w:rFonts w:cstheme="minorHAnsi"/>
        </w:rPr>
      </w:pPr>
    </w:p>
    <w:p w14:paraId="2DF6E83B" w14:textId="77777777" w:rsidR="00BD7003" w:rsidRDefault="00F57072" w:rsidP="007A485A">
      <w:pPr>
        <w:ind w:left="360"/>
        <w:rPr>
          <w:rFonts w:cstheme="minorHAnsi"/>
        </w:rPr>
      </w:pPr>
      <w:sdt>
        <w:sdtPr>
          <w:rPr>
            <w:rFonts w:ascii="MS Gothic" w:eastAsia="MS Gothic" w:hAnsi="MS Gothic" w:cstheme="minorHAnsi"/>
          </w:rPr>
          <w:id w:val="1032075558"/>
          <w:placeholder>
            <w:docPart w:val="CDC8C0C9B185438F94BB3F23A7587184"/>
          </w:placeholder>
          <w14:checkbox>
            <w14:checked w14:val="0"/>
            <w14:checkedState w14:val="2612" w14:font="MS Gothic"/>
            <w14:uncheckedState w14:val="2610" w14:font="MS Gothic"/>
          </w14:checkbox>
        </w:sdtPr>
        <w:sdtEndPr/>
        <w:sdtContent>
          <w:r w:rsidR="00687615">
            <w:rPr>
              <w:rFonts w:ascii="MS Gothic" w:eastAsia="MS Gothic" w:hAnsi="MS Gothic" w:cstheme="minorHAnsi" w:hint="eastAsia"/>
            </w:rPr>
            <w:t>☐</w:t>
          </w:r>
        </w:sdtContent>
      </w:sdt>
      <w:r w:rsidR="00687615" w:rsidRPr="00687615">
        <w:rPr>
          <w:rFonts w:cstheme="minorHAnsi"/>
        </w:rPr>
        <w:t xml:space="preserve"> </w:t>
      </w:r>
      <w:r w:rsidR="00687615" w:rsidRPr="00687615">
        <w:rPr>
          <w:rFonts w:cstheme="minorHAnsi"/>
        </w:rPr>
        <w:tab/>
        <w:t xml:space="preserve">Use creative forms </w:t>
      </w:r>
      <w:r w:rsidRPr="00687615">
        <w:rPr>
          <w:rFonts w:cstheme="minorHAnsi"/>
        </w:rPr>
        <w:t>of</w:t>
      </w:r>
      <w:r>
        <w:rPr>
          <w:rFonts w:cstheme="minorHAnsi"/>
        </w:rPr>
        <w:t xml:space="preserve"> community engagement</w:t>
      </w:r>
      <w:r w:rsidR="00FA18AC">
        <w:rPr>
          <w:rFonts w:cstheme="minorHAnsi"/>
        </w:rPr>
        <w:t xml:space="preserve"> to develop storytelling products</w:t>
      </w:r>
      <w:r w:rsidR="009C5146">
        <w:rPr>
          <w:rFonts w:cstheme="minorHAnsi"/>
        </w:rPr>
        <w:t>.</w:t>
      </w:r>
      <w:r>
        <w:rPr>
          <w:rFonts w:cstheme="minorHAnsi"/>
        </w:rPr>
        <w:t xml:space="preserve"> </w:t>
      </w:r>
    </w:p>
    <w:p w14:paraId="7437F260" w14:textId="77777777" w:rsidR="00BD7003" w:rsidRDefault="00BD7003" w:rsidP="007A485A">
      <w:pPr>
        <w:ind w:left="360"/>
        <w:rPr>
          <w:rFonts w:cstheme="minorHAnsi"/>
        </w:rPr>
      </w:pPr>
    </w:p>
    <w:p w14:paraId="215A5000" w14:textId="77777777" w:rsidR="00BD7003" w:rsidRDefault="00F57072" w:rsidP="00E07AAE">
      <w:pPr>
        <w:ind w:left="720" w:hanging="360"/>
        <w:rPr>
          <w:rFonts w:cstheme="minorHAnsi"/>
        </w:rPr>
      </w:pPr>
      <w:sdt>
        <w:sdtPr>
          <w:rPr>
            <w:rFonts w:ascii="MS Gothic" w:eastAsia="MS Gothic" w:hAnsi="MS Gothic" w:cstheme="minorHAnsi"/>
          </w:rPr>
          <w:id w:val="-945698497"/>
          <w:placeholder>
            <w:docPart w:val="B74ECBE0F1C44F6693E21BBCADDD08DD"/>
          </w:placeholder>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687615">
        <w:rPr>
          <w:rFonts w:cstheme="minorHAnsi"/>
        </w:rPr>
        <w:t xml:space="preserve"> </w:t>
      </w:r>
      <w:r w:rsidRPr="00687615">
        <w:rPr>
          <w:rFonts w:cstheme="minorHAnsi"/>
        </w:rPr>
        <w:tab/>
      </w:r>
      <w:r w:rsidR="00494DE4">
        <w:rPr>
          <w:rFonts w:cstheme="minorHAnsi"/>
        </w:rPr>
        <w:t xml:space="preserve">Create stories that are free and accessible </w:t>
      </w:r>
      <w:r w:rsidR="00477A0C">
        <w:rPr>
          <w:rFonts w:cstheme="minorHAnsi"/>
        </w:rPr>
        <w:t xml:space="preserve">to the public, the </w:t>
      </w:r>
      <w:r w:rsidR="00494DE4">
        <w:rPr>
          <w:rFonts w:cstheme="minorHAnsi"/>
        </w:rPr>
        <w:t>community</w:t>
      </w:r>
      <w:r w:rsidR="00477A0C">
        <w:rPr>
          <w:rFonts w:cstheme="minorHAnsi"/>
        </w:rPr>
        <w:t>,</w:t>
      </w:r>
      <w:r w:rsidR="00494DE4">
        <w:rPr>
          <w:rFonts w:cstheme="minorHAnsi"/>
        </w:rPr>
        <w:t xml:space="preserve"> and</w:t>
      </w:r>
      <w:r w:rsidR="00477A0C">
        <w:rPr>
          <w:rFonts w:cstheme="minorHAnsi"/>
        </w:rPr>
        <w:t xml:space="preserve"> othe</w:t>
      </w:r>
      <w:r w:rsidR="007A7BD6">
        <w:rPr>
          <w:rFonts w:cstheme="minorHAnsi"/>
        </w:rPr>
        <w:t xml:space="preserve">r </w:t>
      </w:r>
      <w:r w:rsidR="00494DE4">
        <w:rPr>
          <w:rFonts w:cstheme="minorHAnsi"/>
        </w:rPr>
        <w:t xml:space="preserve">intended audiences. </w:t>
      </w:r>
    </w:p>
    <w:p w14:paraId="20BBE50C" w14:textId="77777777" w:rsidR="00BD7003" w:rsidRDefault="00BD7003" w:rsidP="003D5387">
      <w:pPr>
        <w:rPr>
          <w:rFonts w:cstheme="minorHAnsi"/>
        </w:rPr>
      </w:pPr>
    </w:p>
    <w:p w14:paraId="634EB70D" w14:textId="77777777" w:rsidR="00EB3942" w:rsidRPr="0071133A" w:rsidRDefault="00F57072" w:rsidP="0071133A">
      <w:pPr>
        <w:pStyle w:val="ListParagraph"/>
        <w:numPr>
          <w:ilvl w:val="0"/>
          <w:numId w:val="4"/>
        </w:numPr>
        <w:contextualSpacing w:val="0"/>
        <w:rPr>
          <w:rFonts w:cstheme="minorHAnsi"/>
          <w:sz w:val="22"/>
        </w:rPr>
        <w:sectPr w:rsidR="00EB3942" w:rsidRPr="0071133A" w:rsidSect="001D2AFA">
          <w:footerReference w:type="default" r:id="rId12"/>
          <w:footerReference w:type="first" r:id="rId13"/>
          <w:pgSz w:w="12240" w:h="15840"/>
          <w:pgMar w:top="1440" w:right="1440" w:bottom="1440" w:left="1440" w:header="720" w:footer="720" w:gutter="0"/>
          <w:pgNumType w:start="2"/>
          <w:cols w:space="720"/>
          <w:docGrid w:linePitch="360"/>
        </w:sectPr>
      </w:pPr>
      <w:r w:rsidRPr="00F44877">
        <w:rPr>
          <w:rFonts w:cstheme="minorHAnsi"/>
          <w:b/>
        </w:rPr>
        <w:t>Who’s Involved</w:t>
      </w:r>
      <w:r w:rsidR="008E7C02">
        <w:rPr>
          <w:rFonts w:cstheme="minorHAnsi"/>
          <w:b/>
        </w:rPr>
        <w:t>.</w:t>
      </w:r>
      <w:r w:rsidR="008E7C02" w:rsidRPr="00F44877">
        <w:rPr>
          <w:rFonts w:cstheme="minorHAnsi"/>
          <w:b/>
        </w:rPr>
        <w:t xml:space="preserve"> </w:t>
      </w:r>
      <w:r w:rsidRPr="00F44877">
        <w:rPr>
          <w:rFonts w:cstheme="minorHAnsi"/>
        </w:rPr>
        <w:t xml:space="preserve">List the </w:t>
      </w:r>
      <w:r w:rsidR="00477A0C">
        <w:rPr>
          <w:rFonts w:cstheme="minorHAnsi"/>
        </w:rPr>
        <w:t>partners (non-profits</w:t>
      </w:r>
      <w:r w:rsidRPr="00F44877">
        <w:rPr>
          <w:rFonts w:cstheme="minorHAnsi"/>
        </w:rPr>
        <w:t>, agencies,</w:t>
      </w:r>
      <w:r w:rsidR="00477A0C">
        <w:rPr>
          <w:rFonts w:cstheme="minorHAnsi"/>
        </w:rPr>
        <w:t xml:space="preserve"> tribes,</w:t>
      </w:r>
      <w:r w:rsidRPr="00F44877">
        <w:rPr>
          <w:rFonts w:cstheme="minorHAnsi"/>
        </w:rPr>
        <w:t xml:space="preserve"> community-based </w:t>
      </w:r>
      <w:r w:rsidR="00477A0C">
        <w:rPr>
          <w:rFonts w:cstheme="minorHAnsi"/>
        </w:rPr>
        <w:t>organizations, and other organizations)</w:t>
      </w:r>
      <w:r w:rsidR="00477A0C" w:rsidRPr="00F44877">
        <w:rPr>
          <w:rFonts w:cstheme="minorHAnsi"/>
        </w:rPr>
        <w:t xml:space="preserve"> </w:t>
      </w:r>
      <w:r w:rsidRPr="00F44877">
        <w:rPr>
          <w:rFonts w:cstheme="minorHAnsi"/>
        </w:rPr>
        <w:t>that are involved with the</w:t>
      </w:r>
      <w:r w:rsidR="000F6F10">
        <w:rPr>
          <w:rFonts w:cstheme="minorHAnsi"/>
        </w:rPr>
        <w:t xml:space="preserve"> implementation of the</w:t>
      </w:r>
      <w:r w:rsidRPr="00F44877">
        <w:rPr>
          <w:rFonts w:cstheme="minorHAnsi"/>
        </w:rPr>
        <w:t xml:space="preserve"> </w:t>
      </w:r>
    </w:p>
    <w:p w14:paraId="5DD168AE" w14:textId="77777777" w:rsidR="00EB3942" w:rsidRPr="0071133A" w:rsidRDefault="00F57072" w:rsidP="0071133A">
      <w:pPr>
        <w:pStyle w:val="ListParagraph"/>
        <w:ind w:left="360"/>
        <w:contextualSpacing w:val="0"/>
        <w:rPr>
          <w:rFonts w:cstheme="minorHAnsi"/>
          <w:sz w:val="22"/>
        </w:rPr>
      </w:pPr>
      <w:r w:rsidRPr="00F44877">
        <w:rPr>
          <w:rFonts w:cstheme="minorHAnsi"/>
        </w:rPr>
        <w:lastRenderedPageBreak/>
        <w:t>project</w:t>
      </w:r>
      <w:r w:rsidR="00477A0C">
        <w:rPr>
          <w:rFonts w:cstheme="minorHAnsi"/>
        </w:rPr>
        <w:t>. D</w:t>
      </w:r>
      <w:r w:rsidRPr="00F44877">
        <w:rPr>
          <w:rFonts w:cstheme="minorHAnsi"/>
        </w:rPr>
        <w:t>escribe each partner’s role in completing the project</w:t>
      </w:r>
      <w:r w:rsidR="00477A0C">
        <w:rPr>
          <w:rFonts w:cstheme="minorHAnsi"/>
        </w:rPr>
        <w:t xml:space="preserve"> </w:t>
      </w:r>
      <w:r w:rsidRPr="00F44877">
        <w:rPr>
          <w:rFonts w:cstheme="minorHAnsi"/>
        </w:rPr>
        <w:t xml:space="preserve">and </w:t>
      </w:r>
      <w:r w:rsidR="00477A0C">
        <w:rPr>
          <w:rFonts w:cstheme="minorHAnsi"/>
        </w:rPr>
        <w:t>their</w:t>
      </w:r>
      <w:r w:rsidRPr="00F44877">
        <w:rPr>
          <w:rFonts w:cstheme="minorHAnsi"/>
        </w:rPr>
        <w:t xml:space="preserve"> involvement thus far in </w:t>
      </w:r>
      <w:r w:rsidR="00477A0C">
        <w:rPr>
          <w:rFonts w:cstheme="minorHAnsi"/>
        </w:rPr>
        <w:t xml:space="preserve">developing </w:t>
      </w:r>
      <w:r w:rsidRPr="00F44877">
        <w:rPr>
          <w:rFonts w:cstheme="minorHAnsi"/>
        </w:rPr>
        <w:t xml:space="preserve">the project </w:t>
      </w:r>
      <w:r w:rsidR="00477A0C">
        <w:rPr>
          <w:rFonts w:cstheme="minorHAnsi"/>
        </w:rPr>
        <w:t>in 2-3 sentences each</w:t>
      </w:r>
      <w:r w:rsidRPr="00F44877">
        <w:rPr>
          <w:rFonts w:cstheme="minorHAnsi"/>
        </w:rPr>
        <w:t>.</w:t>
      </w:r>
      <w:r w:rsidR="00477A0C">
        <w:rPr>
          <w:rFonts w:cstheme="minorHAnsi"/>
        </w:rPr>
        <w:t xml:space="preserve"> Clearly identify which partner is the landowner.</w:t>
      </w:r>
      <w:r w:rsidR="002B605B">
        <w:rPr>
          <w:rFonts w:cstheme="minorHAnsi"/>
        </w:rPr>
        <w:t xml:space="preserve"> </w:t>
      </w:r>
      <w:r w:rsidR="00561E50" w:rsidRPr="0071133A">
        <w:rPr>
          <w:rFonts w:eastAsia="Times New Roman"/>
          <w:i/>
          <w:iCs/>
        </w:rPr>
        <w:t>(2-6 sentences suggested)</w:t>
      </w:r>
    </w:p>
    <w:p w14:paraId="45A9B7D3" w14:textId="77777777" w:rsidR="0071133A" w:rsidRPr="00D34892" w:rsidRDefault="0071133A" w:rsidP="0071133A">
      <w:pPr>
        <w:pStyle w:val="ListParagraph"/>
        <w:ind w:left="360"/>
        <w:contextualSpacing w:val="0"/>
        <w:rPr>
          <w:rFonts w:cstheme="minorHAnsi"/>
          <w:sz w:val="22"/>
        </w:rPr>
      </w:pPr>
    </w:p>
    <w:p w14:paraId="1AFDE09D" w14:textId="77777777" w:rsidR="0071133A" w:rsidRPr="00FB2E75" w:rsidRDefault="00F57072" w:rsidP="0071133A">
      <w:pPr>
        <w:pStyle w:val="ListParagraph"/>
        <w:numPr>
          <w:ilvl w:val="0"/>
          <w:numId w:val="4"/>
        </w:numPr>
        <w:rPr>
          <w:b/>
          <w:bCs/>
          <w:color w:val="000000" w:themeColor="text1"/>
        </w:rPr>
      </w:pPr>
      <w:r>
        <w:rPr>
          <w:b/>
          <w:bCs/>
          <w:color w:val="000000" w:themeColor="text1"/>
        </w:rPr>
        <w:t xml:space="preserve">Historically Excluded </w:t>
      </w:r>
      <w:r w:rsidRPr="00FB2E75">
        <w:rPr>
          <w:b/>
          <w:bCs/>
          <w:color w:val="000000" w:themeColor="text1"/>
        </w:rPr>
        <w:t>Community</w:t>
      </w:r>
      <w:r>
        <w:rPr>
          <w:b/>
          <w:bCs/>
          <w:color w:val="000000" w:themeColor="text1"/>
        </w:rPr>
        <w:t xml:space="preserve"> Connection. </w:t>
      </w:r>
      <w:r>
        <w:rPr>
          <w:rFonts w:cstheme="minorHAnsi"/>
        </w:rPr>
        <w:t>W</w:t>
      </w:r>
      <w:r w:rsidRPr="0071133A">
        <w:rPr>
          <w:rFonts w:cstheme="minorHAnsi"/>
        </w:rPr>
        <w:t>e expect the communities who are the subject of the stories to be participants in the project, if not as project partners or leaders</w:t>
      </w:r>
      <w:r>
        <w:rPr>
          <w:color w:val="000000" w:themeColor="text1"/>
        </w:rPr>
        <w:t>. D</w:t>
      </w:r>
      <w:r w:rsidRPr="00FB2E75">
        <w:rPr>
          <w:color w:val="000000" w:themeColor="text1"/>
        </w:rPr>
        <w:t xml:space="preserve">escribe the </w:t>
      </w:r>
      <w:r>
        <w:rPr>
          <w:color w:val="000000" w:themeColor="text1"/>
        </w:rPr>
        <w:t xml:space="preserve">extent to which the </w:t>
      </w:r>
      <w:r w:rsidRPr="00FB2E75">
        <w:rPr>
          <w:color w:val="000000" w:themeColor="text1"/>
        </w:rPr>
        <w:t>community</w:t>
      </w:r>
      <w:r>
        <w:rPr>
          <w:color w:val="000000" w:themeColor="text1"/>
        </w:rPr>
        <w:t xml:space="preserve">(s) </w:t>
      </w:r>
      <w:r w:rsidRPr="00FB2E75">
        <w:rPr>
          <w:color w:val="000000" w:themeColor="text1"/>
        </w:rPr>
        <w:t>serve</w:t>
      </w:r>
      <w:r>
        <w:rPr>
          <w:color w:val="000000" w:themeColor="text1"/>
        </w:rPr>
        <w:t>d</w:t>
      </w:r>
      <w:r w:rsidRPr="00FB2E75">
        <w:rPr>
          <w:color w:val="000000" w:themeColor="text1"/>
        </w:rPr>
        <w:t xml:space="preserve"> </w:t>
      </w:r>
      <w:r>
        <w:rPr>
          <w:color w:val="000000" w:themeColor="text1"/>
        </w:rPr>
        <w:t>by your project or subjects of the stories will be involved in the development and/or implementation of the project. Please be sure to note if the community served will have leadership roles within the project and/or will be compensated for their contributions.</w:t>
      </w:r>
      <w:r>
        <w:rPr>
          <w:rFonts w:cstheme="minorHAnsi"/>
        </w:rPr>
        <w:t xml:space="preserve"> Describe how your project will reach the intended</w:t>
      </w:r>
      <w:r>
        <w:rPr>
          <w:rFonts w:cstheme="minorHAnsi"/>
        </w:rPr>
        <w:t xml:space="preserve"> community audience(s). (For example, will the project be located in a space that is easily accessed by the target community audience?)</w:t>
      </w:r>
      <w:r>
        <w:rPr>
          <w:color w:val="000000" w:themeColor="text1"/>
        </w:rPr>
        <w:t xml:space="preserve"> P</w:t>
      </w:r>
      <w:r w:rsidRPr="00FB2E75">
        <w:rPr>
          <w:color w:val="000000" w:themeColor="text1"/>
        </w:rPr>
        <w:t xml:space="preserve">lease include the metrics </w:t>
      </w:r>
      <w:r>
        <w:rPr>
          <w:color w:val="000000" w:themeColor="text1"/>
        </w:rPr>
        <w:t>you will use to ensure</w:t>
      </w:r>
      <w:r w:rsidRPr="00FB2E75">
        <w:rPr>
          <w:color w:val="000000" w:themeColor="text1"/>
        </w:rPr>
        <w:t xml:space="preserve"> </w:t>
      </w:r>
      <w:r>
        <w:rPr>
          <w:color w:val="000000" w:themeColor="text1"/>
        </w:rPr>
        <w:t xml:space="preserve">these </w:t>
      </w:r>
      <w:r w:rsidRPr="00FB2E75">
        <w:rPr>
          <w:color w:val="000000" w:themeColor="text1"/>
        </w:rPr>
        <w:t>community</w:t>
      </w:r>
      <w:r>
        <w:rPr>
          <w:color w:val="000000" w:themeColor="text1"/>
        </w:rPr>
        <w:t>(s)</w:t>
      </w:r>
      <w:r w:rsidRPr="00FB2E75">
        <w:rPr>
          <w:color w:val="000000" w:themeColor="text1"/>
        </w:rPr>
        <w:t xml:space="preserve"> will benefit </w:t>
      </w:r>
      <w:r>
        <w:rPr>
          <w:color w:val="000000" w:themeColor="text1"/>
        </w:rPr>
        <w:t>from</w:t>
      </w:r>
      <w:r w:rsidRPr="00FB2E75">
        <w:rPr>
          <w:color w:val="000000" w:themeColor="text1"/>
        </w:rPr>
        <w:t xml:space="preserve"> the project. </w:t>
      </w:r>
      <w:r>
        <w:rPr>
          <w:color w:val="000000" w:themeColor="text1"/>
        </w:rPr>
        <w:t xml:space="preserve"> </w:t>
      </w:r>
      <w:r w:rsidRPr="000F6F10">
        <w:rPr>
          <w:i/>
          <w:iCs/>
          <w:color w:val="000000" w:themeColor="text1"/>
        </w:rPr>
        <w:t>(1-2 paragraphs suggested</w:t>
      </w:r>
      <w:r w:rsidRPr="00CF44EC">
        <w:rPr>
          <w:i/>
          <w:iCs/>
          <w:color w:val="000000" w:themeColor="text1"/>
        </w:rPr>
        <w:t>)</w:t>
      </w:r>
    </w:p>
    <w:p w14:paraId="189E9B0A" w14:textId="77777777" w:rsidR="00EB3942" w:rsidRPr="00F44877" w:rsidRDefault="00EB3942" w:rsidP="0076080D">
      <w:pPr>
        <w:rPr>
          <w:rFonts w:cstheme="minorHAnsi"/>
          <w:sz w:val="22"/>
        </w:rPr>
      </w:pPr>
    </w:p>
    <w:p w14:paraId="17AE845C" w14:textId="77777777" w:rsidR="003F6EBC" w:rsidRPr="008E7C02" w:rsidRDefault="00F57072" w:rsidP="008E7C02">
      <w:pPr>
        <w:pStyle w:val="ListParagraph"/>
        <w:numPr>
          <w:ilvl w:val="0"/>
          <w:numId w:val="4"/>
        </w:numPr>
        <w:contextualSpacing w:val="0"/>
        <w:rPr>
          <w:rFonts w:cstheme="minorHAnsi"/>
        </w:rPr>
      </w:pPr>
      <w:r w:rsidRPr="00F44877">
        <w:rPr>
          <w:rFonts w:cstheme="minorHAnsi"/>
          <w:b/>
          <w:bCs/>
        </w:rPr>
        <w:t xml:space="preserve">Project Schedule. </w:t>
      </w:r>
      <w:r w:rsidRPr="00F44877">
        <w:rPr>
          <w:rFonts w:cstheme="minorHAnsi"/>
        </w:rPr>
        <w:t>Provide a project schedule that estimates the completion date of the major project tasks and any major milestones.</w:t>
      </w:r>
      <w:r w:rsidRPr="00DF1950">
        <w:rPr>
          <w:rFonts w:cstheme="minorHAnsi"/>
        </w:rPr>
        <w:t xml:space="preserve"> </w:t>
      </w:r>
      <w:r w:rsidR="000A272C">
        <w:rPr>
          <w:rFonts w:cstheme="minorHAnsi"/>
        </w:rPr>
        <w:t xml:space="preserve">Applicants can expect Coastal Stories funding to </w:t>
      </w:r>
      <w:r w:rsidR="000A272C" w:rsidRPr="003F6EBC">
        <w:rPr>
          <w:rFonts w:cstheme="minorHAnsi"/>
          <w:szCs w:val="24"/>
        </w:rPr>
        <w:t xml:space="preserve">begin </w:t>
      </w:r>
      <w:r w:rsidR="000A272C">
        <w:rPr>
          <w:rFonts w:cstheme="minorHAnsi"/>
          <w:szCs w:val="24"/>
        </w:rPr>
        <w:t>in</w:t>
      </w:r>
      <w:r w:rsidR="000A272C" w:rsidRPr="000F6F10">
        <w:rPr>
          <w:rStyle w:val="eop"/>
          <w:rFonts w:eastAsiaTheme="majorEastAsia" w:cstheme="minorHAnsi"/>
          <w:szCs w:val="24"/>
        </w:rPr>
        <w:t xml:space="preserve"> early </w:t>
      </w:r>
      <w:r w:rsidR="00AC7145" w:rsidRPr="000F6F10">
        <w:rPr>
          <w:rStyle w:val="eop"/>
          <w:rFonts w:eastAsiaTheme="majorEastAsia" w:cstheme="minorHAnsi"/>
          <w:szCs w:val="24"/>
        </w:rPr>
        <w:t>2025</w:t>
      </w:r>
      <w:r w:rsidR="000A272C" w:rsidRPr="000F6F10">
        <w:rPr>
          <w:rStyle w:val="eop"/>
          <w:rFonts w:eastAsiaTheme="majorEastAsia" w:cstheme="minorHAnsi"/>
          <w:szCs w:val="24"/>
        </w:rPr>
        <w:t>.</w:t>
      </w:r>
      <w:r w:rsidR="000A272C">
        <w:rPr>
          <w:rStyle w:val="eop"/>
          <w:rFonts w:eastAsiaTheme="majorEastAsia" w:cstheme="minorHAnsi"/>
          <w:szCs w:val="24"/>
        </w:rPr>
        <w:t xml:space="preserve"> </w:t>
      </w:r>
      <w:r w:rsidR="588683E1" w:rsidRPr="00DF1950">
        <w:rPr>
          <w:rFonts w:cstheme="minorHAnsi"/>
        </w:rPr>
        <w:t xml:space="preserve">Projects must be </w:t>
      </w:r>
      <w:r w:rsidR="005B0ECE">
        <w:rPr>
          <w:rFonts w:cstheme="minorHAnsi"/>
        </w:rPr>
        <w:t xml:space="preserve">completed </w:t>
      </w:r>
      <w:r w:rsidR="588683E1" w:rsidRPr="008E7C02">
        <w:rPr>
          <w:rFonts w:cstheme="minorHAnsi"/>
        </w:rPr>
        <w:t xml:space="preserve">by </w:t>
      </w:r>
      <w:r w:rsidR="588683E1" w:rsidRPr="00950733">
        <w:rPr>
          <w:rFonts w:cstheme="minorHAnsi"/>
        </w:rPr>
        <w:t>February 202</w:t>
      </w:r>
      <w:r w:rsidR="005867D2" w:rsidRPr="00950733">
        <w:rPr>
          <w:rFonts w:cstheme="minorHAnsi"/>
        </w:rPr>
        <w:t>7</w:t>
      </w:r>
      <w:r w:rsidR="588683E1" w:rsidRPr="00950733">
        <w:rPr>
          <w:rFonts w:cstheme="minorHAnsi"/>
        </w:rPr>
        <w:t>.</w:t>
      </w:r>
    </w:p>
    <w:p w14:paraId="1D1879F7" w14:textId="77777777" w:rsidR="00DF1950" w:rsidRPr="00DF1950" w:rsidRDefault="00DF1950" w:rsidP="00DF1950">
      <w:pPr>
        <w:pStyle w:val="ListParagraph"/>
        <w:rPr>
          <w:rFonts w:cstheme="minorHAnsi"/>
          <w:b/>
          <w:bCs/>
        </w:rPr>
      </w:pPr>
    </w:p>
    <w:p w14:paraId="4F0BC994" w14:textId="77777777" w:rsidR="00D50323" w:rsidRPr="0071133A" w:rsidRDefault="00F57072" w:rsidP="00902FB1">
      <w:pPr>
        <w:pStyle w:val="ListParagraph"/>
        <w:numPr>
          <w:ilvl w:val="0"/>
          <w:numId w:val="4"/>
        </w:numPr>
        <w:contextualSpacing w:val="0"/>
      </w:pPr>
      <w:r w:rsidRPr="00DF1950">
        <w:rPr>
          <w:rFonts w:cstheme="minorHAnsi"/>
          <w:b/>
          <w:bCs/>
        </w:rPr>
        <w:t xml:space="preserve">Preliminary Budget. </w:t>
      </w:r>
      <w:r w:rsidRPr="00DF1950">
        <w:rPr>
          <w:rFonts w:cstheme="minorHAnsi"/>
        </w:rPr>
        <w:t xml:space="preserve">Please include the estimated total cost of the project, </w:t>
      </w:r>
      <w:r w:rsidR="00AB27F1">
        <w:rPr>
          <w:rFonts w:cstheme="minorHAnsi"/>
        </w:rPr>
        <w:t xml:space="preserve">what activities you are requesting Conservancy funding for, </w:t>
      </w:r>
      <w:r w:rsidRPr="00DF1950">
        <w:rPr>
          <w:rFonts w:cstheme="minorHAnsi"/>
        </w:rPr>
        <w:t>and the proposed sources of</w:t>
      </w:r>
      <w:r w:rsidR="00AB27F1">
        <w:rPr>
          <w:rFonts w:cstheme="minorHAnsi"/>
        </w:rPr>
        <w:t xml:space="preserve"> additional</w:t>
      </w:r>
      <w:r w:rsidRPr="00DF1950">
        <w:rPr>
          <w:rFonts w:cstheme="minorHAnsi"/>
        </w:rPr>
        <w:t xml:space="preserve"> funding. Include proposed funding sources even if they are not yet secured, but please make the status clear. </w:t>
      </w:r>
      <w:r w:rsidR="00777D6D">
        <w:rPr>
          <w:rFonts w:cstheme="minorHAnsi"/>
        </w:rPr>
        <w:t>If you wish, you can use the budget table provided as Attachment 3.</w:t>
      </w:r>
    </w:p>
    <w:p w14:paraId="12410C3C" w14:textId="77777777" w:rsidR="003D5387" w:rsidRPr="003F6EBC" w:rsidRDefault="003D5387" w:rsidP="003F6EBC">
      <w:pPr>
        <w:pStyle w:val="ListParagraph"/>
        <w:rPr>
          <w:rFonts w:cstheme="minorHAnsi"/>
        </w:rPr>
      </w:pPr>
    </w:p>
    <w:p w14:paraId="647F08A0" w14:textId="77777777" w:rsidR="00C17413" w:rsidRPr="003F6EBC" w:rsidRDefault="00F57072" w:rsidP="003F6EBC">
      <w:pPr>
        <w:pStyle w:val="ListParagraph"/>
        <w:numPr>
          <w:ilvl w:val="0"/>
          <w:numId w:val="4"/>
        </w:numPr>
        <w:contextualSpacing w:val="0"/>
        <w:rPr>
          <w:rFonts w:cstheme="minorHAnsi"/>
          <w:b/>
          <w:bCs/>
          <w:sz w:val="22"/>
        </w:rPr>
      </w:pPr>
      <w:r>
        <w:rPr>
          <w:rFonts w:cstheme="minorHAnsi"/>
          <w:b/>
          <w:bCs/>
        </w:rPr>
        <w:t>Pre-application</w:t>
      </w:r>
      <w:r w:rsidR="00D927DC" w:rsidRPr="003F6EBC">
        <w:rPr>
          <w:rFonts w:cstheme="minorHAnsi"/>
          <w:b/>
          <w:bCs/>
        </w:rPr>
        <w:t xml:space="preserve"> Checklist</w:t>
      </w:r>
      <w:r w:rsidR="00DF1950" w:rsidRPr="003F6EBC">
        <w:rPr>
          <w:rFonts w:cstheme="minorHAnsi"/>
          <w:b/>
          <w:bCs/>
        </w:rPr>
        <w:t>.</w:t>
      </w:r>
      <w:r w:rsidRPr="003F6EBC">
        <w:rPr>
          <w:rFonts w:cstheme="minorHAnsi"/>
          <w:b/>
          <w:bCs/>
        </w:rPr>
        <w:t xml:space="preserve"> </w:t>
      </w:r>
      <w:r w:rsidRPr="003F6EBC">
        <w:rPr>
          <w:rFonts w:cstheme="minorHAnsi"/>
        </w:rPr>
        <w:t>P</w:t>
      </w:r>
      <w:r w:rsidR="7DBCA900" w:rsidRPr="003F6EBC">
        <w:rPr>
          <w:rFonts w:cstheme="minorHAnsi"/>
        </w:rPr>
        <w:t xml:space="preserve">lease include the items on the following checklist as attachments to your </w:t>
      </w:r>
      <w:r>
        <w:rPr>
          <w:rFonts w:cstheme="minorHAnsi"/>
        </w:rPr>
        <w:t>pre-application</w:t>
      </w:r>
      <w:r w:rsidRPr="003F6EBC">
        <w:rPr>
          <w:rFonts w:cstheme="minorHAnsi"/>
        </w:rPr>
        <w:t>.</w:t>
      </w:r>
    </w:p>
    <w:p w14:paraId="787AD01E" w14:textId="77777777" w:rsidR="00C17413" w:rsidRPr="00C17413" w:rsidRDefault="00C17413" w:rsidP="00C17413">
      <w:pPr>
        <w:pStyle w:val="ListParagraph"/>
        <w:rPr>
          <w:rFonts w:cstheme="minorHAnsi"/>
          <w:b/>
          <w:bCs/>
          <w:sz w:val="22"/>
        </w:rPr>
      </w:pPr>
    </w:p>
    <w:p w14:paraId="1A8F019E" w14:textId="77777777" w:rsidR="00C17413" w:rsidRPr="00C17413" w:rsidRDefault="00C17413" w:rsidP="00C17413">
      <w:pPr>
        <w:rPr>
          <w:rFonts w:cstheme="minorHAnsi"/>
          <w:b/>
          <w:bCs/>
          <w:sz w:val="22"/>
        </w:rPr>
      </w:pPr>
    </w:p>
    <w:tbl>
      <w:tblPr>
        <w:tblW w:w="8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0"/>
        <w:gridCol w:w="7593"/>
      </w:tblGrid>
      <w:tr w:rsidR="006E6A35" w14:paraId="65D0DCA6" w14:textId="77777777" w:rsidTr="0034416A">
        <w:trPr>
          <w:jc w:val="center"/>
        </w:trPr>
        <w:tc>
          <w:tcPr>
            <w:tcW w:w="470" w:type="dxa"/>
            <w:vAlign w:val="center"/>
            <w:hideMark/>
          </w:tcPr>
          <w:p w14:paraId="7B3DC178" w14:textId="77777777" w:rsidR="00F061DB" w:rsidRPr="00F44877" w:rsidRDefault="00F57072" w:rsidP="0076080D">
            <w:pPr>
              <w:rPr>
                <w:rFonts w:cstheme="minorHAnsi"/>
              </w:rPr>
            </w:pPr>
            <w:r w:rsidRPr="00F44877">
              <w:rPr>
                <w:rFonts w:cstheme="minorHAnsi"/>
              </w:rPr>
              <w:t> </w:t>
            </w:r>
          </w:p>
        </w:tc>
        <w:tc>
          <w:tcPr>
            <w:tcW w:w="7593" w:type="dxa"/>
            <w:vAlign w:val="center"/>
            <w:hideMark/>
          </w:tcPr>
          <w:p w14:paraId="0B3405D8" w14:textId="77777777" w:rsidR="00F061DB" w:rsidRPr="00F44877" w:rsidRDefault="00F57072" w:rsidP="0076080D">
            <w:pPr>
              <w:rPr>
                <w:rFonts w:cstheme="minorHAnsi"/>
              </w:rPr>
            </w:pPr>
            <w:r>
              <w:rPr>
                <w:rFonts w:cstheme="minorHAnsi"/>
              </w:rPr>
              <w:t>Pre-application</w:t>
            </w:r>
            <w:r w:rsidRPr="00F44877">
              <w:rPr>
                <w:rFonts w:cstheme="minorHAnsi"/>
              </w:rPr>
              <w:t xml:space="preserve"> Item </w:t>
            </w:r>
          </w:p>
        </w:tc>
      </w:tr>
      <w:tr w:rsidR="006E6A35" w14:paraId="54FA694B" w14:textId="77777777" w:rsidTr="0034416A">
        <w:trPr>
          <w:jc w:val="center"/>
        </w:trPr>
        <w:tc>
          <w:tcPr>
            <w:tcW w:w="470" w:type="dxa"/>
            <w:vAlign w:val="center"/>
            <w:hideMark/>
          </w:tcPr>
          <w:p w14:paraId="18ADBA74" w14:textId="77777777" w:rsidR="00F061DB" w:rsidRPr="00F44877" w:rsidRDefault="00F57072" w:rsidP="0076080D">
            <w:pPr>
              <w:rPr>
                <w:rFonts w:cstheme="minorHAnsi"/>
              </w:rPr>
            </w:pPr>
            <w:r w:rsidRPr="00F44877">
              <w:rPr>
                <w:rFonts w:ascii="Segoe UI Symbol" w:hAnsi="Segoe UI Symbol" w:cs="Segoe UI Symbol"/>
              </w:rPr>
              <w:t>☐</w:t>
            </w:r>
            <w:r w:rsidRPr="00F44877">
              <w:rPr>
                <w:rFonts w:cstheme="minorHAnsi"/>
              </w:rPr>
              <w:t> </w:t>
            </w:r>
          </w:p>
        </w:tc>
        <w:tc>
          <w:tcPr>
            <w:tcW w:w="7593" w:type="dxa"/>
            <w:vAlign w:val="center"/>
            <w:hideMark/>
          </w:tcPr>
          <w:p w14:paraId="5BD6A811" w14:textId="77777777" w:rsidR="00F061DB" w:rsidRPr="00F44877" w:rsidRDefault="00F57072" w:rsidP="0076080D">
            <w:pPr>
              <w:numPr>
                <w:ilvl w:val="0"/>
                <w:numId w:val="22"/>
              </w:numPr>
              <w:rPr>
                <w:rFonts w:cstheme="minorHAnsi"/>
              </w:rPr>
            </w:pPr>
            <w:r>
              <w:rPr>
                <w:rFonts w:cstheme="minorHAnsi"/>
              </w:rPr>
              <w:t xml:space="preserve">Completed </w:t>
            </w:r>
            <w:r w:rsidR="00494DE4">
              <w:rPr>
                <w:rFonts w:cstheme="minorHAnsi"/>
              </w:rPr>
              <w:t>Pre-application</w:t>
            </w:r>
            <w:r w:rsidR="41721EFE" w:rsidRPr="00F44877">
              <w:rPr>
                <w:rFonts w:cstheme="minorHAnsi"/>
              </w:rPr>
              <w:t xml:space="preserve"> </w:t>
            </w:r>
            <w:r w:rsidR="00634FC4">
              <w:rPr>
                <w:rFonts w:cstheme="minorHAnsi"/>
              </w:rPr>
              <w:t xml:space="preserve">(around </w:t>
            </w:r>
            <w:r w:rsidR="00877DD8">
              <w:rPr>
                <w:rFonts w:cstheme="minorHAnsi"/>
              </w:rPr>
              <w:t xml:space="preserve">4 </w:t>
            </w:r>
            <w:r w:rsidR="00634FC4">
              <w:rPr>
                <w:rFonts w:cstheme="minorHAnsi"/>
              </w:rPr>
              <w:t>pages)</w:t>
            </w:r>
            <w:r w:rsidR="41721EFE" w:rsidRPr="00F44877">
              <w:rPr>
                <w:rFonts w:cstheme="minorHAnsi"/>
              </w:rPr>
              <w:t> </w:t>
            </w:r>
          </w:p>
        </w:tc>
      </w:tr>
      <w:tr w:rsidR="006E6A35" w14:paraId="3288C4E8" w14:textId="77777777" w:rsidTr="0034416A">
        <w:trPr>
          <w:jc w:val="center"/>
        </w:trPr>
        <w:tc>
          <w:tcPr>
            <w:tcW w:w="470" w:type="dxa"/>
            <w:vAlign w:val="center"/>
          </w:tcPr>
          <w:p w14:paraId="25A64946" w14:textId="77777777" w:rsidR="00636129" w:rsidRPr="00F44877" w:rsidRDefault="00F57072" w:rsidP="00636129">
            <w:pPr>
              <w:rPr>
                <w:rFonts w:ascii="Segoe UI Symbol" w:hAnsi="Segoe UI Symbol" w:cs="Segoe UI Symbol"/>
              </w:rPr>
            </w:pPr>
            <w:r w:rsidRPr="00F44877">
              <w:rPr>
                <w:rFonts w:ascii="Segoe UI Symbol" w:hAnsi="Segoe UI Symbol" w:cs="Segoe UI Symbol"/>
              </w:rPr>
              <w:t>☐</w:t>
            </w:r>
            <w:r w:rsidRPr="00F44877">
              <w:rPr>
                <w:rFonts w:cstheme="minorHAnsi"/>
              </w:rPr>
              <w:t> </w:t>
            </w:r>
          </w:p>
        </w:tc>
        <w:tc>
          <w:tcPr>
            <w:tcW w:w="7593" w:type="dxa"/>
            <w:vAlign w:val="center"/>
          </w:tcPr>
          <w:p w14:paraId="7755D2E6" w14:textId="77777777" w:rsidR="00636129" w:rsidRPr="00F44877" w:rsidRDefault="00F57072" w:rsidP="00636129">
            <w:pPr>
              <w:numPr>
                <w:ilvl w:val="0"/>
                <w:numId w:val="22"/>
              </w:numPr>
              <w:rPr>
                <w:rFonts w:cstheme="minorHAnsi"/>
              </w:rPr>
            </w:pPr>
            <w:r w:rsidRPr="00F44877">
              <w:rPr>
                <w:rFonts w:cstheme="minorHAnsi"/>
              </w:rPr>
              <w:t>Project Location Map &amp; Photos</w:t>
            </w:r>
            <w:r>
              <w:rPr>
                <w:rFonts w:cstheme="minorHAnsi"/>
              </w:rPr>
              <w:t xml:space="preserve"> (see pre-application question #1)</w:t>
            </w:r>
          </w:p>
        </w:tc>
      </w:tr>
      <w:tr w:rsidR="006E6A35" w14:paraId="6F887EFD" w14:textId="77777777" w:rsidTr="0034416A">
        <w:trPr>
          <w:jc w:val="center"/>
        </w:trPr>
        <w:tc>
          <w:tcPr>
            <w:tcW w:w="470" w:type="dxa"/>
            <w:vAlign w:val="center"/>
            <w:hideMark/>
          </w:tcPr>
          <w:p w14:paraId="43F6BBCB" w14:textId="77777777" w:rsidR="00636129" w:rsidRPr="00F44877" w:rsidRDefault="00F57072" w:rsidP="00636129">
            <w:pPr>
              <w:rPr>
                <w:rFonts w:cstheme="minorHAnsi"/>
              </w:rPr>
            </w:pPr>
            <w:r w:rsidRPr="00F44877">
              <w:rPr>
                <w:rFonts w:ascii="Segoe UI Symbol" w:hAnsi="Segoe UI Symbol" w:cs="Segoe UI Symbol"/>
              </w:rPr>
              <w:t>☐</w:t>
            </w:r>
            <w:r w:rsidRPr="00F44877">
              <w:rPr>
                <w:rFonts w:cstheme="minorHAnsi"/>
              </w:rPr>
              <w:t> </w:t>
            </w:r>
          </w:p>
        </w:tc>
        <w:tc>
          <w:tcPr>
            <w:tcW w:w="7593" w:type="dxa"/>
            <w:vAlign w:val="center"/>
            <w:hideMark/>
          </w:tcPr>
          <w:p w14:paraId="6B8F2778" w14:textId="77777777" w:rsidR="00636129" w:rsidRDefault="00F57072" w:rsidP="00636129">
            <w:pPr>
              <w:pStyle w:val="ListParagraph"/>
              <w:numPr>
                <w:ilvl w:val="0"/>
                <w:numId w:val="22"/>
              </w:numPr>
              <w:contextualSpacing w:val="0"/>
              <w:rPr>
                <w:rFonts w:cstheme="minorHAnsi"/>
              </w:rPr>
            </w:pPr>
            <w:r>
              <w:rPr>
                <w:rFonts w:cstheme="minorHAnsi"/>
              </w:rPr>
              <w:t>Additional visual or audio files that may help convey your project idea (optional, see pre-application question #1)</w:t>
            </w:r>
          </w:p>
          <w:p w14:paraId="6DEA26CB" w14:textId="77777777" w:rsidR="00636129" w:rsidRDefault="00636129" w:rsidP="00636129">
            <w:pPr>
              <w:ind w:left="720"/>
              <w:rPr>
                <w:rFonts w:eastAsia="Times New Roman" w:cstheme="minorHAnsi"/>
                <w:szCs w:val="24"/>
              </w:rPr>
            </w:pPr>
          </w:p>
          <w:p w14:paraId="4ADF31DB" w14:textId="77777777" w:rsidR="00636129" w:rsidRPr="00636129" w:rsidRDefault="00F57072" w:rsidP="00636129">
            <w:pPr>
              <w:ind w:left="720"/>
              <w:rPr>
                <w:rFonts w:eastAsia="Times New Roman" w:cstheme="minorHAnsi"/>
                <w:szCs w:val="24"/>
              </w:rPr>
            </w:pPr>
            <w:r w:rsidRPr="000F3B11">
              <w:rPr>
                <w:rFonts w:eastAsia="Times New Roman" w:cstheme="minorHAnsi"/>
                <w:szCs w:val="24"/>
              </w:rPr>
              <w:t xml:space="preserve">Please only attach photos, maps, or other materials with this application in which either (1) you </w:t>
            </w:r>
            <w:r w:rsidRPr="000F3B11">
              <w:rPr>
                <w:rFonts w:eastAsia="Times New Roman" w:cstheme="minorHAnsi"/>
                <w:szCs w:val="24"/>
              </w:rPr>
              <w:t>own the copyright, trademark, or have some other ownership rights in the materials, or (2) you have permission to use and have the authority to grant the Conservancy the permission to use such materials for non-commercial purposes. </w:t>
            </w:r>
          </w:p>
        </w:tc>
      </w:tr>
      <w:tr w:rsidR="006E6A35" w14:paraId="483A972D" w14:textId="77777777" w:rsidTr="0034416A">
        <w:trPr>
          <w:jc w:val="center"/>
        </w:trPr>
        <w:tc>
          <w:tcPr>
            <w:tcW w:w="470" w:type="dxa"/>
            <w:vAlign w:val="center"/>
            <w:hideMark/>
          </w:tcPr>
          <w:p w14:paraId="627CA758" w14:textId="77777777" w:rsidR="00636129" w:rsidRPr="00F44877" w:rsidRDefault="00F57072" w:rsidP="00636129">
            <w:pPr>
              <w:rPr>
                <w:rFonts w:cstheme="minorHAnsi"/>
              </w:rPr>
            </w:pPr>
            <w:r w:rsidRPr="00F44877">
              <w:rPr>
                <w:rFonts w:ascii="Segoe UI Symbol" w:hAnsi="Segoe UI Symbol" w:cs="Segoe UI Symbol"/>
              </w:rPr>
              <w:t>☐</w:t>
            </w:r>
            <w:r w:rsidRPr="00F44877">
              <w:rPr>
                <w:rFonts w:cstheme="minorHAnsi"/>
              </w:rPr>
              <w:t> </w:t>
            </w:r>
          </w:p>
        </w:tc>
        <w:tc>
          <w:tcPr>
            <w:tcW w:w="7593" w:type="dxa"/>
            <w:vAlign w:val="center"/>
            <w:hideMark/>
          </w:tcPr>
          <w:p w14:paraId="632CC97C" w14:textId="77777777" w:rsidR="00636129" w:rsidRPr="00F44877" w:rsidRDefault="00F57072" w:rsidP="00636129">
            <w:pPr>
              <w:pStyle w:val="ListParagraph"/>
              <w:numPr>
                <w:ilvl w:val="0"/>
                <w:numId w:val="22"/>
              </w:numPr>
              <w:contextualSpacing w:val="0"/>
              <w:rPr>
                <w:rFonts w:cstheme="minorHAnsi"/>
              </w:rPr>
            </w:pPr>
            <w:r w:rsidRPr="00F44877">
              <w:rPr>
                <w:rFonts w:cstheme="minorHAnsi"/>
              </w:rPr>
              <w:t xml:space="preserve">Design Plans &amp; </w:t>
            </w:r>
            <w:r w:rsidRPr="00F44877">
              <w:rPr>
                <w:rFonts w:cstheme="minorHAnsi"/>
              </w:rPr>
              <w:t>Images (optional) </w:t>
            </w:r>
          </w:p>
        </w:tc>
      </w:tr>
      <w:tr w:rsidR="006E6A35" w14:paraId="235B668A" w14:textId="77777777" w:rsidTr="0034416A">
        <w:trPr>
          <w:jc w:val="center"/>
        </w:trPr>
        <w:tc>
          <w:tcPr>
            <w:tcW w:w="470" w:type="dxa"/>
            <w:vAlign w:val="center"/>
          </w:tcPr>
          <w:p w14:paraId="0AC6803A" w14:textId="77777777" w:rsidR="00636129" w:rsidRPr="00F44877" w:rsidRDefault="00F57072" w:rsidP="00636129">
            <w:pPr>
              <w:rPr>
                <w:rFonts w:ascii="Segoe UI Symbol" w:hAnsi="Segoe UI Symbol" w:cs="Segoe UI Symbol"/>
              </w:rPr>
            </w:pPr>
            <w:r w:rsidRPr="00F44877">
              <w:rPr>
                <w:rFonts w:ascii="Segoe UI Symbol" w:hAnsi="Segoe UI Symbol" w:cs="Segoe UI Symbol"/>
              </w:rPr>
              <w:t>☐</w:t>
            </w:r>
          </w:p>
        </w:tc>
        <w:tc>
          <w:tcPr>
            <w:tcW w:w="7593" w:type="dxa"/>
            <w:vAlign w:val="center"/>
          </w:tcPr>
          <w:p w14:paraId="7C31F39A" w14:textId="77777777" w:rsidR="00636129" w:rsidRPr="00F65A39" w:rsidRDefault="00F57072" w:rsidP="00636129">
            <w:pPr>
              <w:pStyle w:val="ListParagraph"/>
              <w:numPr>
                <w:ilvl w:val="0"/>
                <w:numId w:val="22"/>
              </w:numPr>
              <w:contextualSpacing w:val="0"/>
              <w:rPr>
                <w:rStyle w:val="normaltextrun"/>
                <w:rFonts w:cstheme="minorHAnsi"/>
              </w:rPr>
            </w:pPr>
            <w:r>
              <w:rPr>
                <w:rStyle w:val="normaltextrun"/>
                <w:rFonts w:cstheme="minorHAnsi"/>
              </w:rPr>
              <w:t>C</w:t>
            </w:r>
            <w:r>
              <w:rPr>
                <w:rStyle w:val="normaltextrun"/>
              </w:rPr>
              <w:t xml:space="preserve">omplete our survey to help us </w:t>
            </w:r>
            <w:r w:rsidRPr="00F65A39">
              <w:rPr>
                <w:rStyle w:val="normaltextrun"/>
                <w:rFonts w:cstheme="minorHAnsi"/>
              </w:rPr>
              <w:t>improve our grant process in the future: </w:t>
            </w:r>
            <w:hyperlink r:id="rId14" w:tgtFrame="_blank" w:history="1">
              <w:r w:rsidRPr="006D71A0">
                <w:rPr>
                  <w:rStyle w:val="Hyperlink"/>
                </w:rPr>
                <w:t>https://www.surveymonkey.com/r/3TLJBYK</w:t>
              </w:r>
            </w:hyperlink>
            <w:r w:rsidRPr="00F65A39">
              <w:rPr>
                <w:rStyle w:val="normaltextrun"/>
                <w:rFonts w:cstheme="minorHAnsi"/>
              </w:rPr>
              <w:t>.</w:t>
            </w:r>
          </w:p>
        </w:tc>
      </w:tr>
    </w:tbl>
    <w:p w14:paraId="04797EE6" w14:textId="77777777" w:rsidR="00F061DB" w:rsidRPr="00F44877" w:rsidRDefault="00F061DB" w:rsidP="0076080D">
      <w:pPr>
        <w:pStyle w:val="Default"/>
        <w:rPr>
          <w:rFonts w:asciiTheme="minorHAnsi" w:hAnsiTheme="minorHAnsi" w:cstheme="minorHAnsi"/>
        </w:rPr>
      </w:pPr>
    </w:p>
    <w:p w14:paraId="4405EAF6" w14:textId="77777777" w:rsidR="000F3B11" w:rsidRPr="000F3B11" w:rsidRDefault="000F3B11" w:rsidP="000F3B11">
      <w:pPr>
        <w:rPr>
          <w:rFonts w:eastAsia="Times New Roman" w:cstheme="minorHAnsi"/>
          <w:szCs w:val="24"/>
        </w:rPr>
      </w:pPr>
    </w:p>
    <w:p w14:paraId="3213BC0E" w14:textId="77777777" w:rsidR="000F3B11" w:rsidRPr="000F3B11" w:rsidRDefault="000F3B11" w:rsidP="000F3B11">
      <w:pPr>
        <w:rPr>
          <w:rFonts w:eastAsia="Times New Roman" w:cstheme="minorHAnsi"/>
          <w:szCs w:val="24"/>
        </w:rPr>
      </w:pPr>
    </w:p>
    <w:p w14:paraId="3A223303" w14:textId="77777777" w:rsidR="007A26A0" w:rsidRDefault="007A26A0" w:rsidP="007A26A0">
      <w:pPr>
        <w:spacing w:after="200"/>
        <w:sectPr w:rsidR="007A26A0" w:rsidSect="001D2AFA">
          <w:footerReference w:type="default" r:id="rId15"/>
          <w:footerReference w:type="first" r:id="rId16"/>
          <w:pgSz w:w="12240" w:h="15840"/>
          <w:pgMar w:top="1440" w:right="1440" w:bottom="1440" w:left="1440" w:header="720" w:footer="720" w:gutter="0"/>
          <w:pgNumType w:start="3"/>
          <w:cols w:space="720"/>
          <w:docGrid w:linePitch="360"/>
        </w:sectPr>
      </w:pPr>
    </w:p>
    <w:p w14:paraId="4D0BD055" w14:textId="77777777" w:rsidR="00AB1548" w:rsidRPr="007A26A0" w:rsidRDefault="00F57072" w:rsidP="007A26A0">
      <w:pPr>
        <w:pStyle w:val="Heading"/>
        <w:rPr>
          <w:szCs w:val="24"/>
        </w:rPr>
      </w:pPr>
      <w:r>
        <w:lastRenderedPageBreak/>
        <w:t xml:space="preserve">Attachment 3: </w:t>
      </w:r>
      <w:r w:rsidR="00504851">
        <w:t xml:space="preserve">Optional </w:t>
      </w:r>
      <w:r>
        <w:t>Budget Table</w:t>
      </w:r>
    </w:p>
    <w:p w14:paraId="59442957" w14:textId="77777777" w:rsidR="00AB1548" w:rsidRDefault="00AB1548" w:rsidP="00A51228"/>
    <w:p w14:paraId="26F2CDFE" w14:textId="77777777" w:rsidR="00A51228" w:rsidRDefault="00F57072" w:rsidP="00AB1548">
      <w:r>
        <w:t xml:space="preserve">(Optional): </w:t>
      </w:r>
      <w:r>
        <w:t xml:space="preserve">You can use the below table to complete question </w:t>
      </w:r>
      <w:r w:rsidR="00A4568B">
        <w:t>6</w:t>
      </w:r>
      <w:r>
        <w:t xml:space="preserve">. </w:t>
      </w:r>
    </w:p>
    <w:p w14:paraId="4BD54584" w14:textId="77777777" w:rsidR="00A51228" w:rsidRDefault="00A51228" w:rsidP="00A51228"/>
    <w:tbl>
      <w:tblPr>
        <w:tblStyle w:val="GridTable1Light"/>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
        <w:gridCol w:w="2727"/>
        <w:gridCol w:w="1663"/>
        <w:gridCol w:w="1606"/>
        <w:gridCol w:w="1857"/>
        <w:gridCol w:w="1980"/>
      </w:tblGrid>
      <w:tr w:rsidR="006E6A35" w14:paraId="0B9CFF86" w14:textId="77777777" w:rsidTr="006E6A3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left w:val="single" w:sz="4" w:space="0" w:color="auto"/>
              <w:right w:val="single" w:sz="4" w:space="0" w:color="auto"/>
            </w:tcBorders>
            <w:shd w:val="clear" w:color="auto" w:fill="B8CCE4" w:themeFill="accent1" w:themeFillTint="66"/>
          </w:tcPr>
          <w:p w14:paraId="4FD8B44A" w14:textId="77777777" w:rsidR="007A26A0" w:rsidRDefault="007A26A0">
            <w:pPr>
              <w:rPr>
                <w:rFonts w:ascii="Calibri" w:eastAsia="Times New Roman" w:hAnsi="Calibri" w:cs="Arial"/>
              </w:rPr>
            </w:pPr>
          </w:p>
        </w:tc>
        <w:tc>
          <w:tcPr>
            <w:tcW w:w="2727" w:type="dxa"/>
            <w:tcBorders>
              <w:top w:val="single" w:sz="4" w:space="0" w:color="auto"/>
              <w:left w:val="single" w:sz="4" w:space="0" w:color="auto"/>
              <w:right w:val="single" w:sz="4" w:space="0" w:color="auto"/>
            </w:tcBorders>
            <w:shd w:val="clear" w:color="auto" w:fill="B8CCE4" w:themeFill="accent1" w:themeFillTint="66"/>
            <w:vAlign w:val="center"/>
            <w:hideMark/>
          </w:tcPr>
          <w:p w14:paraId="478964D5" w14:textId="77777777" w:rsidR="007A26A0" w:rsidRDefault="00F57072" w:rsidP="009E5323">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Project Activity</w:t>
            </w:r>
          </w:p>
        </w:tc>
        <w:tc>
          <w:tcPr>
            <w:tcW w:w="1663" w:type="dxa"/>
            <w:tcBorders>
              <w:top w:val="single" w:sz="4" w:space="0" w:color="auto"/>
              <w:left w:val="single" w:sz="4" w:space="0" w:color="auto"/>
              <w:right w:val="single" w:sz="4" w:space="0" w:color="auto"/>
            </w:tcBorders>
            <w:shd w:val="clear" w:color="auto" w:fill="B8CCE4" w:themeFill="accent1" w:themeFillTint="66"/>
            <w:vAlign w:val="center"/>
            <w:hideMark/>
          </w:tcPr>
          <w:p w14:paraId="7CEE1312" w14:textId="77777777" w:rsidR="007A26A0" w:rsidRDefault="00F57072" w:rsidP="009E5323">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SCC Funding Amount</w:t>
            </w:r>
          </w:p>
        </w:tc>
        <w:tc>
          <w:tcPr>
            <w:tcW w:w="1606" w:type="dxa"/>
            <w:tcBorders>
              <w:top w:val="single" w:sz="4" w:space="0" w:color="auto"/>
              <w:left w:val="single" w:sz="4" w:space="0" w:color="auto"/>
              <w:right w:val="single" w:sz="4" w:space="0" w:color="auto"/>
            </w:tcBorders>
            <w:shd w:val="clear" w:color="auto" w:fill="B8CCE4" w:themeFill="accent1" w:themeFillTint="66"/>
            <w:vAlign w:val="center"/>
            <w:hideMark/>
          </w:tcPr>
          <w:p w14:paraId="545E959F" w14:textId="77777777" w:rsidR="007A26A0" w:rsidRDefault="00F57072" w:rsidP="009E5323">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Other Funding Amount</w:t>
            </w:r>
          </w:p>
        </w:tc>
        <w:tc>
          <w:tcPr>
            <w:tcW w:w="1857" w:type="dxa"/>
            <w:tcBorders>
              <w:top w:val="single" w:sz="4" w:space="0" w:color="auto"/>
              <w:left w:val="single" w:sz="4" w:space="0" w:color="auto"/>
              <w:right w:val="single" w:sz="4" w:space="0" w:color="auto"/>
            </w:tcBorders>
            <w:shd w:val="clear" w:color="auto" w:fill="B8CCE4" w:themeFill="accent1" w:themeFillTint="66"/>
          </w:tcPr>
          <w:p w14:paraId="4B9EC6CF" w14:textId="77777777" w:rsidR="007A26A0" w:rsidRDefault="00F57072" w:rsidP="009E5323">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Other Funding Status (Secured, Applying, etc.)</w:t>
            </w:r>
          </w:p>
        </w:tc>
        <w:tc>
          <w:tcPr>
            <w:tcW w:w="1980" w:type="dxa"/>
            <w:tcBorders>
              <w:top w:val="single" w:sz="4" w:space="0" w:color="auto"/>
              <w:left w:val="single" w:sz="4" w:space="0" w:color="auto"/>
              <w:right w:val="single" w:sz="4" w:space="0" w:color="auto"/>
            </w:tcBorders>
            <w:shd w:val="clear" w:color="auto" w:fill="B8CCE4" w:themeFill="accent1" w:themeFillTint="66"/>
          </w:tcPr>
          <w:p w14:paraId="253DC912" w14:textId="77777777" w:rsidR="009E5323" w:rsidRDefault="009E5323" w:rsidP="009E5323">
            <w:pPr>
              <w:jc w:val="center"/>
              <w:cnfStyle w:val="100000000000" w:firstRow="1" w:lastRow="0" w:firstColumn="0" w:lastColumn="0" w:oddVBand="0" w:evenVBand="0" w:oddHBand="0" w:evenHBand="0" w:firstRowFirstColumn="0" w:firstRowLastColumn="0" w:lastRowFirstColumn="0" w:lastRowLastColumn="0"/>
              <w:rPr>
                <w:rFonts w:cs="Arial"/>
              </w:rPr>
            </w:pPr>
          </w:p>
          <w:p w14:paraId="4E577129" w14:textId="77777777" w:rsidR="007A26A0" w:rsidRDefault="00F57072" w:rsidP="009E5323">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Total Cost</w:t>
            </w:r>
          </w:p>
        </w:tc>
      </w:tr>
      <w:tr w:rsidR="006E6A35" w14:paraId="73760D5C" w14:textId="77777777" w:rsidTr="006E6A35">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left w:val="single" w:sz="4" w:space="0" w:color="auto"/>
              <w:bottom w:val="single" w:sz="4" w:space="0" w:color="auto"/>
              <w:right w:val="single" w:sz="4" w:space="0" w:color="auto"/>
            </w:tcBorders>
            <w:hideMark/>
          </w:tcPr>
          <w:p w14:paraId="2103720D" w14:textId="77777777" w:rsidR="007A26A0" w:rsidRDefault="00F57072">
            <w:pPr>
              <w:rPr>
                <w:rFonts w:cs="Arial"/>
              </w:rPr>
            </w:pPr>
            <w:r>
              <w:rPr>
                <w:rFonts w:cs="Arial"/>
                <w:b w:val="0"/>
                <w:bCs w:val="0"/>
              </w:rPr>
              <w:t>1</w:t>
            </w:r>
          </w:p>
        </w:tc>
        <w:tc>
          <w:tcPr>
            <w:tcW w:w="2727" w:type="dxa"/>
            <w:tcBorders>
              <w:top w:val="single" w:sz="4" w:space="0" w:color="auto"/>
              <w:left w:val="single" w:sz="4" w:space="0" w:color="auto"/>
              <w:bottom w:val="single" w:sz="4" w:space="0" w:color="auto"/>
              <w:right w:val="single" w:sz="4" w:space="0" w:color="auto"/>
            </w:tcBorders>
          </w:tcPr>
          <w:p w14:paraId="1C3B234F" w14:textId="77777777" w:rsidR="007A26A0" w:rsidRPr="00A51228" w:rsidRDefault="007A26A0">
            <w:pPr>
              <w:cnfStyle w:val="000000000000" w:firstRow="0" w:lastRow="0" w:firstColumn="0" w:lastColumn="0" w:oddVBand="0" w:evenVBand="0" w:oddHBand="0" w:evenHBand="0" w:firstRowFirstColumn="0" w:firstRowLastColumn="0" w:lastRowFirstColumn="0" w:lastRowLastColumn="0"/>
              <w:rPr>
                <w:rFonts w:cs="Arial"/>
              </w:rPr>
            </w:pPr>
          </w:p>
        </w:tc>
        <w:tc>
          <w:tcPr>
            <w:tcW w:w="1663" w:type="dxa"/>
            <w:tcBorders>
              <w:top w:val="single" w:sz="4" w:space="0" w:color="auto"/>
              <w:left w:val="single" w:sz="4" w:space="0" w:color="auto"/>
              <w:bottom w:val="single" w:sz="4" w:space="0" w:color="auto"/>
              <w:right w:val="single" w:sz="4" w:space="0" w:color="auto"/>
            </w:tcBorders>
          </w:tcPr>
          <w:p w14:paraId="23C64539" w14:textId="77777777" w:rsidR="007A26A0" w:rsidRPr="00F57072" w:rsidRDefault="007A26A0">
            <w:pPr>
              <w:ind w:right="165"/>
              <w:jc w:val="right"/>
              <w:cnfStyle w:val="000000000000" w:firstRow="0" w:lastRow="0" w:firstColumn="0" w:lastColumn="0" w:oddVBand="0" w:evenVBand="0" w:oddHBand="0" w:evenHBand="0" w:firstRowFirstColumn="0" w:firstRowLastColumn="0" w:lastRowFirstColumn="0" w:lastRowLastColumn="0"/>
              <w:rPr>
                <w:rFonts w:cs="Arial"/>
                <w:sz w:val="28"/>
                <w:szCs w:val="24"/>
              </w:rPr>
            </w:pPr>
          </w:p>
        </w:tc>
        <w:tc>
          <w:tcPr>
            <w:tcW w:w="1606" w:type="dxa"/>
            <w:tcBorders>
              <w:top w:val="single" w:sz="4" w:space="0" w:color="auto"/>
              <w:left w:val="single" w:sz="4" w:space="0" w:color="auto"/>
              <w:bottom w:val="single" w:sz="4" w:space="0" w:color="auto"/>
              <w:right w:val="single" w:sz="4" w:space="0" w:color="auto"/>
            </w:tcBorders>
          </w:tcPr>
          <w:p w14:paraId="085A660A" w14:textId="77777777" w:rsidR="007A26A0" w:rsidRPr="00021B72"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857" w:type="dxa"/>
            <w:tcBorders>
              <w:top w:val="single" w:sz="4" w:space="0" w:color="auto"/>
              <w:left w:val="single" w:sz="4" w:space="0" w:color="auto"/>
              <w:bottom w:val="single" w:sz="4" w:space="0" w:color="auto"/>
              <w:right w:val="single" w:sz="4" w:space="0" w:color="auto"/>
            </w:tcBorders>
          </w:tcPr>
          <w:p w14:paraId="0F09484E" w14:textId="77777777" w:rsidR="007A26A0" w:rsidRPr="00021B72"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980" w:type="dxa"/>
            <w:tcBorders>
              <w:top w:val="single" w:sz="4" w:space="0" w:color="auto"/>
              <w:left w:val="single" w:sz="4" w:space="0" w:color="auto"/>
              <w:bottom w:val="single" w:sz="4" w:space="0" w:color="auto"/>
              <w:right w:val="single" w:sz="4" w:space="0" w:color="auto"/>
            </w:tcBorders>
          </w:tcPr>
          <w:p w14:paraId="7227946D" w14:textId="77777777" w:rsidR="007A26A0" w:rsidRPr="00021B72"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r>
      <w:tr w:rsidR="006E6A35" w14:paraId="1767700D" w14:textId="77777777" w:rsidTr="006E6A35">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left w:val="single" w:sz="4" w:space="0" w:color="auto"/>
              <w:bottom w:val="single" w:sz="4" w:space="0" w:color="auto"/>
              <w:right w:val="single" w:sz="4" w:space="0" w:color="auto"/>
            </w:tcBorders>
            <w:hideMark/>
          </w:tcPr>
          <w:p w14:paraId="12EB74B1" w14:textId="77777777" w:rsidR="007A26A0" w:rsidRDefault="00F57072">
            <w:pPr>
              <w:rPr>
                <w:rFonts w:cs="Arial"/>
              </w:rPr>
            </w:pPr>
            <w:r>
              <w:rPr>
                <w:rFonts w:cs="Arial"/>
                <w:b w:val="0"/>
                <w:bCs w:val="0"/>
              </w:rPr>
              <w:t>2</w:t>
            </w:r>
          </w:p>
        </w:tc>
        <w:tc>
          <w:tcPr>
            <w:tcW w:w="2727" w:type="dxa"/>
            <w:tcBorders>
              <w:top w:val="single" w:sz="4" w:space="0" w:color="auto"/>
              <w:left w:val="single" w:sz="4" w:space="0" w:color="auto"/>
              <w:bottom w:val="single" w:sz="4" w:space="0" w:color="auto"/>
              <w:right w:val="single" w:sz="4" w:space="0" w:color="auto"/>
            </w:tcBorders>
          </w:tcPr>
          <w:p w14:paraId="6DE85DED" w14:textId="77777777" w:rsidR="007A26A0" w:rsidRDefault="007A26A0">
            <w:pPr>
              <w:cnfStyle w:val="000000000000" w:firstRow="0" w:lastRow="0" w:firstColumn="0" w:lastColumn="0" w:oddVBand="0" w:evenVBand="0" w:oddHBand="0" w:evenHBand="0" w:firstRowFirstColumn="0" w:firstRowLastColumn="0" w:lastRowFirstColumn="0" w:lastRowLastColumn="0"/>
              <w:rPr>
                <w:rFonts w:cs="Arial"/>
                <w:b/>
                <w:bCs/>
              </w:rPr>
            </w:pPr>
          </w:p>
        </w:tc>
        <w:tc>
          <w:tcPr>
            <w:tcW w:w="1663" w:type="dxa"/>
            <w:tcBorders>
              <w:top w:val="single" w:sz="4" w:space="0" w:color="auto"/>
              <w:left w:val="single" w:sz="4" w:space="0" w:color="auto"/>
              <w:bottom w:val="single" w:sz="4" w:space="0" w:color="auto"/>
              <w:right w:val="single" w:sz="4" w:space="0" w:color="auto"/>
            </w:tcBorders>
          </w:tcPr>
          <w:p w14:paraId="06682CB6" w14:textId="77777777" w:rsidR="007A26A0" w:rsidRDefault="007A26A0">
            <w:pPr>
              <w:ind w:right="165"/>
              <w:jc w:val="right"/>
              <w:cnfStyle w:val="000000000000" w:firstRow="0" w:lastRow="0" w:firstColumn="0" w:lastColumn="0" w:oddVBand="0" w:evenVBand="0" w:oddHBand="0" w:evenHBand="0" w:firstRowFirstColumn="0" w:firstRowLastColumn="0" w:lastRowFirstColumn="0" w:lastRowLastColumn="0"/>
              <w:rPr>
                <w:rFonts w:cs="Arial"/>
              </w:rPr>
            </w:pPr>
          </w:p>
        </w:tc>
        <w:tc>
          <w:tcPr>
            <w:tcW w:w="1606" w:type="dxa"/>
            <w:tcBorders>
              <w:top w:val="single" w:sz="4" w:space="0" w:color="auto"/>
              <w:left w:val="single" w:sz="4" w:space="0" w:color="auto"/>
              <w:bottom w:val="single" w:sz="4" w:space="0" w:color="auto"/>
              <w:right w:val="single" w:sz="4" w:space="0" w:color="auto"/>
            </w:tcBorders>
          </w:tcPr>
          <w:p w14:paraId="6587ECE6"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857" w:type="dxa"/>
            <w:tcBorders>
              <w:top w:val="single" w:sz="4" w:space="0" w:color="auto"/>
              <w:left w:val="single" w:sz="4" w:space="0" w:color="auto"/>
              <w:bottom w:val="single" w:sz="4" w:space="0" w:color="auto"/>
              <w:right w:val="single" w:sz="4" w:space="0" w:color="auto"/>
            </w:tcBorders>
          </w:tcPr>
          <w:p w14:paraId="2A9828E5"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980" w:type="dxa"/>
            <w:tcBorders>
              <w:top w:val="single" w:sz="4" w:space="0" w:color="auto"/>
              <w:left w:val="single" w:sz="4" w:space="0" w:color="auto"/>
              <w:bottom w:val="single" w:sz="4" w:space="0" w:color="auto"/>
              <w:right w:val="single" w:sz="4" w:space="0" w:color="auto"/>
            </w:tcBorders>
          </w:tcPr>
          <w:p w14:paraId="2A659DE7"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r>
      <w:tr w:rsidR="006E6A35" w14:paraId="5937DF94" w14:textId="77777777" w:rsidTr="006E6A35">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left w:val="single" w:sz="4" w:space="0" w:color="auto"/>
              <w:bottom w:val="single" w:sz="4" w:space="0" w:color="auto"/>
              <w:right w:val="single" w:sz="4" w:space="0" w:color="auto"/>
            </w:tcBorders>
            <w:hideMark/>
          </w:tcPr>
          <w:p w14:paraId="764260FC" w14:textId="77777777" w:rsidR="007A26A0" w:rsidRDefault="00F57072">
            <w:pPr>
              <w:rPr>
                <w:rFonts w:cs="Arial"/>
              </w:rPr>
            </w:pPr>
            <w:r>
              <w:rPr>
                <w:rFonts w:cs="Arial"/>
                <w:b w:val="0"/>
                <w:bCs w:val="0"/>
              </w:rPr>
              <w:t>3</w:t>
            </w:r>
          </w:p>
        </w:tc>
        <w:tc>
          <w:tcPr>
            <w:tcW w:w="2727" w:type="dxa"/>
            <w:tcBorders>
              <w:top w:val="single" w:sz="4" w:space="0" w:color="auto"/>
              <w:left w:val="single" w:sz="4" w:space="0" w:color="auto"/>
              <w:bottom w:val="single" w:sz="4" w:space="0" w:color="auto"/>
              <w:right w:val="single" w:sz="4" w:space="0" w:color="auto"/>
            </w:tcBorders>
          </w:tcPr>
          <w:p w14:paraId="6B8FA193" w14:textId="77777777" w:rsidR="007A26A0" w:rsidRDefault="007A26A0">
            <w:pPr>
              <w:cnfStyle w:val="000000000000" w:firstRow="0" w:lastRow="0" w:firstColumn="0" w:lastColumn="0" w:oddVBand="0" w:evenVBand="0" w:oddHBand="0" w:evenHBand="0" w:firstRowFirstColumn="0" w:firstRowLastColumn="0" w:lastRowFirstColumn="0" w:lastRowLastColumn="0"/>
              <w:rPr>
                <w:rFonts w:cs="Arial"/>
                <w:b/>
                <w:bCs/>
              </w:rPr>
            </w:pPr>
          </w:p>
        </w:tc>
        <w:tc>
          <w:tcPr>
            <w:tcW w:w="1663" w:type="dxa"/>
            <w:tcBorders>
              <w:top w:val="single" w:sz="4" w:space="0" w:color="auto"/>
              <w:left w:val="single" w:sz="4" w:space="0" w:color="auto"/>
              <w:bottom w:val="single" w:sz="4" w:space="0" w:color="auto"/>
              <w:right w:val="single" w:sz="4" w:space="0" w:color="auto"/>
            </w:tcBorders>
          </w:tcPr>
          <w:p w14:paraId="00367254" w14:textId="77777777" w:rsidR="007A26A0" w:rsidRDefault="007A26A0">
            <w:pPr>
              <w:ind w:right="165"/>
              <w:jc w:val="right"/>
              <w:cnfStyle w:val="000000000000" w:firstRow="0" w:lastRow="0" w:firstColumn="0" w:lastColumn="0" w:oddVBand="0" w:evenVBand="0" w:oddHBand="0" w:evenHBand="0" w:firstRowFirstColumn="0" w:firstRowLastColumn="0" w:lastRowFirstColumn="0" w:lastRowLastColumn="0"/>
              <w:rPr>
                <w:rFonts w:cs="Arial"/>
              </w:rPr>
            </w:pPr>
          </w:p>
        </w:tc>
        <w:tc>
          <w:tcPr>
            <w:tcW w:w="1606" w:type="dxa"/>
            <w:tcBorders>
              <w:top w:val="single" w:sz="4" w:space="0" w:color="auto"/>
              <w:left w:val="single" w:sz="4" w:space="0" w:color="auto"/>
              <w:bottom w:val="single" w:sz="4" w:space="0" w:color="auto"/>
              <w:right w:val="single" w:sz="4" w:space="0" w:color="auto"/>
            </w:tcBorders>
          </w:tcPr>
          <w:p w14:paraId="43CC9F9C"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857" w:type="dxa"/>
            <w:tcBorders>
              <w:top w:val="single" w:sz="4" w:space="0" w:color="auto"/>
              <w:left w:val="single" w:sz="4" w:space="0" w:color="auto"/>
              <w:bottom w:val="single" w:sz="4" w:space="0" w:color="auto"/>
              <w:right w:val="single" w:sz="4" w:space="0" w:color="auto"/>
            </w:tcBorders>
          </w:tcPr>
          <w:p w14:paraId="1C140C20"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980" w:type="dxa"/>
            <w:tcBorders>
              <w:top w:val="single" w:sz="4" w:space="0" w:color="auto"/>
              <w:left w:val="single" w:sz="4" w:space="0" w:color="auto"/>
              <w:bottom w:val="single" w:sz="4" w:space="0" w:color="auto"/>
              <w:right w:val="single" w:sz="4" w:space="0" w:color="auto"/>
            </w:tcBorders>
          </w:tcPr>
          <w:p w14:paraId="4821F16E"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r>
      <w:tr w:rsidR="006E6A35" w14:paraId="0A60FF88" w14:textId="77777777" w:rsidTr="006E6A35">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left w:val="single" w:sz="4" w:space="0" w:color="auto"/>
              <w:bottom w:val="single" w:sz="4" w:space="0" w:color="auto"/>
              <w:right w:val="single" w:sz="4" w:space="0" w:color="auto"/>
            </w:tcBorders>
          </w:tcPr>
          <w:p w14:paraId="4F8909B4" w14:textId="77777777" w:rsidR="007A26A0" w:rsidRPr="00A51228" w:rsidRDefault="00F57072">
            <w:pPr>
              <w:rPr>
                <w:rFonts w:cs="Arial"/>
              </w:rPr>
            </w:pPr>
            <w:r w:rsidRPr="00A51228">
              <w:rPr>
                <w:rFonts w:cs="Arial"/>
                <w:b w:val="0"/>
                <w:bCs w:val="0"/>
              </w:rPr>
              <w:t>4</w:t>
            </w:r>
          </w:p>
        </w:tc>
        <w:tc>
          <w:tcPr>
            <w:tcW w:w="2727" w:type="dxa"/>
            <w:tcBorders>
              <w:top w:val="single" w:sz="4" w:space="0" w:color="auto"/>
              <w:left w:val="single" w:sz="4" w:space="0" w:color="auto"/>
              <w:bottom w:val="single" w:sz="4" w:space="0" w:color="auto"/>
              <w:right w:val="single" w:sz="4" w:space="0" w:color="auto"/>
            </w:tcBorders>
            <w:hideMark/>
          </w:tcPr>
          <w:p w14:paraId="57462F88" w14:textId="77777777" w:rsidR="007A26A0" w:rsidRDefault="007A26A0">
            <w:pPr>
              <w:cnfStyle w:val="000000000000" w:firstRow="0" w:lastRow="0" w:firstColumn="0" w:lastColumn="0" w:oddVBand="0" w:evenVBand="0" w:oddHBand="0" w:evenHBand="0" w:firstRowFirstColumn="0" w:firstRowLastColumn="0" w:lastRowFirstColumn="0" w:lastRowLastColumn="0"/>
              <w:rPr>
                <w:rFonts w:cs="Arial"/>
              </w:rPr>
            </w:pPr>
          </w:p>
        </w:tc>
        <w:tc>
          <w:tcPr>
            <w:tcW w:w="1663" w:type="dxa"/>
            <w:tcBorders>
              <w:top w:val="single" w:sz="4" w:space="0" w:color="auto"/>
              <w:left w:val="single" w:sz="4" w:space="0" w:color="auto"/>
              <w:bottom w:val="single" w:sz="4" w:space="0" w:color="auto"/>
              <w:right w:val="single" w:sz="4" w:space="0" w:color="auto"/>
            </w:tcBorders>
          </w:tcPr>
          <w:p w14:paraId="3A9A58E3" w14:textId="77777777" w:rsidR="007A26A0" w:rsidRDefault="007A26A0">
            <w:pPr>
              <w:ind w:right="165"/>
              <w:jc w:val="right"/>
              <w:cnfStyle w:val="000000000000" w:firstRow="0" w:lastRow="0" w:firstColumn="0" w:lastColumn="0" w:oddVBand="0" w:evenVBand="0" w:oddHBand="0" w:evenHBand="0" w:firstRowFirstColumn="0" w:firstRowLastColumn="0" w:lastRowFirstColumn="0" w:lastRowLastColumn="0"/>
              <w:rPr>
                <w:rFonts w:cs="Arial"/>
              </w:rPr>
            </w:pPr>
          </w:p>
        </w:tc>
        <w:tc>
          <w:tcPr>
            <w:tcW w:w="1606" w:type="dxa"/>
            <w:tcBorders>
              <w:top w:val="single" w:sz="4" w:space="0" w:color="auto"/>
              <w:left w:val="single" w:sz="4" w:space="0" w:color="auto"/>
              <w:bottom w:val="single" w:sz="4" w:space="0" w:color="auto"/>
              <w:right w:val="single" w:sz="4" w:space="0" w:color="auto"/>
            </w:tcBorders>
          </w:tcPr>
          <w:p w14:paraId="4E50C632"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857" w:type="dxa"/>
            <w:tcBorders>
              <w:top w:val="single" w:sz="4" w:space="0" w:color="auto"/>
              <w:left w:val="single" w:sz="4" w:space="0" w:color="auto"/>
              <w:bottom w:val="single" w:sz="4" w:space="0" w:color="auto"/>
              <w:right w:val="single" w:sz="4" w:space="0" w:color="auto"/>
            </w:tcBorders>
          </w:tcPr>
          <w:p w14:paraId="0BD03BD1"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980" w:type="dxa"/>
            <w:tcBorders>
              <w:top w:val="single" w:sz="4" w:space="0" w:color="auto"/>
              <w:left w:val="single" w:sz="4" w:space="0" w:color="auto"/>
              <w:bottom w:val="single" w:sz="4" w:space="0" w:color="auto"/>
              <w:right w:val="single" w:sz="4" w:space="0" w:color="auto"/>
            </w:tcBorders>
          </w:tcPr>
          <w:p w14:paraId="4E93779F"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r>
      <w:tr w:rsidR="006E6A35" w14:paraId="4B677A82" w14:textId="77777777" w:rsidTr="006E6A35">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left w:val="single" w:sz="4" w:space="0" w:color="auto"/>
              <w:bottom w:val="single" w:sz="4" w:space="0" w:color="auto"/>
              <w:right w:val="single" w:sz="4" w:space="0" w:color="auto"/>
            </w:tcBorders>
          </w:tcPr>
          <w:p w14:paraId="4637C60B" w14:textId="77777777" w:rsidR="004D2BD7" w:rsidRPr="00A51228" w:rsidRDefault="00F57072">
            <w:pPr>
              <w:rPr>
                <w:rFonts w:cs="Arial"/>
              </w:rPr>
            </w:pPr>
            <w:r>
              <w:rPr>
                <w:rFonts w:cs="Arial"/>
                <w:b w:val="0"/>
                <w:bCs w:val="0"/>
              </w:rPr>
              <w:t>5</w:t>
            </w:r>
          </w:p>
        </w:tc>
        <w:tc>
          <w:tcPr>
            <w:tcW w:w="2727" w:type="dxa"/>
            <w:tcBorders>
              <w:top w:val="single" w:sz="4" w:space="0" w:color="auto"/>
              <w:left w:val="single" w:sz="4" w:space="0" w:color="auto"/>
              <w:bottom w:val="single" w:sz="4" w:space="0" w:color="auto"/>
              <w:right w:val="single" w:sz="4" w:space="0" w:color="auto"/>
            </w:tcBorders>
          </w:tcPr>
          <w:p w14:paraId="64B57254" w14:textId="77777777" w:rsidR="004D2BD7" w:rsidRDefault="004D2BD7">
            <w:pPr>
              <w:cnfStyle w:val="000000000000" w:firstRow="0" w:lastRow="0" w:firstColumn="0" w:lastColumn="0" w:oddVBand="0" w:evenVBand="0" w:oddHBand="0" w:evenHBand="0" w:firstRowFirstColumn="0" w:firstRowLastColumn="0" w:lastRowFirstColumn="0" w:lastRowLastColumn="0"/>
              <w:rPr>
                <w:rFonts w:cs="Arial"/>
              </w:rPr>
            </w:pPr>
          </w:p>
        </w:tc>
        <w:tc>
          <w:tcPr>
            <w:tcW w:w="1663" w:type="dxa"/>
            <w:tcBorders>
              <w:top w:val="single" w:sz="4" w:space="0" w:color="auto"/>
              <w:left w:val="single" w:sz="4" w:space="0" w:color="auto"/>
              <w:bottom w:val="single" w:sz="4" w:space="0" w:color="auto"/>
              <w:right w:val="single" w:sz="4" w:space="0" w:color="auto"/>
            </w:tcBorders>
          </w:tcPr>
          <w:p w14:paraId="1FEFF4A8" w14:textId="77777777" w:rsidR="004D2BD7" w:rsidRDefault="004D2BD7">
            <w:pPr>
              <w:ind w:right="165"/>
              <w:jc w:val="right"/>
              <w:cnfStyle w:val="000000000000" w:firstRow="0" w:lastRow="0" w:firstColumn="0" w:lastColumn="0" w:oddVBand="0" w:evenVBand="0" w:oddHBand="0" w:evenHBand="0" w:firstRowFirstColumn="0" w:firstRowLastColumn="0" w:lastRowFirstColumn="0" w:lastRowLastColumn="0"/>
              <w:rPr>
                <w:rFonts w:cs="Arial"/>
              </w:rPr>
            </w:pPr>
          </w:p>
        </w:tc>
        <w:tc>
          <w:tcPr>
            <w:tcW w:w="1606" w:type="dxa"/>
            <w:tcBorders>
              <w:top w:val="single" w:sz="4" w:space="0" w:color="auto"/>
              <w:left w:val="single" w:sz="4" w:space="0" w:color="auto"/>
              <w:bottom w:val="single" w:sz="4" w:space="0" w:color="auto"/>
              <w:right w:val="single" w:sz="4" w:space="0" w:color="auto"/>
            </w:tcBorders>
          </w:tcPr>
          <w:p w14:paraId="53899956" w14:textId="77777777" w:rsidR="004D2BD7" w:rsidRDefault="004D2BD7">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857" w:type="dxa"/>
            <w:tcBorders>
              <w:top w:val="single" w:sz="4" w:space="0" w:color="auto"/>
              <w:left w:val="single" w:sz="4" w:space="0" w:color="auto"/>
              <w:bottom w:val="single" w:sz="4" w:space="0" w:color="auto"/>
              <w:right w:val="single" w:sz="4" w:space="0" w:color="auto"/>
            </w:tcBorders>
          </w:tcPr>
          <w:p w14:paraId="60CC5CF2" w14:textId="77777777" w:rsidR="004D2BD7" w:rsidRDefault="004D2BD7">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980" w:type="dxa"/>
            <w:tcBorders>
              <w:top w:val="single" w:sz="4" w:space="0" w:color="auto"/>
              <w:left w:val="single" w:sz="4" w:space="0" w:color="auto"/>
              <w:bottom w:val="single" w:sz="4" w:space="0" w:color="auto"/>
              <w:right w:val="single" w:sz="4" w:space="0" w:color="auto"/>
            </w:tcBorders>
          </w:tcPr>
          <w:p w14:paraId="1B168E8D" w14:textId="77777777" w:rsidR="004D2BD7" w:rsidRDefault="004D2BD7">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r>
      <w:tr w:rsidR="006E6A35" w14:paraId="55C4B1DD" w14:textId="77777777" w:rsidTr="006E6A35">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left w:val="single" w:sz="4" w:space="0" w:color="auto"/>
              <w:bottom w:val="single" w:sz="4" w:space="0" w:color="auto"/>
              <w:right w:val="single" w:sz="4" w:space="0" w:color="auto"/>
            </w:tcBorders>
          </w:tcPr>
          <w:p w14:paraId="5BD3AB69" w14:textId="77777777" w:rsidR="004D2BD7" w:rsidRPr="00A51228" w:rsidRDefault="00F57072">
            <w:pPr>
              <w:rPr>
                <w:rFonts w:cs="Arial"/>
              </w:rPr>
            </w:pPr>
            <w:r>
              <w:rPr>
                <w:rFonts w:cs="Arial"/>
                <w:b w:val="0"/>
                <w:bCs w:val="0"/>
              </w:rPr>
              <w:t>6</w:t>
            </w:r>
          </w:p>
        </w:tc>
        <w:tc>
          <w:tcPr>
            <w:tcW w:w="2727" w:type="dxa"/>
            <w:tcBorders>
              <w:top w:val="single" w:sz="4" w:space="0" w:color="auto"/>
              <w:left w:val="single" w:sz="4" w:space="0" w:color="auto"/>
              <w:bottom w:val="single" w:sz="4" w:space="0" w:color="auto"/>
              <w:right w:val="single" w:sz="4" w:space="0" w:color="auto"/>
            </w:tcBorders>
          </w:tcPr>
          <w:p w14:paraId="6263C158" w14:textId="77777777" w:rsidR="004D2BD7" w:rsidRDefault="004D2BD7">
            <w:pPr>
              <w:cnfStyle w:val="000000000000" w:firstRow="0" w:lastRow="0" w:firstColumn="0" w:lastColumn="0" w:oddVBand="0" w:evenVBand="0" w:oddHBand="0" w:evenHBand="0" w:firstRowFirstColumn="0" w:firstRowLastColumn="0" w:lastRowFirstColumn="0" w:lastRowLastColumn="0"/>
              <w:rPr>
                <w:rFonts w:cs="Arial"/>
              </w:rPr>
            </w:pPr>
          </w:p>
        </w:tc>
        <w:tc>
          <w:tcPr>
            <w:tcW w:w="1663" w:type="dxa"/>
            <w:tcBorders>
              <w:top w:val="single" w:sz="4" w:space="0" w:color="auto"/>
              <w:left w:val="single" w:sz="4" w:space="0" w:color="auto"/>
              <w:bottom w:val="single" w:sz="4" w:space="0" w:color="auto"/>
              <w:right w:val="single" w:sz="4" w:space="0" w:color="auto"/>
            </w:tcBorders>
          </w:tcPr>
          <w:p w14:paraId="27FD43E2" w14:textId="77777777" w:rsidR="004D2BD7" w:rsidRDefault="004D2BD7">
            <w:pPr>
              <w:ind w:right="165"/>
              <w:jc w:val="right"/>
              <w:cnfStyle w:val="000000000000" w:firstRow="0" w:lastRow="0" w:firstColumn="0" w:lastColumn="0" w:oddVBand="0" w:evenVBand="0" w:oddHBand="0" w:evenHBand="0" w:firstRowFirstColumn="0" w:firstRowLastColumn="0" w:lastRowFirstColumn="0" w:lastRowLastColumn="0"/>
              <w:rPr>
                <w:rFonts w:cs="Arial"/>
              </w:rPr>
            </w:pPr>
          </w:p>
        </w:tc>
        <w:tc>
          <w:tcPr>
            <w:tcW w:w="1606" w:type="dxa"/>
            <w:tcBorders>
              <w:top w:val="single" w:sz="4" w:space="0" w:color="auto"/>
              <w:left w:val="single" w:sz="4" w:space="0" w:color="auto"/>
              <w:bottom w:val="single" w:sz="4" w:space="0" w:color="auto"/>
              <w:right w:val="single" w:sz="4" w:space="0" w:color="auto"/>
            </w:tcBorders>
          </w:tcPr>
          <w:p w14:paraId="3A21F2B1" w14:textId="77777777" w:rsidR="004D2BD7" w:rsidRDefault="004D2BD7">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857" w:type="dxa"/>
            <w:tcBorders>
              <w:top w:val="single" w:sz="4" w:space="0" w:color="auto"/>
              <w:left w:val="single" w:sz="4" w:space="0" w:color="auto"/>
              <w:bottom w:val="single" w:sz="4" w:space="0" w:color="auto"/>
              <w:right w:val="single" w:sz="4" w:space="0" w:color="auto"/>
            </w:tcBorders>
          </w:tcPr>
          <w:p w14:paraId="436855FB" w14:textId="77777777" w:rsidR="004D2BD7" w:rsidRDefault="004D2BD7">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980" w:type="dxa"/>
            <w:tcBorders>
              <w:top w:val="single" w:sz="4" w:space="0" w:color="auto"/>
              <w:left w:val="single" w:sz="4" w:space="0" w:color="auto"/>
              <w:bottom w:val="single" w:sz="4" w:space="0" w:color="auto"/>
              <w:right w:val="single" w:sz="4" w:space="0" w:color="auto"/>
            </w:tcBorders>
          </w:tcPr>
          <w:p w14:paraId="14B74452" w14:textId="77777777" w:rsidR="004D2BD7" w:rsidRDefault="004D2BD7">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r>
      <w:tr w:rsidR="006E6A35" w14:paraId="7E3142F0" w14:textId="77777777" w:rsidTr="006E6A35">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left w:val="single" w:sz="4" w:space="0" w:color="auto"/>
              <w:bottom w:val="single" w:sz="4" w:space="0" w:color="auto"/>
              <w:right w:val="single" w:sz="4" w:space="0" w:color="auto"/>
            </w:tcBorders>
          </w:tcPr>
          <w:p w14:paraId="75E84E56" w14:textId="77777777" w:rsidR="007A26A0" w:rsidRDefault="007A26A0">
            <w:pPr>
              <w:rPr>
                <w:rFonts w:cs="Arial"/>
              </w:rPr>
            </w:pPr>
          </w:p>
        </w:tc>
        <w:tc>
          <w:tcPr>
            <w:tcW w:w="2727" w:type="dxa"/>
            <w:tcBorders>
              <w:top w:val="single" w:sz="4" w:space="0" w:color="auto"/>
              <w:left w:val="single" w:sz="4" w:space="0" w:color="auto"/>
              <w:bottom w:val="single" w:sz="4" w:space="0" w:color="auto"/>
              <w:right w:val="single" w:sz="4" w:space="0" w:color="auto"/>
            </w:tcBorders>
          </w:tcPr>
          <w:p w14:paraId="6C123E63" w14:textId="77777777" w:rsidR="007A26A0" w:rsidRPr="007A26A0" w:rsidRDefault="00F57072" w:rsidP="007A26A0">
            <w:pPr>
              <w:cnfStyle w:val="000000000000" w:firstRow="0" w:lastRow="0" w:firstColumn="0" w:lastColumn="0" w:oddVBand="0" w:evenVBand="0" w:oddHBand="0" w:evenHBand="0" w:firstRowFirstColumn="0" w:firstRowLastColumn="0" w:lastRowFirstColumn="0" w:lastRowLastColumn="0"/>
              <w:rPr>
                <w:rFonts w:cs="Arial"/>
              </w:rPr>
            </w:pPr>
            <w:r w:rsidRPr="007A26A0">
              <w:rPr>
                <w:rFonts w:cs="Arial"/>
              </w:rPr>
              <w:t>Indirect Costs</w:t>
            </w:r>
            <w:r w:rsidR="009336D6">
              <w:rPr>
                <w:rFonts w:cs="Arial"/>
              </w:rPr>
              <w:t xml:space="preserve"> (up to 20%)</w:t>
            </w:r>
          </w:p>
        </w:tc>
        <w:tc>
          <w:tcPr>
            <w:tcW w:w="1663" w:type="dxa"/>
            <w:tcBorders>
              <w:top w:val="single" w:sz="4" w:space="0" w:color="auto"/>
              <w:left w:val="single" w:sz="4" w:space="0" w:color="auto"/>
              <w:bottom w:val="single" w:sz="4" w:space="0" w:color="auto"/>
              <w:right w:val="single" w:sz="4" w:space="0" w:color="auto"/>
            </w:tcBorders>
          </w:tcPr>
          <w:p w14:paraId="12F053A1" w14:textId="77777777" w:rsidR="007A26A0" w:rsidRDefault="007A26A0">
            <w:pPr>
              <w:ind w:right="525"/>
              <w:jc w:val="right"/>
              <w:cnfStyle w:val="000000000000" w:firstRow="0" w:lastRow="0" w:firstColumn="0" w:lastColumn="0" w:oddVBand="0" w:evenVBand="0" w:oddHBand="0" w:evenHBand="0" w:firstRowFirstColumn="0" w:firstRowLastColumn="0" w:lastRowFirstColumn="0" w:lastRowLastColumn="0"/>
              <w:rPr>
                <w:rFonts w:cs="Arial"/>
              </w:rPr>
            </w:pPr>
          </w:p>
        </w:tc>
        <w:tc>
          <w:tcPr>
            <w:tcW w:w="1606" w:type="dxa"/>
            <w:tcBorders>
              <w:top w:val="single" w:sz="4" w:space="0" w:color="auto"/>
              <w:left w:val="single" w:sz="4" w:space="0" w:color="auto"/>
              <w:bottom w:val="single" w:sz="4" w:space="0" w:color="auto"/>
              <w:right w:val="single" w:sz="4" w:space="0" w:color="auto"/>
            </w:tcBorders>
          </w:tcPr>
          <w:p w14:paraId="28C4FE1D"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857" w:type="dxa"/>
            <w:tcBorders>
              <w:top w:val="single" w:sz="4" w:space="0" w:color="auto"/>
              <w:left w:val="single" w:sz="4" w:space="0" w:color="auto"/>
              <w:bottom w:val="single" w:sz="4" w:space="0" w:color="auto"/>
              <w:right w:val="single" w:sz="4" w:space="0" w:color="auto"/>
            </w:tcBorders>
          </w:tcPr>
          <w:p w14:paraId="285561F9"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980" w:type="dxa"/>
            <w:tcBorders>
              <w:top w:val="single" w:sz="4" w:space="0" w:color="auto"/>
              <w:left w:val="single" w:sz="4" w:space="0" w:color="auto"/>
              <w:bottom w:val="single" w:sz="4" w:space="0" w:color="auto"/>
              <w:right w:val="single" w:sz="4" w:space="0" w:color="auto"/>
            </w:tcBorders>
          </w:tcPr>
          <w:p w14:paraId="6E9C5336"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r>
      <w:tr w:rsidR="006E6A35" w14:paraId="452A1711" w14:textId="77777777" w:rsidTr="006E6A35">
        <w:tc>
          <w:tcPr>
            <w:cnfStyle w:val="001000000000" w:firstRow="0" w:lastRow="0" w:firstColumn="1" w:lastColumn="0" w:oddVBand="0" w:evenVBand="0" w:oddHBand="0" w:evenHBand="0" w:firstRowFirstColumn="0" w:firstRowLastColumn="0" w:lastRowFirstColumn="0" w:lastRowLastColumn="0"/>
            <w:tcW w:w="422" w:type="dxa"/>
            <w:tcBorders>
              <w:top w:val="single" w:sz="4" w:space="0" w:color="auto"/>
              <w:left w:val="single" w:sz="4" w:space="0" w:color="auto"/>
              <w:bottom w:val="single" w:sz="4" w:space="0" w:color="auto"/>
              <w:right w:val="single" w:sz="4" w:space="0" w:color="auto"/>
            </w:tcBorders>
          </w:tcPr>
          <w:p w14:paraId="42E1E8FF" w14:textId="77777777" w:rsidR="007A26A0" w:rsidRDefault="007A26A0">
            <w:pPr>
              <w:rPr>
                <w:rFonts w:cs="Arial"/>
              </w:rPr>
            </w:pPr>
          </w:p>
        </w:tc>
        <w:tc>
          <w:tcPr>
            <w:tcW w:w="2727" w:type="dxa"/>
            <w:tcBorders>
              <w:top w:val="single" w:sz="4" w:space="0" w:color="auto"/>
              <w:left w:val="single" w:sz="4" w:space="0" w:color="auto"/>
              <w:bottom w:val="single" w:sz="4" w:space="0" w:color="auto"/>
              <w:right w:val="single" w:sz="4" w:space="0" w:color="auto"/>
            </w:tcBorders>
          </w:tcPr>
          <w:p w14:paraId="6FB4698F" w14:textId="77777777" w:rsidR="007A26A0" w:rsidRPr="007A26A0" w:rsidRDefault="00F57072" w:rsidP="007A26A0">
            <w:pPr>
              <w:jc w:val="right"/>
              <w:cnfStyle w:val="000000000000" w:firstRow="0" w:lastRow="0" w:firstColumn="0" w:lastColumn="0" w:oddVBand="0" w:evenVBand="0" w:oddHBand="0" w:evenHBand="0" w:firstRowFirstColumn="0" w:firstRowLastColumn="0" w:lastRowFirstColumn="0" w:lastRowLastColumn="0"/>
              <w:rPr>
                <w:rFonts w:cs="Arial"/>
              </w:rPr>
            </w:pPr>
            <w:r>
              <w:rPr>
                <w:rFonts w:cs="Arial"/>
              </w:rPr>
              <w:t>TOTAL</w:t>
            </w:r>
          </w:p>
        </w:tc>
        <w:tc>
          <w:tcPr>
            <w:tcW w:w="1663" w:type="dxa"/>
            <w:tcBorders>
              <w:top w:val="single" w:sz="4" w:space="0" w:color="auto"/>
              <w:left w:val="single" w:sz="4" w:space="0" w:color="auto"/>
              <w:bottom w:val="single" w:sz="4" w:space="0" w:color="auto"/>
              <w:right w:val="single" w:sz="4" w:space="0" w:color="auto"/>
            </w:tcBorders>
          </w:tcPr>
          <w:p w14:paraId="77427481" w14:textId="77777777" w:rsidR="007A26A0" w:rsidRDefault="007A26A0">
            <w:pPr>
              <w:ind w:right="525"/>
              <w:jc w:val="right"/>
              <w:cnfStyle w:val="000000000000" w:firstRow="0" w:lastRow="0" w:firstColumn="0" w:lastColumn="0" w:oddVBand="0" w:evenVBand="0" w:oddHBand="0" w:evenHBand="0" w:firstRowFirstColumn="0" w:firstRowLastColumn="0" w:lastRowFirstColumn="0" w:lastRowLastColumn="0"/>
              <w:rPr>
                <w:rFonts w:cs="Arial"/>
              </w:rPr>
            </w:pPr>
          </w:p>
        </w:tc>
        <w:tc>
          <w:tcPr>
            <w:tcW w:w="1606" w:type="dxa"/>
            <w:tcBorders>
              <w:top w:val="single" w:sz="4" w:space="0" w:color="auto"/>
              <w:left w:val="single" w:sz="4" w:space="0" w:color="auto"/>
              <w:bottom w:val="single" w:sz="4" w:space="0" w:color="auto"/>
              <w:right w:val="single" w:sz="4" w:space="0" w:color="auto"/>
            </w:tcBorders>
          </w:tcPr>
          <w:p w14:paraId="4B7C65E2"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c>
          <w:tcPr>
            <w:tcW w:w="1857" w:type="dxa"/>
            <w:tcBorders>
              <w:top w:val="single" w:sz="4" w:space="0" w:color="auto"/>
              <w:left w:val="single" w:sz="4" w:space="0" w:color="auto"/>
              <w:bottom w:val="single" w:sz="4" w:space="0" w:color="auto"/>
              <w:right w:val="single" w:sz="4" w:space="0" w:color="auto"/>
            </w:tcBorders>
          </w:tcPr>
          <w:p w14:paraId="7E5D7407" w14:textId="77777777" w:rsidR="007A26A0" w:rsidRDefault="00F57072" w:rsidP="00E36F29">
            <w:pPr>
              <w:ind w:right="75"/>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N/A)</w:t>
            </w:r>
          </w:p>
        </w:tc>
        <w:tc>
          <w:tcPr>
            <w:tcW w:w="1980" w:type="dxa"/>
            <w:tcBorders>
              <w:top w:val="single" w:sz="4" w:space="0" w:color="auto"/>
              <w:left w:val="single" w:sz="4" w:space="0" w:color="auto"/>
              <w:bottom w:val="single" w:sz="4" w:space="0" w:color="auto"/>
              <w:right w:val="single" w:sz="4" w:space="0" w:color="auto"/>
            </w:tcBorders>
          </w:tcPr>
          <w:p w14:paraId="62392415" w14:textId="77777777" w:rsidR="007A26A0" w:rsidRDefault="007A26A0">
            <w:pPr>
              <w:ind w:right="75"/>
              <w:jc w:val="right"/>
              <w:cnfStyle w:val="000000000000" w:firstRow="0" w:lastRow="0" w:firstColumn="0" w:lastColumn="0" w:oddVBand="0" w:evenVBand="0" w:oddHBand="0" w:evenHBand="0" w:firstRowFirstColumn="0" w:firstRowLastColumn="0" w:lastRowFirstColumn="0" w:lastRowLastColumn="0"/>
              <w:rPr>
                <w:rFonts w:cs="Arial"/>
              </w:rPr>
            </w:pPr>
          </w:p>
        </w:tc>
      </w:tr>
    </w:tbl>
    <w:p w14:paraId="7AC3AE0E" w14:textId="77777777" w:rsidR="00A51228" w:rsidRDefault="00A51228" w:rsidP="00A51228"/>
    <w:p w14:paraId="3FF948D8" w14:textId="77777777" w:rsidR="00AB1548" w:rsidRPr="00AB1548" w:rsidRDefault="00AB1548" w:rsidP="00A51228"/>
    <w:p w14:paraId="596C66C0" w14:textId="77777777" w:rsidR="001C6901" w:rsidRPr="00F44877" w:rsidRDefault="00F57072" w:rsidP="0076080D">
      <w:pPr>
        <w:rPr>
          <w:rFonts w:cstheme="minorHAnsi"/>
          <w:szCs w:val="24"/>
        </w:rPr>
      </w:pPr>
      <w:r>
        <w:rPr>
          <w:rFonts w:cstheme="minorHAnsi"/>
          <w:szCs w:val="24"/>
        </w:rPr>
        <w:t>Example project activities could include design/planning, installation, community engagement, etc.</w:t>
      </w:r>
    </w:p>
    <w:sectPr w:rsidR="001C6901" w:rsidRPr="00F44877" w:rsidSect="009336D6">
      <w:footerReference w:type="first" r:id="rId1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2D4FE" w14:textId="77777777" w:rsidR="00635BFA" w:rsidRDefault="00F57072" w:rsidP="00812DC8">
      <w:r>
        <w:separator/>
      </w:r>
    </w:p>
    <w:p w14:paraId="6B220590" w14:textId="77777777" w:rsidR="00635BFA" w:rsidRDefault="00635BFA"/>
  </w:endnote>
  <w:endnote w:type="continuationSeparator" w:id="0">
    <w:p w14:paraId="0CFE6280" w14:textId="77777777" w:rsidR="00635BFA" w:rsidRDefault="00F57072" w:rsidP="00812DC8">
      <w:r>
        <w:continuationSeparator/>
      </w:r>
    </w:p>
    <w:p w14:paraId="16157982" w14:textId="77777777" w:rsidR="00635BFA" w:rsidRDefault="00635BFA"/>
  </w:endnote>
  <w:endnote w:type="continuationNotice" w:id="1">
    <w:p w14:paraId="33ACCFC6" w14:textId="77777777" w:rsidR="00635BFA" w:rsidRDefault="00635BFA"/>
    <w:p w14:paraId="07ABA0CC" w14:textId="77777777" w:rsidR="00635BFA" w:rsidRDefault="00635B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Regula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B389" w14:textId="77777777" w:rsidR="00445EFA" w:rsidRPr="00445EFA" w:rsidRDefault="00F57072" w:rsidP="00445EFA">
    <w:pPr>
      <w:pStyle w:val="Footer"/>
      <w:jc w:val="both"/>
    </w:pPr>
    <w:r>
      <w:rPr>
        <w:i/>
        <w:sz w:val="20"/>
        <w:szCs w:val="20"/>
      </w:rPr>
      <w:t xml:space="preserve">Coastal Stories Request for Proposals </w:t>
    </w:r>
    <w:r w:rsidR="00AC7145">
      <w:rPr>
        <w:i/>
        <w:sz w:val="20"/>
        <w:szCs w:val="20"/>
      </w:rPr>
      <w:t>2024-2025</w:t>
    </w:r>
    <w:r>
      <w:rPr>
        <w:i/>
        <w:sz w:val="20"/>
        <w:szCs w:val="20"/>
      </w:rPr>
      <w:t xml:space="preserve">, </w:t>
    </w:r>
    <w:r w:rsidR="00494DE4">
      <w:rPr>
        <w:i/>
        <w:sz w:val="20"/>
        <w:szCs w:val="20"/>
      </w:rPr>
      <w:t>Pre-application</w:t>
    </w:r>
    <w:r w:rsidRPr="00DA71D1">
      <w:rPr>
        <w:i/>
        <w:sz w:val="20"/>
        <w:szCs w:val="20"/>
      </w:rPr>
      <w:tab/>
    </w:r>
    <w:r>
      <w:rPr>
        <w:i/>
        <w:sz w:val="20"/>
        <w:szCs w:val="20"/>
      </w:rPr>
      <w:t>Attachment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03474" w14:textId="77777777" w:rsidR="007F1514" w:rsidRDefault="00F57072" w:rsidP="00437D18">
    <w:pPr>
      <w:pStyle w:val="Footer"/>
      <w:jc w:val="both"/>
    </w:pPr>
    <w:r>
      <w:rPr>
        <w:i/>
        <w:sz w:val="20"/>
        <w:szCs w:val="20"/>
      </w:rPr>
      <w:t xml:space="preserve">Coastal Stories Request for </w:t>
    </w:r>
    <w:r w:rsidR="00494DE4">
      <w:rPr>
        <w:i/>
        <w:sz w:val="20"/>
        <w:szCs w:val="20"/>
      </w:rPr>
      <w:t xml:space="preserve">Pre-Applications </w:t>
    </w:r>
    <w:r>
      <w:rPr>
        <w:i/>
        <w:sz w:val="20"/>
        <w:szCs w:val="20"/>
      </w:rPr>
      <w:t>202</w:t>
    </w:r>
    <w:r w:rsidR="00686524">
      <w:rPr>
        <w:i/>
        <w:sz w:val="20"/>
        <w:szCs w:val="20"/>
      </w:rPr>
      <w:t>4-2025</w:t>
    </w:r>
    <w:r>
      <w:rPr>
        <w:i/>
        <w:sz w:val="20"/>
        <w:szCs w:val="20"/>
      </w:rPr>
      <w:t>, Pre-</w:t>
    </w:r>
    <w:r w:rsidR="00494DE4">
      <w:rPr>
        <w:i/>
        <w:sz w:val="20"/>
        <w:szCs w:val="20"/>
      </w:rPr>
      <w:t>Application</w:t>
    </w:r>
    <w:r w:rsidRPr="00DA71D1">
      <w:rPr>
        <w:i/>
        <w:sz w:val="20"/>
        <w:szCs w:val="20"/>
      </w:rPr>
      <w:tab/>
    </w:r>
    <w:r>
      <w:rPr>
        <w:i/>
        <w:sz w:val="20"/>
        <w:szCs w:val="20"/>
      </w:rPr>
      <w:t>Attachment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F210" w14:textId="5E39F329" w:rsidR="00445EFA" w:rsidRPr="00445EFA" w:rsidRDefault="00F57072" w:rsidP="00445EFA">
    <w:pPr>
      <w:pStyle w:val="Footer"/>
      <w:jc w:val="both"/>
    </w:pPr>
    <w:r>
      <w:rPr>
        <w:i/>
        <w:sz w:val="20"/>
        <w:szCs w:val="20"/>
      </w:rPr>
      <w:t xml:space="preserve">Coastal Stories Request for Proposals </w:t>
    </w:r>
    <w:r w:rsidR="00AC7145">
      <w:rPr>
        <w:i/>
        <w:sz w:val="20"/>
        <w:szCs w:val="20"/>
      </w:rPr>
      <w:t>2024-2025</w:t>
    </w:r>
    <w:r>
      <w:rPr>
        <w:i/>
        <w:sz w:val="20"/>
        <w:szCs w:val="20"/>
      </w:rPr>
      <w:t xml:space="preserve">, </w:t>
    </w:r>
    <w:r w:rsidR="00494DE4">
      <w:rPr>
        <w:i/>
        <w:sz w:val="20"/>
        <w:szCs w:val="20"/>
      </w:rPr>
      <w:t>Pre-</w:t>
    </w:r>
    <w:r>
      <w:rPr>
        <w:i/>
        <w:sz w:val="20"/>
        <w:szCs w:val="20"/>
      </w:rPr>
      <w:t>A</w:t>
    </w:r>
    <w:r w:rsidR="00494DE4">
      <w:rPr>
        <w:i/>
        <w:sz w:val="20"/>
        <w:szCs w:val="20"/>
      </w:rPr>
      <w:t>pplication</w:t>
    </w:r>
    <w:r w:rsidRPr="00DA71D1">
      <w:rPr>
        <w:i/>
        <w:sz w:val="20"/>
        <w:szCs w:val="20"/>
      </w:rPr>
      <w:tab/>
    </w:r>
    <w:r>
      <w:rPr>
        <w:i/>
        <w:sz w:val="20"/>
        <w:szCs w:val="20"/>
      </w:rPr>
      <w:t>Attachment 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DF103" w14:textId="77777777" w:rsidR="007F1514" w:rsidRDefault="00F57072" w:rsidP="00437D18">
    <w:pPr>
      <w:pStyle w:val="Footer"/>
      <w:jc w:val="both"/>
    </w:pPr>
    <w:r>
      <w:rPr>
        <w:i/>
        <w:sz w:val="20"/>
        <w:szCs w:val="20"/>
      </w:rPr>
      <w:t xml:space="preserve">Coastal Stories Request for </w:t>
    </w:r>
    <w:r w:rsidR="00494DE4">
      <w:rPr>
        <w:i/>
        <w:sz w:val="20"/>
        <w:szCs w:val="20"/>
      </w:rPr>
      <w:t xml:space="preserve">Pre-Applications </w:t>
    </w:r>
    <w:r>
      <w:rPr>
        <w:i/>
        <w:sz w:val="20"/>
        <w:szCs w:val="20"/>
      </w:rPr>
      <w:t>202</w:t>
    </w:r>
    <w:r w:rsidR="00686524">
      <w:rPr>
        <w:i/>
        <w:sz w:val="20"/>
        <w:szCs w:val="20"/>
      </w:rPr>
      <w:t>4-2025</w:t>
    </w:r>
    <w:r>
      <w:rPr>
        <w:i/>
        <w:sz w:val="20"/>
        <w:szCs w:val="20"/>
      </w:rPr>
      <w:t>, Pre-</w:t>
    </w:r>
    <w:r w:rsidR="00494DE4">
      <w:rPr>
        <w:i/>
        <w:sz w:val="20"/>
        <w:szCs w:val="20"/>
      </w:rPr>
      <w:t>Application</w:t>
    </w:r>
    <w:r w:rsidRPr="00DA71D1">
      <w:rPr>
        <w:i/>
        <w:sz w:val="20"/>
        <w:szCs w:val="20"/>
      </w:rPr>
      <w:tab/>
    </w:r>
    <w:r>
      <w:rPr>
        <w:i/>
        <w:sz w:val="20"/>
        <w:szCs w:val="20"/>
      </w:rPr>
      <w:t>Attachment 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DD0AD" w14:textId="3D719038" w:rsidR="00445EFA" w:rsidRPr="00445EFA" w:rsidRDefault="00F57072" w:rsidP="00445EFA">
    <w:pPr>
      <w:pStyle w:val="Footer"/>
      <w:jc w:val="both"/>
    </w:pPr>
    <w:r>
      <w:rPr>
        <w:i/>
        <w:sz w:val="20"/>
        <w:szCs w:val="20"/>
      </w:rPr>
      <w:t xml:space="preserve">Coastal Stories Request for Proposals </w:t>
    </w:r>
    <w:r w:rsidR="00AC7145">
      <w:rPr>
        <w:i/>
        <w:sz w:val="20"/>
        <w:szCs w:val="20"/>
      </w:rPr>
      <w:t>2024-2025</w:t>
    </w:r>
    <w:r>
      <w:rPr>
        <w:i/>
        <w:sz w:val="20"/>
        <w:szCs w:val="20"/>
      </w:rPr>
      <w:t xml:space="preserve">, </w:t>
    </w:r>
    <w:r w:rsidR="00494DE4">
      <w:rPr>
        <w:i/>
        <w:sz w:val="20"/>
        <w:szCs w:val="20"/>
      </w:rPr>
      <w:t>Pre-</w:t>
    </w:r>
    <w:r>
      <w:rPr>
        <w:i/>
        <w:sz w:val="20"/>
        <w:szCs w:val="20"/>
      </w:rPr>
      <w:t>A</w:t>
    </w:r>
    <w:r w:rsidR="00494DE4">
      <w:rPr>
        <w:i/>
        <w:sz w:val="20"/>
        <w:szCs w:val="20"/>
      </w:rPr>
      <w:t>pplication</w:t>
    </w:r>
    <w:r w:rsidRPr="00DA71D1">
      <w:rPr>
        <w:i/>
        <w:sz w:val="20"/>
        <w:szCs w:val="20"/>
      </w:rPr>
      <w:tab/>
    </w:r>
    <w:r>
      <w:rPr>
        <w:i/>
        <w:sz w:val="20"/>
        <w:szCs w:val="20"/>
      </w:rPr>
      <w:t>Attachment 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F004" w14:textId="77777777" w:rsidR="007F1514" w:rsidRDefault="00F57072" w:rsidP="00437D18">
    <w:pPr>
      <w:pStyle w:val="Footer"/>
      <w:jc w:val="both"/>
    </w:pPr>
    <w:r>
      <w:rPr>
        <w:i/>
        <w:sz w:val="20"/>
        <w:szCs w:val="20"/>
      </w:rPr>
      <w:t xml:space="preserve">Coastal Stories Request for </w:t>
    </w:r>
    <w:r w:rsidR="00494DE4">
      <w:rPr>
        <w:i/>
        <w:sz w:val="20"/>
        <w:szCs w:val="20"/>
      </w:rPr>
      <w:t xml:space="preserve">Pre-Applications </w:t>
    </w:r>
    <w:r>
      <w:rPr>
        <w:i/>
        <w:sz w:val="20"/>
        <w:szCs w:val="20"/>
      </w:rPr>
      <w:t>202</w:t>
    </w:r>
    <w:r w:rsidR="00686524">
      <w:rPr>
        <w:i/>
        <w:sz w:val="20"/>
        <w:szCs w:val="20"/>
      </w:rPr>
      <w:t>4-2025</w:t>
    </w:r>
    <w:r>
      <w:rPr>
        <w:i/>
        <w:sz w:val="20"/>
        <w:szCs w:val="20"/>
      </w:rPr>
      <w:t>, Pre-</w:t>
    </w:r>
    <w:r w:rsidR="00494DE4">
      <w:rPr>
        <w:i/>
        <w:sz w:val="20"/>
        <w:szCs w:val="20"/>
      </w:rPr>
      <w:t>Application</w:t>
    </w:r>
    <w:r w:rsidRPr="00DA71D1">
      <w:rPr>
        <w:i/>
        <w:sz w:val="20"/>
        <w:szCs w:val="20"/>
      </w:rPr>
      <w:tab/>
    </w:r>
    <w:r>
      <w:rPr>
        <w:i/>
        <w:sz w:val="20"/>
        <w:szCs w:val="20"/>
      </w:rPr>
      <w:t>Attachment 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738F" w14:textId="77777777" w:rsidR="007A26A0" w:rsidRDefault="00F57072" w:rsidP="00437D18">
    <w:pPr>
      <w:pStyle w:val="Footer"/>
      <w:jc w:val="both"/>
    </w:pPr>
    <w:r>
      <w:rPr>
        <w:i/>
        <w:sz w:val="20"/>
        <w:szCs w:val="20"/>
      </w:rPr>
      <w:t>Coastal Stories Request for Pre-Applications 202</w:t>
    </w:r>
    <w:r w:rsidR="009336D6">
      <w:rPr>
        <w:i/>
        <w:sz w:val="20"/>
        <w:szCs w:val="20"/>
      </w:rPr>
      <w:t>4</w:t>
    </w:r>
    <w:r>
      <w:rPr>
        <w:i/>
        <w:sz w:val="20"/>
        <w:szCs w:val="20"/>
      </w:rPr>
      <w:t>-202</w:t>
    </w:r>
    <w:r w:rsidR="009336D6">
      <w:rPr>
        <w:i/>
        <w:sz w:val="20"/>
        <w:szCs w:val="20"/>
      </w:rPr>
      <w:t>5</w:t>
    </w:r>
    <w:r>
      <w:rPr>
        <w:i/>
        <w:sz w:val="20"/>
        <w:szCs w:val="20"/>
      </w:rPr>
      <w:t>, Pre-Application</w:t>
    </w:r>
    <w:r w:rsidRPr="00DA71D1">
      <w:rPr>
        <w:i/>
        <w:sz w:val="20"/>
        <w:szCs w:val="20"/>
      </w:rPr>
      <w:tab/>
    </w:r>
    <w:r>
      <w:rPr>
        <w:i/>
        <w:sz w:val="20"/>
        <w:szCs w:val="20"/>
      </w:rPr>
      <w:t>Attachment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F1081" w14:textId="77777777" w:rsidR="00635BFA" w:rsidRDefault="00F57072" w:rsidP="00812DC8">
      <w:r>
        <w:separator/>
      </w:r>
    </w:p>
    <w:p w14:paraId="7148C694" w14:textId="77777777" w:rsidR="00635BFA" w:rsidRDefault="00635BFA"/>
  </w:footnote>
  <w:footnote w:type="continuationSeparator" w:id="0">
    <w:p w14:paraId="1477A7B6" w14:textId="77777777" w:rsidR="00635BFA" w:rsidRDefault="00F57072" w:rsidP="00812DC8">
      <w:r>
        <w:continuationSeparator/>
      </w:r>
    </w:p>
    <w:p w14:paraId="4D69B933" w14:textId="77777777" w:rsidR="00635BFA" w:rsidRDefault="00635BFA"/>
  </w:footnote>
  <w:footnote w:type="continuationNotice" w:id="1">
    <w:p w14:paraId="5756C026" w14:textId="77777777" w:rsidR="00635BFA" w:rsidRDefault="00635BFA"/>
    <w:p w14:paraId="36165A55" w14:textId="77777777" w:rsidR="00635BFA" w:rsidRDefault="00635BF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3C9F"/>
    <w:multiLevelType w:val="multilevel"/>
    <w:tmpl w:val="B6962874"/>
    <w:lvl w:ilvl="0">
      <w:start w:val="2"/>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4320"/>
        </w:tabs>
        <w:ind w:left="4320" w:hanging="360"/>
      </w:pPr>
    </w:lvl>
    <w:lvl w:ilvl="7">
      <w:start w:val="1"/>
      <w:numFmt w:val="decimal"/>
      <w:lvlText w:val="%8."/>
      <w:lvlJc w:val="left"/>
      <w:pPr>
        <w:tabs>
          <w:tab w:val="num" w:pos="5040"/>
        </w:tabs>
        <w:ind w:left="5040" w:hanging="360"/>
      </w:pPr>
    </w:lvl>
    <w:lvl w:ilvl="8">
      <w:start w:val="1"/>
      <w:numFmt w:val="decimal"/>
      <w:lvlText w:val="%9."/>
      <w:lvlJc w:val="left"/>
      <w:pPr>
        <w:tabs>
          <w:tab w:val="num" w:pos="5760"/>
        </w:tabs>
        <w:ind w:left="5760" w:hanging="360"/>
      </w:pPr>
    </w:lvl>
  </w:abstractNum>
  <w:abstractNum w:abstractNumId="1" w15:restartNumberingAfterBreak="0">
    <w:nsid w:val="0A837704"/>
    <w:multiLevelType w:val="multilevel"/>
    <w:tmpl w:val="4382431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EEE64C1"/>
    <w:multiLevelType w:val="hybridMultilevel"/>
    <w:tmpl w:val="069C0FB8"/>
    <w:lvl w:ilvl="0" w:tplc="7C52E258">
      <w:start w:val="1"/>
      <w:numFmt w:val="bullet"/>
      <w:lvlText w:val=""/>
      <w:lvlJc w:val="left"/>
      <w:pPr>
        <w:ind w:left="720" w:hanging="360"/>
      </w:pPr>
      <w:rPr>
        <w:rFonts w:ascii="Symbol" w:hAnsi="Symbol" w:hint="default"/>
      </w:rPr>
    </w:lvl>
    <w:lvl w:ilvl="1" w:tplc="0EBEDB4E" w:tentative="1">
      <w:start w:val="1"/>
      <w:numFmt w:val="bullet"/>
      <w:lvlText w:val="o"/>
      <w:lvlJc w:val="left"/>
      <w:pPr>
        <w:ind w:left="1440" w:hanging="360"/>
      </w:pPr>
      <w:rPr>
        <w:rFonts w:ascii="Courier New" w:hAnsi="Courier New" w:cs="Courier New" w:hint="default"/>
      </w:rPr>
    </w:lvl>
    <w:lvl w:ilvl="2" w:tplc="DDF24272" w:tentative="1">
      <w:start w:val="1"/>
      <w:numFmt w:val="bullet"/>
      <w:lvlText w:val=""/>
      <w:lvlJc w:val="left"/>
      <w:pPr>
        <w:ind w:left="2160" w:hanging="360"/>
      </w:pPr>
      <w:rPr>
        <w:rFonts w:ascii="Wingdings" w:hAnsi="Wingdings" w:hint="default"/>
      </w:rPr>
    </w:lvl>
    <w:lvl w:ilvl="3" w:tplc="A4106B7E" w:tentative="1">
      <w:start w:val="1"/>
      <w:numFmt w:val="bullet"/>
      <w:lvlText w:val=""/>
      <w:lvlJc w:val="left"/>
      <w:pPr>
        <w:ind w:left="2880" w:hanging="360"/>
      </w:pPr>
      <w:rPr>
        <w:rFonts w:ascii="Symbol" w:hAnsi="Symbol" w:hint="default"/>
      </w:rPr>
    </w:lvl>
    <w:lvl w:ilvl="4" w:tplc="3280D7F4" w:tentative="1">
      <w:start w:val="1"/>
      <w:numFmt w:val="bullet"/>
      <w:lvlText w:val="o"/>
      <w:lvlJc w:val="left"/>
      <w:pPr>
        <w:ind w:left="3600" w:hanging="360"/>
      </w:pPr>
      <w:rPr>
        <w:rFonts w:ascii="Courier New" w:hAnsi="Courier New" w:cs="Courier New" w:hint="default"/>
      </w:rPr>
    </w:lvl>
    <w:lvl w:ilvl="5" w:tplc="4E68558A" w:tentative="1">
      <w:start w:val="1"/>
      <w:numFmt w:val="bullet"/>
      <w:lvlText w:val=""/>
      <w:lvlJc w:val="left"/>
      <w:pPr>
        <w:ind w:left="4320" w:hanging="360"/>
      </w:pPr>
      <w:rPr>
        <w:rFonts w:ascii="Wingdings" w:hAnsi="Wingdings" w:hint="default"/>
      </w:rPr>
    </w:lvl>
    <w:lvl w:ilvl="6" w:tplc="F1E47A1A" w:tentative="1">
      <w:start w:val="1"/>
      <w:numFmt w:val="bullet"/>
      <w:lvlText w:val=""/>
      <w:lvlJc w:val="left"/>
      <w:pPr>
        <w:ind w:left="5040" w:hanging="360"/>
      </w:pPr>
      <w:rPr>
        <w:rFonts w:ascii="Symbol" w:hAnsi="Symbol" w:hint="default"/>
      </w:rPr>
    </w:lvl>
    <w:lvl w:ilvl="7" w:tplc="AA90C0C6" w:tentative="1">
      <w:start w:val="1"/>
      <w:numFmt w:val="bullet"/>
      <w:lvlText w:val="o"/>
      <w:lvlJc w:val="left"/>
      <w:pPr>
        <w:ind w:left="5760" w:hanging="360"/>
      </w:pPr>
      <w:rPr>
        <w:rFonts w:ascii="Courier New" w:hAnsi="Courier New" w:cs="Courier New" w:hint="default"/>
      </w:rPr>
    </w:lvl>
    <w:lvl w:ilvl="8" w:tplc="FB22E5FE" w:tentative="1">
      <w:start w:val="1"/>
      <w:numFmt w:val="bullet"/>
      <w:lvlText w:val=""/>
      <w:lvlJc w:val="left"/>
      <w:pPr>
        <w:ind w:left="6480" w:hanging="360"/>
      </w:pPr>
      <w:rPr>
        <w:rFonts w:ascii="Wingdings" w:hAnsi="Wingdings" w:hint="default"/>
      </w:rPr>
    </w:lvl>
  </w:abstractNum>
  <w:abstractNum w:abstractNumId="3" w15:restartNumberingAfterBreak="0">
    <w:nsid w:val="1AE16F1E"/>
    <w:multiLevelType w:val="multilevel"/>
    <w:tmpl w:val="5AA4E1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662B86"/>
    <w:multiLevelType w:val="hybridMultilevel"/>
    <w:tmpl w:val="D43EE414"/>
    <w:lvl w:ilvl="0" w:tplc="E1BC9AA2">
      <w:start w:val="1"/>
      <w:numFmt w:val="bullet"/>
      <w:lvlText w:val=""/>
      <w:lvlJc w:val="left"/>
      <w:pPr>
        <w:ind w:left="1440" w:hanging="360"/>
      </w:pPr>
      <w:rPr>
        <w:rFonts w:ascii="Symbol" w:hAnsi="Symbol" w:hint="default"/>
      </w:rPr>
    </w:lvl>
    <w:lvl w:ilvl="1" w:tplc="D23859D0">
      <w:start w:val="1"/>
      <w:numFmt w:val="bullet"/>
      <w:lvlText w:val="o"/>
      <w:lvlJc w:val="left"/>
      <w:pPr>
        <w:ind w:left="2160" w:hanging="360"/>
      </w:pPr>
      <w:rPr>
        <w:rFonts w:ascii="Courier New" w:hAnsi="Courier New" w:cs="Courier New" w:hint="default"/>
      </w:rPr>
    </w:lvl>
    <w:lvl w:ilvl="2" w:tplc="018CAE9C">
      <w:start w:val="1"/>
      <w:numFmt w:val="bullet"/>
      <w:lvlText w:val=""/>
      <w:lvlJc w:val="left"/>
      <w:pPr>
        <w:ind w:left="2880" w:hanging="360"/>
      </w:pPr>
      <w:rPr>
        <w:rFonts w:ascii="Wingdings" w:hAnsi="Wingdings" w:hint="default"/>
      </w:rPr>
    </w:lvl>
    <w:lvl w:ilvl="3" w:tplc="3D06942A">
      <w:start w:val="1"/>
      <w:numFmt w:val="bullet"/>
      <w:lvlText w:val=""/>
      <w:lvlJc w:val="left"/>
      <w:pPr>
        <w:ind w:left="3600" w:hanging="360"/>
      </w:pPr>
      <w:rPr>
        <w:rFonts w:ascii="Symbol" w:hAnsi="Symbol" w:hint="default"/>
      </w:rPr>
    </w:lvl>
    <w:lvl w:ilvl="4" w:tplc="8160E074">
      <w:start w:val="1"/>
      <w:numFmt w:val="bullet"/>
      <w:lvlText w:val="o"/>
      <w:lvlJc w:val="left"/>
      <w:pPr>
        <w:ind w:left="4320" w:hanging="360"/>
      </w:pPr>
      <w:rPr>
        <w:rFonts w:ascii="Courier New" w:hAnsi="Courier New" w:cs="Courier New" w:hint="default"/>
      </w:rPr>
    </w:lvl>
    <w:lvl w:ilvl="5" w:tplc="57DE6BC8">
      <w:start w:val="1"/>
      <w:numFmt w:val="bullet"/>
      <w:lvlText w:val=""/>
      <w:lvlJc w:val="left"/>
      <w:pPr>
        <w:ind w:left="5040" w:hanging="360"/>
      </w:pPr>
      <w:rPr>
        <w:rFonts w:ascii="Wingdings" w:hAnsi="Wingdings" w:hint="default"/>
      </w:rPr>
    </w:lvl>
    <w:lvl w:ilvl="6" w:tplc="76D89FB6">
      <w:start w:val="1"/>
      <w:numFmt w:val="bullet"/>
      <w:lvlText w:val=""/>
      <w:lvlJc w:val="left"/>
      <w:pPr>
        <w:ind w:left="5760" w:hanging="360"/>
      </w:pPr>
      <w:rPr>
        <w:rFonts w:ascii="Symbol" w:hAnsi="Symbol" w:hint="default"/>
      </w:rPr>
    </w:lvl>
    <w:lvl w:ilvl="7" w:tplc="8124CAF2">
      <w:start w:val="1"/>
      <w:numFmt w:val="bullet"/>
      <w:lvlText w:val="o"/>
      <w:lvlJc w:val="left"/>
      <w:pPr>
        <w:ind w:left="6480" w:hanging="360"/>
      </w:pPr>
      <w:rPr>
        <w:rFonts w:ascii="Courier New" w:hAnsi="Courier New" w:cs="Courier New" w:hint="default"/>
      </w:rPr>
    </w:lvl>
    <w:lvl w:ilvl="8" w:tplc="36584812">
      <w:start w:val="1"/>
      <w:numFmt w:val="bullet"/>
      <w:lvlText w:val=""/>
      <w:lvlJc w:val="left"/>
      <w:pPr>
        <w:ind w:left="7200" w:hanging="360"/>
      </w:pPr>
      <w:rPr>
        <w:rFonts w:ascii="Wingdings" w:hAnsi="Wingdings" w:hint="default"/>
      </w:rPr>
    </w:lvl>
  </w:abstractNum>
  <w:abstractNum w:abstractNumId="5" w15:restartNumberingAfterBreak="0">
    <w:nsid w:val="24B02B1F"/>
    <w:multiLevelType w:val="hybridMultilevel"/>
    <w:tmpl w:val="EC44A696"/>
    <w:lvl w:ilvl="0" w:tplc="CC822F06">
      <w:start w:val="1"/>
      <w:numFmt w:val="bullet"/>
      <w:lvlText w:val=""/>
      <w:lvlJc w:val="left"/>
      <w:pPr>
        <w:ind w:left="1440" w:hanging="360"/>
      </w:pPr>
      <w:rPr>
        <w:rFonts w:ascii="Symbol" w:hAnsi="Symbol" w:hint="default"/>
      </w:rPr>
    </w:lvl>
    <w:lvl w:ilvl="1" w:tplc="6C406318">
      <w:start w:val="1"/>
      <w:numFmt w:val="bullet"/>
      <w:lvlText w:val="o"/>
      <w:lvlJc w:val="left"/>
      <w:pPr>
        <w:ind w:left="2160" w:hanging="360"/>
      </w:pPr>
      <w:rPr>
        <w:rFonts w:ascii="Courier New" w:hAnsi="Courier New" w:cs="Courier New" w:hint="default"/>
      </w:rPr>
    </w:lvl>
    <w:lvl w:ilvl="2" w:tplc="167E3F4A">
      <w:start w:val="1"/>
      <w:numFmt w:val="bullet"/>
      <w:lvlText w:val=""/>
      <w:lvlJc w:val="left"/>
      <w:pPr>
        <w:ind w:left="2880" w:hanging="360"/>
      </w:pPr>
      <w:rPr>
        <w:rFonts w:ascii="Wingdings" w:hAnsi="Wingdings" w:hint="default"/>
      </w:rPr>
    </w:lvl>
    <w:lvl w:ilvl="3" w:tplc="7738FC80">
      <w:start w:val="1"/>
      <w:numFmt w:val="bullet"/>
      <w:lvlText w:val=""/>
      <w:lvlJc w:val="left"/>
      <w:pPr>
        <w:ind w:left="3600" w:hanging="360"/>
      </w:pPr>
      <w:rPr>
        <w:rFonts w:ascii="Symbol" w:hAnsi="Symbol" w:hint="default"/>
      </w:rPr>
    </w:lvl>
    <w:lvl w:ilvl="4" w:tplc="759EBA6A">
      <w:start w:val="1"/>
      <w:numFmt w:val="bullet"/>
      <w:lvlText w:val="o"/>
      <w:lvlJc w:val="left"/>
      <w:pPr>
        <w:ind w:left="4320" w:hanging="360"/>
      </w:pPr>
      <w:rPr>
        <w:rFonts w:ascii="Courier New" w:hAnsi="Courier New" w:cs="Courier New" w:hint="default"/>
      </w:rPr>
    </w:lvl>
    <w:lvl w:ilvl="5" w:tplc="0B307390">
      <w:start w:val="1"/>
      <w:numFmt w:val="bullet"/>
      <w:lvlText w:val=""/>
      <w:lvlJc w:val="left"/>
      <w:pPr>
        <w:ind w:left="5040" w:hanging="360"/>
      </w:pPr>
      <w:rPr>
        <w:rFonts w:ascii="Wingdings" w:hAnsi="Wingdings" w:hint="default"/>
      </w:rPr>
    </w:lvl>
    <w:lvl w:ilvl="6" w:tplc="C666DB5E">
      <w:start w:val="1"/>
      <w:numFmt w:val="bullet"/>
      <w:lvlText w:val=""/>
      <w:lvlJc w:val="left"/>
      <w:pPr>
        <w:ind w:left="5760" w:hanging="360"/>
      </w:pPr>
      <w:rPr>
        <w:rFonts w:ascii="Symbol" w:hAnsi="Symbol" w:hint="default"/>
      </w:rPr>
    </w:lvl>
    <w:lvl w:ilvl="7" w:tplc="3F9EFF32">
      <w:start w:val="1"/>
      <w:numFmt w:val="bullet"/>
      <w:lvlText w:val="o"/>
      <w:lvlJc w:val="left"/>
      <w:pPr>
        <w:ind w:left="6480" w:hanging="360"/>
      </w:pPr>
      <w:rPr>
        <w:rFonts w:ascii="Courier New" w:hAnsi="Courier New" w:cs="Courier New" w:hint="default"/>
      </w:rPr>
    </w:lvl>
    <w:lvl w:ilvl="8" w:tplc="ABBC011A">
      <w:start w:val="1"/>
      <w:numFmt w:val="bullet"/>
      <w:lvlText w:val=""/>
      <w:lvlJc w:val="left"/>
      <w:pPr>
        <w:ind w:left="7200" w:hanging="360"/>
      </w:pPr>
      <w:rPr>
        <w:rFonts w:ascii="Wingdings" w:hAnsi="Wingdings" w:hint="default"/>
      </w:rPr>
    </w:lvl>
  </w:abstractNum>
  <w:abstractNum w:abstractNumId="6" w15:restartNumberingAfterBreak="0">
    <w:nsid w:val="24F16B7D"/>
    <w:multiLevelType w:val="hybridMultilevel"/>
    <w:tmpl w:val="0ECE44D8"/>
    <w:lvl w:ilvl="0" w:tplc="A532193E">
      <w:start w:val="1"/>
      <w:numFmt w:val="upperLetter"/>
      <w:lvlText w:val="%1."/>
      <w:lvlJc w:val="left"/>
      <w:pPr>
        <w:ind w:left="720" w:hanging="360"/>
      </w:pPr>
      <w:rPr>
        <w:rFonts w:ascii="Calibri" w:hAnsi="Calibri" w:cs="Calibri" w:hint="default"/>
        <w:sz w:val="24"/>
      </w:rPr>
    </w:lvl>
    <w:lvl w:ilvl="1" w:tplc="E1260F6A">
      <w:start w:val="1"/>
      <w:numFmt w:val="lowerLetter"/>
      <w:lvlText w:val="%2."/>
      <w:lvlJc w:val="left"/>
      <w:pPr>
        <w:ind w:left="1440" w:hanging="360"/>
      </w:pPr>
    </w:lvl>
    <w:lvl w:ilvl="2" w:tplc="D9DE9B38">
      <w:start w:val="1"/>
      <w:numFmt w:val="lowerRoman"/>
      <w:lvlText w:val="%3."/>
      <w:lvlJc w:val="right"/>
      <w:pPr>
        <w:ind w:left="2160" w:hanging="180"/>
      </w:pPr>
    </w:lvl>
    <w:lvl w:ilvl="3" w:tplc="3F5E643E">
      <w:start w:val="1"/>
      <w:numFmt w:val="decimal"/>
      <w:lvlText w:val="%4."/>
      <w:lvlJc w:val="left"/>
      <w:pPr>
        <w:ind w:left="2880" w:hanging="360"/>
      </w:pPr>
    </w:lvl>
    <w:lvl w:ilvl="4" w:tplc="1B88771E">
      <w:start w:val="1"/>
      <w:numFmt w:val="lowerLetter"/>
      <w:lvlText w:val="%5."/>
      <w:lvlJc w:val="left"/>
      <w:pPr>
        <w:ind w:left="3600" w:hanging="360"/>
      </w:pPr>
    </w:lvl>
    <w:lvl w:ilvl="5" w:tplc="31A4E6DA">
      <w:start w:val="1"/>
      <w:numFmt w:val="lowerRoman"/>
      <w:lvlText w:val="%6."/>
      <w:lvlJc w:val="right"/>
      <w:pPr>
        <w:ind w:left="4320" w:hanging="180"/>
      </w:pPr>
    </w:lvl>
    <w:lvl w:ilvl="6" w:tplc="E21CCE4E">
      <w:start w:val="1"/>
      <w:numFmt w:val="decimal"/>
      <w:lvlText w:val="%7."/>
      <w:lvlJc w:val="left"/>
      <w:pPr>
        <w:ind w:left="5040" w:hanging="360"/>
      </w:pPr>
    </w:lvl>
    <w:lvl w:ilvl="7" w:tplc="03727F9E">
      <w:start w:val="1"/>
      <w:numFmt w:val="lowerLetter"/>
      <w:lvlText w:val="%8."/>
      <w:lvlJc w:val="left"/>
      <w:pPr>
        <w:ind w:left="5760" w:hanging="360"/>
      </w:pPr>
    </w:lvl>
    <w:lvl w:ilvl="8" w:tplc="3758B21E">
      <w:start w:val="1"/>
      <w:numFmt w:val="lowerRoman"/>
      <w:lvlText w:val="%9."/>
      <w:lvlJc w:val="right"/>
      <w:pPr>
        <w:ind w:left="6480" w:hanging="180"/>
      </w:pPr>
    </w:lvl>
  </w:abstractNum>
  <w:abstractNum w:abstractNumId="7" w15:restartNumberingAfterBreak="0">
    <w:nsid w:val="29E1627B"/>
    <w:multiLevelType w:val="hybridMultilevel"/>
    <w:tmpl w:val="8A1A8746"/>
    <w:lvl w:ilvl="0" w:tplc="024A3382">
      <w:start w:val="3"/>
      <w:numFmt w:val="decimal"/>
      <w:lvlText w:val="%1."/>
      <w:lvlJc w:val="left"/>
      <w:pPr>
        <w:tabs>
          <w:tab w:val="num" w:pos="0"/>
        </w:tabs>
        <w:ind w:left="0" w:hanging="360"/>
      </w:pPr>
    </w:lvl>
    <w:lvl w:ilvl="1" w:tplc="700AD212">
      <w:start w:val="1"/>
      <w:numFmt w:val="decimal"/>
      <w:lvlText w:val="%2."/>
      <w:lvlJc w:val="left"/>
      <w:pPr>
        <w:tabs>
          <w:tab w:val="num" w:pos="720"/>
        </w:tabs>
        <w:ind w:left="720" w:hanging="360"/>
      </w:pPr>
    </w:lvl>
    <w:lvl w:ilvl="2" w:tplc="944ED892">
      <w:start w:val="1"/>
      <w:numFmt w:val="decimal"/>
      <w:lvlText w:val="%3."/>
      <w:lvlJc w:val="left"/>
      <w:pPr>
        <w:tabs>
          <w:tab w:val="num" w:pos="1440"/>
        </w:tabs>
        <w:ind w:left="1440" w:hanging="360"/>
      </w:pPr>
    </w:lvl>
    <w:lvl w:ilvl="3" w:tplc="F1866954">
      <w:start w:val="1"/>
      <w:numFmt w:val="decimal"/>
      <w:lvlText w:val="%4."/>
      <w:lvlJc w:val="left"/>
      <w:pPr>
        <w:tabs>
          <w:tab w:val="num" w:pos="2160"/>
        </w:tabs>
        <w:ind w:left="2160" w:hanging="360"/>
      </w:pPr>
    </w:lvl>
    <w:lvl w:ilvl="4" w:tplc="3EBC1552">
      <w:start w:val="1"/>
      <w:numFmt w:val="decimal"/>
      <w:lvlText w:val="%5."/>
      <w:lvlJc w:val="left"/>
      <w:pPr>
        <w:tabs>
          <w:tab w:val="num" w:pos="2880"/>
        </w:tabs>
        <w:ind w:left="2880" w:hanging="360"/>
      </w:pPr>
    </w:lvl>
    <w:lvl w:ilvl="5" w:tplc="5E7401BE">
      <w:start w:val="1"/>
      <w:numFmt w:val="decimal"/>
      <w:lvlText w:val="%6."/>
      <w:lvlJc w:val="left"/>
      <w:pPr>
        <w:tabs>
          <w:tab w:val="num" w:pos="3600"/>
        </w:tabs>
        <w:ind w:left="3600" w:hanging="360"/>
      </w:pPr>
    </w:lvl>
    <w:lvl w:ilvl="6" w:tplc="3294DC5C">
      <w:start w:val="1"/>
      <w:numFmt w:val="decimal"/>
      <w:lvlText w:val="%7."/>
      <w:lvlJc w:val="left"/>
      <w:pPr>
        <w:tabs>
          <w:tab w:val="num" w:pos="4320"/>
        </w:tabs>
        <w:ind w:left="4320" w:hanging="360"/>
      </w:pPr>
    </w:lvl>
    <w:lvl w:ilvl="7" w:tplc="5E74EDFC">
      <w:start w:val="1"/>
      <w:numFmt w:val="decimal"/>
      <w:lvlText w:val="%8."/>
      <w:lvlJc w:val="left"/>
      <w:pPr>
        <w:tabs>
          <w:tab w:val="num" w:pos="5040"/>
        </w:tabs>
        <w:ind w:left="5040" w:hanging="360"/>
      </w:pPr>
    </w:lvl>
    <w:lvl w:ilvl="8" w:tplc="848A37A0">
      <w:start w:val="1"/>
      <w:numFmt w:val="decimal"/>
      <w:lvlText w:val="%9."/>
      <w:lvlJc w:val="left"/>
      <w:pPr>
        <w:tabs>
          <w:tab w:val="num" w:pos="5760"/>
        </w:tabs>
        <w:ind w:left="5760" w:hanging="360"/>
      </w:pPr>
    </w:lvl>
  </w:abstractNum>
  <w:abstractNum w:abstractNumId="8" w15:restartNumberingAfterBreak="0">
    <w:nsid w:val="30236D42"/>
    <w:multiLevelType w:val="hybridMultilevel"/>
    <w:tmpl w:val="B4C444CA"/>
    <w:lvl w:ilvl="0" w:tplc="0F3A8F00">
      <w:start w:val="1"/>
      <w:numFmt w:val="bullet"/>
      <w:lvlText w:val="·"/>
      <w:lvlJc w:val="left"/>
      <w:pPr>
        <w:ind w:left="720" w:hanging="360"/>
      </w:pPr>
      <w:rPr>
        <w:rFonts w:ascii="Symbol" w:hAnsi="Symbol" w:hint="default"/>
      </w:rPr>
    </w:lvl>
    <w:lvl w:ilvl="1" w:tplc="546AF94A">
      <w:start w:val="1"/>
      <w:numFmt w:val="bullet"/>
      <w:lvlText w:val="o"/>
      <w:lvlJc w:val="left"/>
      <w:pPr>
        <w:ind w:left="1440" w:hanging="360"/>
      </w:pPr>
      <w:rPr>
        <w:rFonts w:ascii="Courier New" w:hAnsi="Courier New" w:hint="default"/>
      </w:rPr>
    </w:lvl>
    <w:lvl w:ilvl="2" w:tplc="0D8AE4A2">
      <w:start w:val="1"/>
      <w:numFmt w:val="bullet"/>
      <w:lvlText w:val=""/>
      <w:lvlJc w:val="left"/>
      <w:pPr>
        <w:ind w:left="2160" w:hanging="360"/>
      </w:pPr>
      <w:rPr>
        <w:rFonts w:ascii="Wingdings" w:hAnsi="Wingdings" w:hint="default"/>
      </w:rPr>
    </w:lvl>
    <w:lvl w:ilvl="3" w:tplc="A016EBDA">
      <w:start w:val="1"/>
      <w:numFmt w:val="bullet"/>
      <w:lvlText w:val=""/>
      <w:lvlJc w:val="left"/>
      <w:pPr>
        <w:ind w:left="2880" w:hanging="360"/>
      </w:pPr>
      <w:rPr>
        <w:rFonts w:ascii="Symbol" w:hAnsi="Symbol" w:hint="default"/>
      </w:rPr>
    </w:lvl>
    <w:lvl w:ilvl="4" w:tplc="8AE88114">
      <w:start w:val="1"/>
      <w:numFmt w:val="bullet"/>
      <w:lvlText w:val="o"/>
      <w:lvlJc w:val="left"/>
      <w:pPr>
        <w:ind w:left="3600" w:hanging="360"/>
      </w:pPr>
      <w:rPr>
        <w:rFonts w:ascii="Courier New" w:hAnsi="Courier New" w:hint="default"/>
      </w:rPr>
    </w:lvl>
    <w:lvl w:ilvl="5" w:tplc="6FCC7400">
      <w:start w:val="1"/>
      <w:numFmt w:val="bullet"/>
      <w:lvlText w:val=""/>
      <w:lvlJc w:val="left"/>
      <w:pPr>
        <w:ind w:left="4320" w:hanging="360"/>
      </w:pPr>
      <w:rPr>
        <w:rFonts w:ascii="Wingdings" w:hAnsi="Wingdings" w:hint="default"/>
      </w:rPr>
    </w:lvl>
    <w:lvl w:ilvl="6" w:tplc="AB9AE338">
      <w:start w:val="1"/>
      <w:numFmt w:val="bullet"/>
      <w:lvlText w:val=""/>
      <w:lvlJc w:val="left"/>
      <w:pPr>
        <w:ind w:left="5040" w:hanging="360"/>
      </w:pPr>
      <w:rPr>
        <w:rFonts w:ascii="Symbol" w:hAnsi="Symbol" w:hint="default"/>
      </w:rPr>
    </w:lvl>
    <w:lvl w:ilvl="7" w:tplc="908258C2">
      <w:start w:val="1"/>
      <w:numFmt w:val="bullet"/>
      <w:lvlText w:val="o"/>
      <w:lvlJc w:val="left"/>
      <w:pPr>
        <w:ind w:left="5760" w:hanging="360"/>
      </w:pPr>
      <w:rPr>
        <w:rFonts w:ascii="Courier New" w:hAnsi="Courier New" w:hint="default"/>
      </w:rPr>
    </w:lvl>
    <w:lvl w:ilvl="8" w:tplc="9B64CACA">
      <w:start w:val="1"/>
      <w:numFmt w:val="bullet"/>
      <w:lvlText w:val=""/>
      <w:lvlJc w:val="left"/>
      <w:pPr>
        <w:ind w:left="6480" w:hanging="360"/>
      </w:pPr>
      <w:rPr>
        <w:rFonts w:ascii="Wingdings" w:hAnsi="Wingdings" w:hint="default"/>
      </w:rPr>
    </w:lvl>
  </w:abstractNum>
  <w:abstractNum w:abstractNumId="9" w15:restartNumberingAfterBreak="0">
    <w:nsid w:val="30E03014"/>
    <w:multiLevelType w:val="hybridMultilevel"/>
    <w:tmpl w:val="741E378C"/>
    <w:lvl w:ilvl="0" w:tplc="01CAE9AC">
      <w:start w:val="1"/>
      <w:numFmt w:val="bullet"/>
      <w:lvlText w:val=""/>
      <w:lvlJc w:val="left"/>
      <w:pPr>
        <w:ind w:left="720" w:hanging="360"/>
      </w:pPr>
      <w:rPr>
        <w:rFonts w:ascii="Symbol" w:hAnsi="Symbol" w:hint="default"/>
      </w:rPr>
    </w:lvl>
    <w:lvl w:ilvl="1" w:tplc="21E6D3D2">
      <w:start w:val="1"/>
      <w:numFmt w:val="bullet"/>
      <w:lvlText w:val="o"/>
      <w:lvlJc w:val="left"/>
      <w:pPr>
        <w:ind w:left="1440" w:hanging="360"/>
      </w:pPr>
      <w:rPr>
        <w:rFonts w:ascii="Courier New" w:hAnsi="Courier New" w:cs="Courier New" w:hint="default"/>
      </w:rPr>
    </w:lvl>
    <w:lvl w:ilvl="2" w:tplc="D0E2F5F0" w:tentative="1">
      <w:start w:val="1"/>
      <w:numFmt w:val="bullet"/>
      <w:lvlText w:val=""/>
      <w:lvlJc w:val="left"/>
      <w:pPr>
        <w:ind w:left="2160" w:hanging="360"/>
      </w:pPr>
      <w:rPr>
        <w:rFonts w:ascii="Wingdings" w:hAnsi="Wingdings" w:hint="default"/>
      </w:rPr>
    </w:lvl>
    <w:lvl w:ilvl="3" w:tplc="82009F68" w:tentative="1">
      <w:start w:val="1"/>
      <w:numFmt w:val="bullet"/>
      <w:lvlText w:val=""/>
      <w:lvlJc w:val="left"/>
      <w:pPr>
        <w:ind w:left="2880" w:hanging="360"/>
      </w:pPr>
      <w:rPr>
        <w:rFonts w:ascii="Symbol" w:hAnsi="Symbol" w:hint="default"/>
      </w:rPr>
    </w:lvl>
    <w:lvl w:ilvl="4" w:tplc="F90A903C" w:tentative="1">
      <w:start w:val="1"/>
      <w:numFmt w:val="bullet"/>
      <w:lvlText w:val="o"/>
      <w:lvlJc w:val="left"/>
      <w:pPr>
        <w:ind w:left="3600" w:hanging="360"/>
      </w:pPr>
      <w:rPr>
        <w:rFonts w:ascii="Courier New" w:hAnsi="Courier New" w:cs="Courier New" w:hint="default"/>
      </w:rPr>
    </w:lvl>
    <w:lvl w:ilvl="5" w:tplc="DA9891A4" w:tentative="1">
      <w:start w:val="1"/>
      <w:numFmt w:val="bullet"/>
      <w:lvlText w:val=""/>
      <w:lvlJc w:val="left"/>
      <w:pPr>
        <w:ind w:left="4320" w:hanging="360"/>
      </w:pPr>
      <w:rPr>
        <w:rFonts w:ascii="Wingdings" w:hAnsi="Wingdings" w:hint="default"/>
      </w:rPr>
    </w:lvl>
    <w:lvl w:ilvl="6" w:tplc="D8F26EC4" w:tentative="1">
      <w:start w:val="1"/>
      <w:numFmt w:val="bullet"/>
      <w:lvlText w:val=""/>
      <w:lvlJc w:val="left"/>
      <w:pPr>
        <w:ind w:left="5040" w:hanging="360"/>
      </w:pPr>
      <w:rPr>
        <w:rFonts w:ascii="Symbol" w:hAnsi="Symbol" w:hint="default"/>
      </w:rPr>
    </w:lvl>
    <w:lvl w:ilvl="7" w:tplc="EA3A5554" w:tentative="1">
      <w:start w:val="1"/>
      <w:numFmt w:val="bullet"/>
      <w:lvlText w:val="o"/>
      <w:lvlJc w:val="left"/>
      <w:pPr>
        <w:ind w:left="5760" w:hanging="360"/>
      </w:pPr>
      <w:rPr>
        <w:rFonts w:ascii="Courier New" w:hAnsi="Courier New" w:cs="Courier New" w:hint="default"/>
      </w:rPr>
    </w:lvl>
    <w:lvl w:ilvl="8" w:tplc="EDCC5D24" w:tentative="1">
      <w:start w:val="1"/>
      <w:numFmt w:val="bullet"/>
      <w:lvlText w:val=""/>
      <w:lvlJc w:val="left"/>
      <w:pPr>
        <w:ind w:left="6480" w:hanging="360"/>
      </w:pPr>
      <w:rPr>
        <w:rFonts w:ascii="Wingdings" w:hAnsi="Wingdings" w:hint="default"/>
      </w:rPr>
    </w:lvl>
  </w:abstractNum>
  <w:abstractNum w:abstractNumId="10" w15:restartNumberingAfterBreak="0">
    <w:nsid w:val="32BD4841"/>
    <w:multiLevelType w:val="hybridMultilevel"/>
    <w:tmpl w:val="3540219C"/>
    <w:lvl w:ilvl="0" w:tplc="0FA0CFC0">
      <w:start w:val="1"/>
      <w:numFmt w:val="bullet"/>
      <w:lvlText w:val=""/>
      <w:lvlJc w:val="left"/>
      <w:pPr>
        <w:ind w:left="720" w:hanging="360"/>
      </w:pPr>
      <w:rPr>
        <w:rFonts w:ascii="Symbol" w:hAnsi="Symbol" w:hint="default"/>
      </w:rPr>
    </w:lvl>
    <w:lvl w:ilvl="1" w:tplc="7FB82CE0">
      <w:start w:val="1"/>
      <w:numFmt w:val="bullet"/>
      <w:lvlText w:val="o"/>
      <w:lvlJc w:val="left"/>
      <w:pPr>
        <w:ind w:left="1440" w:hanging="360"/>
      </w:pPr>
      <w:rPr>
        <w:rFonts w:ascii="Courier New" w:hAnsi="Courier New" w:cs="Courier New" w:hint="default"/>
      </w:rPr>
    </w:lvl>
    <w:lvl w:ilvl="2" w:tplc="E9CE1A1A">
      <w:start w:val="1"/>
      <w:numFmt w:val="bullet"/>
      <w:lvlText w:val=""/>
      <w:lvlJc w:val="left"/>
      <w:pPr>
        <w:ind w:left="2160" w:hanging="360"/>
      </w:pPr>
      <w:rPr>
        <w:rFonts w:ascii="Wingdings" w:hAnsi="Wingdings" w:hint="default"/>
      </w:rPr>
    </w:lvl>
    <w:lvl w:ilvl="3" w:tplc="BAEC8ACA">
      <w:start w:val="1"/>
      <w:numFmt w:val="bullet"/>
      <w:lvlText w:val=""/>
      <w:lvlJc w:val="left"/>
      <w:pPr>
        <w:ind w:left="2880" w:hanging="360"/>
      </w:pPr>
      <w:rPr>
        <w:rFonts w:ascii="Symbol" w:hAnsi="Symbol" w:hint="default"/>
      </w:rPr>
    </w:lvl>
    <w:lvl w:ilvl="4" w:tplc="FE38405C">
      <w:start w:val="1"/>
      <w:numFmt w:val="bullet"/>
      <w:lvlText w:val="o"/>
      <w:lvlJc w:val="left"/>
      <w:pPr>
        <w:ind w:left="3600" w:hanging="360"/>
      </w:pPr>
      <w:rPr>
        <w:rFonts w:ascii="Courier New" w:hAnsi="Courier New" w:cs="Courier New" w:hint="default"/>
      </w:rPr>
    </w:lvl>
    <w:lvl w:ilvl="5" w:tplc="609A5FB0">
      <w:start w:val="1"/>
      <w:numFmt w:val="bullet"/>
      <w:lvlText w:val=""/>
      <w:lvlJc w:val="left"/>
      <w:pPr>
        <w:ind w:left="4320" w:hanging="360"/>
      </w:pPr>
      <w:rPr>
        <w:rFonts w:ascii="Wingdings" w:hAnsi="Wingdings" w:hint="default"/>
      </w:rPr>
    </w:lvl>
    <w:lvl w:ilvl="6" w:tplc="429E0CF6">
      <w:start w:val="1"/>
      <w:numFmt w:val="bullet"/>
      <w:lvlText w:val=""/>
      <w:lvlJc w:val="left"/>
      <w:pPr>
        <w:ind w:left="5040" w:hanging="360"/>
      </w:pPr>
      <w:rPr>
        <w:rFonts w:ascii="Symbol" w:hAnsi="Symbol" w:hint="default"/>
      </w:rPr>
    </w:lvl>
    <w:lvl w:ilvl="7" w:tplc="9984C2A4">
      <w:start w:val="1"/>
      <w:numFmt w:val="bullet"/>
      <w:lvlText w:val="o"/>
      <w:lvlJc w:val="left"/>
      <w:pPr>
        <w:ind w:left="5760" w:hanging="360"/>
      </w:pPr>
      <w:rPr>
        <w:rFonts w:ascii="Courier New" w:hAnsi="Courier New" w:cs="Courier New" w:hint="default"/>
      </w:rPr>
    </w:lvl>
    <w:lvl w:ilvl="8" w:tplc="C8D08C7E">
      <w:start w:val="1"/>
      <w:numFmt w:val="bullet"/>
      <w:lvlText w:val=""/>
      <w:lvlJc w:val="left"/>
      <w:pPr>
        <w:ind w:left="6480" w:hanging="360"/>
      </w:pPr>
      <w:rPr>
        <w:rFonts w:ascii="Wingdings" w:hAnsi="Wingdings" w:hint="default"/>
      </w:rPr>
    </w:lvl>
  </w:abstractNum>
  <w:abstractNum w:abstractNumId="11" w15:restartNumberingAfterBreak="0">
    <w:nsid w:val="3C28084B"/>
    <w:multiLevelType w:val="multilevel"/>
    <w:tmpl w:val="C62E53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033E07"/>
    <w:multiLevelType w:val="multilevel"/>
    <w:tmpl w:val="A8ECCF2A"/>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62E1B7E"/>
    <w:multiLevelType w:val="hybridMultilevel"/>
    <w:tmpl w:val="0888A2A8"/>
    <w:lvl w:ilvl="0" w:tplc="D3E231D8">
      <w:start w:val="1"/>
      <w:numFmt w:val="decimal"/>
      <w:lvlText w:val="%1."/>
      <w:lvlJc w:val="left"/>
      <w:pPr>
        <w:ind w:left="360" w:hanging="360"/>
      </w:pPr>
      <w:rPr>
        <w:b/>
        <w:bCs/>
      </w:rPr>
    </w:lvl>
    <w:lvl w:ilvl="1" w:tplc="998AED5E">
      <w:start w:val="1"/>
      <w:numFmt w:val="lowerLetter"/>
      <w:lvlText w:val="%2."/>
      <w:lvlJc w:val="left"/>
      <w:pPr>
        <w:ind w:left="1080" w:hanging="360"/>
      </w:pPr>
    </w:lvl>
    <w:lvl w:ilvl="2" w:tplc="C2D4E54C">
      <w:start w:val="1"/>
      <w:numFmt w:val="lowerRoman"/>
      <w:lvlText w:val="%3."/>
      <w:lvlJc w:val="right"/>
      <w:pPr>
        <w:ind w:left="1800" w:hanging="180"/>
      </w:pPr>
    </w:lvl>
    <w:lvl w:ilvl="3" w:tplc="20746798">
      <w:start w:val="1"/>
      <w:numFmt w:val="decimal"/>
      <w:lvlText w:val="%4."/>
      <w:lvlJc w:val="left"/>
      <w:pPr>
        <w:ind w:left="2520" w:hanging="360"/>
      </w:pPr>
    </w:lvl>
    <w:lvl w:ilvl="4" w:tplc="AB6A7880">
      <w:start w:val="1"/>
      <w:numFmt w:val="lowerLetter"/>
      <w:lvlText w:val="%5."/>
      <w:lvlJc w:val="left"/>
      <w:pPr>
        <w:ind w:left="3240" w:hanging="360"/>
      </w:pPr>
    </w:lvl>
    <w:lvl w:ilvl="5" w:tplc="43F8E850">
      <w:start w:val="1"/>
      <w:numFmt w:val="lowerRoman"/>
      <w:lvlText w:val="%6."/>
      <w:lvlJc w:val="right"/>
      <w:pPr>
        <w:ind w:left="3960" w:hanging="180"/>
      </w:pPr>
    </w:lvl>
    <w:lvl w:ilvl="6" w:tplc="C16844F2">
      <w:start w:val="1"/>
      <w:numFmt w:val="decimal"/>
      <w:lvlText w:val="%7."/>
      <w:lvlJc w:val="left"/>
      <w:pPr>
        <w:ind w:left="4680" w:hanging="360"/>
      </w:pPr>
    </w:lvl>
    <w:lvl w:ilvl="7" w:tplc="8D686B8A">
      <w:start w:val="1"/>
      <w:numFmt w:val="lowerLetter"/>
      <w:lvlText w:val="%8."/>
      <w:lvlJc w:val="left"/>
      <w:pPr>
        <w:ind w:left="5400" w:hanging="360"/>
      </w:pPr>
    </w:lvl>
    <w:lvl w:ilvl="8" w:tplc="EB8E6CB4">
      <w:start w:val="1"/>
      <w:numFmt w:val="lowerRoman"/>
      <w:lvlText w:val="%9."/>
      <w:lvlJc w:val="right"/>
      <w:pPr>
        <w:ind w:left="6120" w:hanging="180"/>
      </w:pPr>
    </w:lvl>
  </w:abstractNum>
  <w:abstractNum w:abstractNumId="14" w15:restartNumberingAfterBreak="0">
    <w:nsid w:val="48831C55"/>
    <w:multiLevelType w:val="hybridMultilevel"/>
    <w:tmpl w:val="52F03D00"/>
    <w:lvl w:ilvl="0" w:tplc="4328BCDA">
      <w:start w:val="1"/>
      <w:numFmt w:val="bullet"/>
      <w:lvlText w:val=""/>
      <w:lvlJc w:val="left"/>
      <w:pPr>
        <w:ind w:left="2160" w:hanging="360"/>
      </w:pPr>
      <w:rPr>
        <w:rFonts w:ascii="Symbol" w:hAnsi="Symbol"/>
      </w:rPr>
    </w:lvl>
    <w:lvl w:ilvl="1" w:tplc="8ACADFC6">
      <w:start w:val="1"/>
      <w:numFmt w:val="bullet"/>
      <w:lvlText w:val=""/>
      <w:lvlJc w:val="left"/>
      <w:pPr>
        <w:ind w:left="2160" w:hanging="360"/>
      </w:pPr>
      <w:rPr>
        <w:rFonts w:ascii="Symbol" w:hAnsi="Symbol"/>
      </w:rPr>
    </w:lvl>
    <w:lvl w:ilvl="2" w:tplc="4F54CE5A">
      <w:start w:val="1"/>
      <w:numFmt w:val="bullet"/>
      <w:lvlText w:val=""/>
      <w:lvlJc w:val="left"/>
      <w:pPr>
        <w:ind w:left="2160" w:hanging="360"/>
      </w:pPr>
      <w:rPr>
        <w:rFonts w:ascii="Symbol" w:hAnsi="Symbol"/>
      </w:rPr>
    </w:lvl>
    <w:lvl w:ilvl="3" w:tplc="D1A647EE">
      <w:start w:val="1"/>
      <w:numFmt w:val="bullet"/>
      <w:lvlText w:val=""/>
      <w:lvlJc w:val="left"/>
      <w:pPr>
        <w:ind w:left="2160" w:hanging="360"/>
      </w:pPr>
      <w:rPr>
        <w:rFonts w:ascii="Symbol" w:hAnsi="Symbol"/>
      </w:rPr>
    </w:lvl>
    <w:lvl w:ilvl="4" w:tplc="C1CEB118">
      <w:start w:val="1"/>
      <w:numFmt w:val="bullet"/>
      <w:lvlText w:val=""/>
      <w:lvlJc w:val="left"/>
      <w:pPr>
        <w:ind w:left="2160" w:hanging="360"/>
      </w:pPr>
      <w:rPr>
        <w:rFonts w:ascii="Symbol" w:hAnsi="Symbol"/>
      </w:rPr>
    </w:lvl>
    <w:lvl w:ilvl="5" w:tplc="52F4E30A">
      <w:start w:val="1"/>
      <w:numFmt w:val="bullet"/>
      <w:lvlText w:val=""/>
      <w:lvlJc w:val="left"/>
      <w:pPr>
        <w:ind w:left="2160" w:hanging="360"/>
      </w:pPr>
      <w:rPr>
        <w:rFonts w:ascii="Symbol" w:hAnsi="Symbol"/>
      </w:rPr>
    </w:lvl>
    <w:lvl w:ilvl="6" w:tplc="7C54208C">
      <w:start w:val="1"/>
      <w:numFmt w:val="bullet"/>
      <w:lvlText w:val=""/>
      <w:lvlJc w:val="left"/>
      <w:pPr>
        <w:ind w:left="2160" w:hanging="360"/>
      </w:pPr>
      <w:rPr>
        <w:rFonts w:ascii="Symbol" w:hAnsi="Symbol"/>
      </w:rPr>
    </w:lvl>
    <w:lvl w:ilvl="7" w:tplc="18443382">
      <w:start w:val="1"/>
      <w:numFmt w:val="bullet"/>
      <w:lvlText w:val=""/>
      <w:lvlJc w:val="left"/>
      <w:pPr>
        <w:ind w:left="2160" w:hanging="360"/>
      </w:pPr>
      <w:rPr>
        <w:rFonts w:ascii="Symbol" w:hAnsi="Symbol"/>
      </w:rPr>
    </w:lvl>
    <w:lvl w:ilvl="8" w:tplc="8DB26CB0">
      <w:start w:val="1"/>
      <w:numFmt w:val="bullet"/>
      <w:lvlText w:val=""/>
      <w:lvlJc w:val="left"/>
      <w:pPr>
        <w:ind w:left="2160" w:hanging="360"/>
      </w:pPr>
      <w:rPr>
        <w:rFonts w:ascii="Symbol" w:hAnsi="Symbol"/>
      </w:rPr>
    </w:lvl>
  </w:abstractNum>
  <w:abstractNum w:abstractNumId="15" w15:restartNumberingAfterBreak="0">
    <w:nsid w:val="4B1A6B22"/>
    <w:multiLevelType w:val="multilevel"/>
    <w:tmpl w:val="6FF8D5F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B460200"/>
    <w:multiLevelType w:val="hybridMultilevel"/>
    <w:tmpl w:val="B9FEB876"/>
    <w:lvl w:ilvl="0" w:tplc="46744CB6">
      <w:start w:val="1"/>
      <w:numFmt w:val="bullet"/>
      <w:lvlText w:val=""/>
      <w:lvlJc w:val="left"/>
      <w:pPr>
        <w:ind w:left="1080" w:hanging="360"/>
      </w:pPr>
      <w:rPr>
        <w:rFonts w:ascii="Symbol" w:hAnsi="Symbol" w:hint="default"/>
      </w:rPr>
    </w:lvl>
    <w:lvl w:ilvl="1" w:tplc="625AAA30" w:tentative="1">
      <w:start w:val="1"/>
      <w:numFmt w:val="bullet"/>
      <w:lvlText w:val="o"/>
      <w:lvlJc w:val="left"/>
      <w:pPr>
        <w:ind w:left="1800" w:hanging="360"/>
      </w:pPr>
      <w:rPr>
        <w:rFonts w:ascii="Courier New" w:hAnsi="Courier New" w:cs="Courier New" w:hint="default"/>
      </w:rPr>
    </w:lvl>
    <w:lvl w:ilvl="2" w:tplc="6FEAE56A" w:tentative="1">
      <w:start w:val="1"/>
      <w:numFmt w:val="bullet"/>
      <w:lvlText w:val=""/>
      <w:lvlJc w:val="left"/>
      <w:pPr>
        <w:ind w:left="2520" w:hanging="360"/>
      </w:pPr>
      <w:rPr>
        <w:rFonts w:ascii="Wingdings" w:hAnsi="Wingdings" w:hint="default"/>
      </w:rPr>
    </w:lvl>
    <w:lvl w:ilvl="3" w:tplc="ABA671E6" w:tentative="1">
      <w:start w:val="1"/>
      <w:numFmt w:val="bullet"/>
      <w:lvlText w:val=""/>
      <w:lvlJc w:val="left"/>
      <w:pPr>
        <w:ind w:left="3240" w:hanging="360"/>
      </w:pPr>
      <w:rPr>
        <w:rFonts w:ascii="Symbol" w:hAnsi="Symbol" w:hint="default"/>
      </w:rPr>
    </w:lvl>
    <w:lvl w:ilvl="4" w:tplc="E996AFC2" w:tentative="1">
      <w:start w:val="1"/>
      <w:numFmt w:val="bullet"/>
      <w:lvlText w:val="o"/>
      <w:lvlJc w:val="left"/>
      <w:pPr>
        <w:ind w:left="3960" w:hanging="360"/>
      </w:pPr>
      <w:rPr>
        <w:rFonts w:ascii="Courier New" w:hAnsi="Courier New" w:cs="Courier New" w:hint="default"/>
      </w:rPr>
    </w:lvl>
    <w:lvl w:ilvl="5" w:tplc="343C4A48" w:tentative="1">
      <w:start w:val="1"/>
      <w:numFmt w:val="bullet"/>
      <w:lvlText w:val=""/>
      <w:lvlJc w:val="left"/>
      <w:pPr>
        <w:ind w:left="4680" w:hanging="360"/>
      </w:pPr>
      <w:rPr>
        <w:rFonts w:ascii="Wingdings" w:hAnsi="Wingdings" w:hint="default"/>
      </w:rPr>
    </w:lvl>
    <w:lvl w:ilvl="6" w:tplc="394C7BAA" w:tentative="1">
      <w:start w:val="1"/>
      <w:numFmt w:val="bullet"/>
      <w:lvlText w:val=""/>
      <w:lvlJc w:val="left"/>
      <w:pPr>
        <w:ind w:left="5400" w:hanging="360"/>
      </w:pPr>
      <w:rPr>
        <w:rFonts w:ascii="Symbol" w:hAnsi="Symbol" w:hint="default"/>
      </w:rPr>
    </w:lvl>
    <w:lvl w:ilvl="7" w:tplc="C1A46462" w:tentative="1">
      <w:start w:val="1"/>
      <w:numFmt w:val="bullet"/>
      <w:lvlText w:val="o"/>
      <w:lvlJc w:val="left"/>
      <w:pPr>
        <w:ind w:left="6120" w:hanging="360"/>
      </w:pPr>
      <w:rPr>
        <w:rFonts w:ascii="Courier New" w:hAnsi="Courier New" w:cs="Courier New" w:hint="default"/>
      </w:rPr>
    </w:lvl>
    <w:lvl w:ilvl="8" w:tplc="8A461B66" w:tentative="1">
      <w:start w:val="1"/>
      <w:numFmt w:val="bullet"/>
      <w:lvlText w:val=""/>
      <w:lvlJc w:val="left"/>
      <w:pPr>
        <w:ind w:left="6840" w:hanging="360"/>
      </w:pPr>
      <w:rPr>
        <w:rFonts w:ascii="Wingdings" w:hAnsi="Wingdings" w:hint="default"/>
      </w:rPr>
    </w:lvl>
  </w:abstractNum>
  <w:abstractNum w:abstractNumId="17" w15:restartNumberingAfterBreak="0">
    <w:nsid w:val="50725AC6"/>
    <w:multiLevelType w:val="hybridMultilevel"/>
    <w:tmpl w:val="288866FC"/>
    <w:lvl w:ilvl="0" w:tplc="2B3277C4">
      <w:start w:val="4"/>
      <w:numFmt w:val="decimal"/>
      <w:lvlText w:val="%1."/>
      <w:lvlJc w:val="left"/>
      <w:pPr>
        <w:tabs>
          <w:tab w:val="num" w:pos="0"/>
        </w:tabs>
        <w:ind w:left="0" w:hanging="360"/>
      </w:pPr>
    </w:lvl>
    <w:lvl w:ilvl="1" w:tplc="107A90B4">
      <w:start w:val="1"/>
      <w:numFmt w:val="decimal"/>
      <w:lvlText w:val="%2."/>
      <w:lvlJc w:val="left"/>
      <w:pPr>
        <w:tabs>
          <w:tab w:val="num" w:pos="720"/>
        </w:tabs>
        <w:ind w:left="720" w:hanging="360"/>
      </w:pPr>
    </w:lvl>
    <w:lvl w:ilvl="2" w:tplc="DE20F590">
      <w:start w:val="1"/>
      <w:numFmt w:val="decimal"/>
      <w:lvlText w:val="%3."/>
      <w:lvlJc w:val="left"/>
      <w:pPr>
        <w:tabs>
          <w:tab w:val="num" w:pos="1440"/>
        </w:tabs>
        <w:ind w:left="1440" w:hanging="360"/>
      </w:pPr>
    </w:lvl>
    <w:lvl w:ilvl="3" w:tplc="5BAE9D7C">
      <w:start w:val="1"/>
      <w:numFmt w:val="decimal"/>
      <w:lvlText w:val="%4."/>
      <w:lvlJc w:val="left"/>
      <w:pPr>
        <w:tabs>
          <w:tab w:val="num" w:pos="2160"/>
        </w:tabs>
        <w:ind w:left="2160" w:hanging="360"/>
      </w:pPr>
    </w:lvl>
    <w:lvl w:ilvl="4" w:tplc="39FE16F0">
      <w:start w:val="1"/>
      <w:numFmt w:val="decimal"/>
      <w:lvlText w:val="%5."/>
      <w:lvlJc w:val="left"/>
      <w:pPr>
        <w:tabs>
          <w:tab w:val="num" w:pos="2880"/>
        </w:tabs>
        <w:ind w:left="2880" w:hanging="360"/>
      </w:pPr>
    </w:lvl>
    <w:lvl w:ilvl="5" w:tplc="54EEBA10">
      <w:start w:val="1"/>
      <w:numFmt w:val="decimal"/>
      <w:lvlText w:val="%6."/>
      <w:lvlJc w:val="left"/>
      <w:pPr>
        <w:tabs>
          <w:tab w:val="num" w:pos="3600"/>
        </w:tabs>
        <w:ind w:left="3600" w:hanging="360"/>
      </w:pPr>
    </w:lvl>
    <w:lvl w:ilvl="6" w:tplc="A1B409BA">
      <w:start w:val="1"/>
      <w:numFmt w:val="decimal"/>
      <w:lvlText w:val="%7."/>
      <w:lvlJc w:val="left"/>
      <w:pPr>
        <w:tabs>
          <w:tab w:val="num" w:pos="4320"/>
        </w:tabs>
        <w:ind w:left="4320" w:hanging="360"/>
      </w:pPr>
    </w:lvl>
    <w:lvl w:ilvl="7" w:tplc="8D9AB7E6">
      <w:start w:val="1"/>
      <w:numFmt w:val="decimal"/>
      <w:lvlText w:val="%8."/>
      <w:lvlJc w:val="left"/>
      <w:pPr>
        <w:tabs>
          <w:tab w:val="num" w:pos="5040"/>
        </w:tabs>
        <w:ind w:left="5040" w:hanging="360"/>
      </w:pPr>
    </w:lvl>
    <w:lvl w:ilvl="8" w:tplc="9E70DFE8">
      <w:start w:val="1"/>
      <w:numFmt w:val="decimal"/>
      <w:lvlText w:val="%9."/>
      <w:lvlJc w:val="left"/>
      <w:pPr>
        <w:tabs>
          <w:tab w:val="num" w:pos="5760"/>
        </w:tabs>
        <w:ind w:left="5760" w:hanging="360"/>
      </w:pPr>
    </w:lvl>
  </w:abstractNum>
  <w:abstractNum w:abstractNumId="18" w15:restartNumberingAfterBreak="0">
    <w:nsid w:val="54825587"/>
    <w:multiLevelType w:val="multilevel"/>
    <w:tmpl w:val="C714CA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6A844F1"/>
    <w:multiLevelType w:val="hybridMultilevel"/>
    <w:tmpl w:val="073CDA90"/>
    <w:lvl w:ilvl="0" w:tplc="52725C36">
      <w:start w:val="1"/>
      <w:numFmt w:val="decimal"/>
      <w:lvlText w:val="%1."/>
      <w:lvlJc w:val="left"/>
      <w:pPr>
        <w:ind w:left="360" w:hanging="360"/>
      </w:pPr>
    </w:lvl>
    <w:lvl w:ilvl="1" w:tplc="DE68D238">
      <w:start w:val="1"/>
      <w:numFmt w:val="lowerLetter"/>
      <w:lvlText w:val="%2."/>
      <w:lvlJc w:val="left"/>
      <w:pPr>
        <w:ind w:left="1080" w:hanging="360"/>
      </w:pPr>
    </w:lvl>
    <w:lvl w:ilvl="2" w:tplc="6E46F758">
      <w:start w:val="1"/>
      <w:numFmt w:val="lowerRoman"/>
      <w:lvlText w:val="%3."/>
      <w:lvlJc w:val="right"/>
      <w:pPr>
        <w:ind w:left="1800" w:hanging="180"/>
      </w:pPr>
    </w:lvl>
    <w:lvl w:ilvl="3" w:tplc="75B04A82">
      <w:start w:val="1"/>
      <w:numFmt w:val="decimal"/>
      <w:lvlText w:val="%4."/>
      <w:lvlJc w:val="left"/>
      <w:pPr>
        <w:ind w:left="2520" w:hanging="360"/>
      </w:pPr>
    </w:lvl>
    <w:lvl w:ilvl="4" w:tplc="EF62139A">
      <w:start w:val="1"/>
      <w:numFmt w:val="lowerLetter"/>
      <w:lvlText w:val="%5."/>
      <w:lvlJc w:val="left"/>
      <w:pPr>
        <w:ind w:left="3240" w:hanging="360"/>
      </w:pPr>
    </w:lvl>
    <w:lvl w:ilvl="5" w:tplc="47501D5E">
      <w:start w:val="1"/>
      <w:numFmt w:val="lowerRoman"/>
      <w:lvlText w:val="%6."/>
      <w:lvlJc w:val="right"/>
      <w:pPr>
        <w:ind w:left="3960" w:hanging="180"/>
      </w:pPr>
    </w:lvl>
    <w:lvl w:ilvl="6" w:tplc="014E5FF0">
      <w:start w:val="1"/>
      <w:numFmt w:val="decimal"/>
      <w:lvlText w:val="%7."/>
      <w:lvlJc w:val="left"/>
      <w:pPr>
        <w:ind w:left="4680" w:hanging="360"/>
      </w:pPr>
    </w:lvl>
    <w:lvl w:ilvl="7" w:tplc="DD187B78">
      <w:start w:val="1"/>
      <w:numFmt w:val="lowerLetter"/>
      <w:lvlText w:val="%8."/>
      <w:lvlJc w:val="left"/>
      <w:pPr>
        <w:ind w:left="5400" w:hanging="360"/>
      </w:pPr>
    </w:lvl>
    <w:lvl w:ilvl="8" w:tplc="33C6AB1A">
      <w:start w:val="1"/>
      <w:numFmt w:val="lowerRoman"/>
      <w:lvlText w:val="%9."/>
      <w:lvlJc w:val="right"/>
      <w:pPr>
        <w:ind w:left="6120" w:hanging="180"/>
      </w:pPr>
    </w:lvl>
  </w:abstractNum>
  <w:abstractNum w:abstractNumId="20" w15:restartNumberingAfterBreak="0">
    <w:nsid w:val="5D51240E"/>
    <w:multiLevelType w:val="multilevel"/>
    <w:tmpl w:val="CCE2B5E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D52643A"/>
    <w:multiLevelType w:val="multilevel"/>
    <w:tmpl w:val="C590A4BE"/>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15F4201"/>
    <w:multiLevelType w:val="hybridMultilevel"/>
    <w:tmpl w:val="63DEC652"/>
    <w:lvl w:ilvl="0" w:tplc="F1A02BCA">
      <w:start w:val="1"/>
      <w:numFmt w:val="bullet"/>
      <w:lvlText w:val=""/>
      <w:lvlJc w:val="left"/>
      <w:pPr>
        <w:ind w:left="720" w:hanging="360"/>
      </w:pPr>
      <w:rPr>
        <w:rFonts w:ascii="Symbol" w:hAnsi="Symbol" w:hint="default"/>
        <w:b w:val="0"/>
        <w:bCs w:val="0"/>
        <w:i w:val="0"/>
        <w:iCs w:val="0"/>
        <w:sz w:val="24"/>
        <w:szCs w:val="24"/>
      </w:rPr>
    </w:lvl>
    <w:lvl w:ilvl="1" w:tplc="528636A6">
      <w:start w:val="1"/>
      <w:numFmt w:val="upperLetter"/>
      <w:lvlText w:val="%2."/>
      <w:lvlJc w:val="left"/>
      <w:pPr>
        <w:ind w:left="1080" w:hanging="360"/>
      </w:pPr>
      <w:rPr>
        <w:rFonts w:hint="default"/>
      </w:rPr>
    </w:lvl>
    <w:lvl w:ilvl="2" w:tplc="F0BE3A7A" w:tentative="1">
      <w:start w:val="1"/>
      <w:numFmt w:val="lowerRoman"/>
      <w:lvlText w:val="%3."/>
      <w:lvlJc w:val="right"/>
      <w:pPr>
        <w:ind w:left="2520" w:hanging="180"/>
      </w:pPr>
    </w:lvl>
    <w:lvl w:ilvl="3" w:tplc="D8FCFB22" w:tentative="1">
      <w:start w:val="1"/>
      <w:numFmt w:val="decimal"/>
      <w:lvlText w:val="%4."/>
      <w:lvlJc w:val="left"/>
      <w:pPr>
        <w:ind w:left="3240" w:hanging="360"/>
      </w:pPr>
    </w:lvl>
    <w:lvl w:ilvl="4" w:tplc="EEA4BC76" w:tentative="1">
      <w:start w:val="1"/>
      <w:numFmt w:val="lowerLetter"/>
      <w:lvlText w:val="%5."/>
      <w:lvlJc w:val="left"/>
      <w:pPr>
        <w:ind w:left="3960" w:hanging="360"/>
      </w:pPr>
    </w:lvl>
    <w:lvl w:ilvl="5" w:tplc="8446FF20" w:tentative="1">
      <w:start w:val="1"/>
      <w:numFmt w:val="lowerRoman"/>
      <w:lvlText w:val="%6."/>
      <w:lvlJc w:val="right"/>
      <w:pPr>
        <w:ind w:left="4680" w:hanging="180"/>
      </w:pPr>
    </w:lvl>
    <w:lvl w:ilvl="6" w:tplc="32FA0AF6" w:tentative="1">
      <w:start w:val="1"/>
      <w:numFmt w:val="decimal"/>
      <w:lvlText w:val="%7."/>
      <w:lvlJc w:val="left"/>
      <w:pPr>
        <w:ind w:left="5400" w:hanging="360"/>
      </w:pPr>
    </w:lvl>
    <w:lvl w:ilvl="7" w:tplc="F084888E" w:tentative="1">
      <w:start w:val="1"/>
      <w:numFmt w:val="lowerLetter"/>
      <w:lvlText w:val="%8."/>
      <w:lvlJc w:val="left"/>
      <w:pPr>
        <w:ind w:left="6120" w:hanging="360"/>
      </w:pPr>
    </w:lvl>
    <w:lvl w:ilvl="8" w:tplc="2926FFFA" w:tentative="1">
      <w:start w:val="1"/>
      <w:numFmt w:val="lowerRoman"/>
      <w:lvlText w:val="%9."/>
      <w:lvlJc w:val="right"/>
      <w:pPr>
        <w:ind w:left="6840" w:hanging="180"/>
      </w:pPr>
    </w:lvl>
  </w:abstractNum>
  <w:abstractNum w:abstractNumId="23" w15:restartNumberingAfterBreak="0">
    <w:nsid w:val="64125E91"/>
    <w:multiLevelType w:val="hybridMultilevel"/>
    <w:tmpl w:val="7A883FFC"/>
    <w:lvl w:ilvl="0" w:tplc="DCB80E78">
      <w:start w:val="1"/>
      <w:numFmt w:val="bullet"/>
      <w:lvlText w:val=""/>
      <w:lvlJc w:val="left"/>
      <w:pPr>
        <w:ind w:left="1440" w:hanging="360"/>
      </w:pPr>
      <w:rPr>
        <w:rFonts w:ascii="Symbol" w:hAnsi="Symbol" w:hint="default"/>
      </w:rPr>
    </w:lvl>
    <w:lvl w:ilvl="1" w:tplc="87F2BD96">
      <w:start w:val="1"/>
      <w:numFmt w:val="bullet"/>
      <w:lvlText w:val="o"/>
      <w:lvlJc w:val="left"/>
      <w:pPr>
        <w:ind w:left="2160" w:hanging="360"/>
      </w:pPr>
      <w:rPr>
        <w:rFonts w:ascii="Courier New" w:hAnsi="Courier New" w:cs="Courier New" w:hint="default"/>
      </w:rPr>
    </w:lvl>
    <w:lvl w:ilvl="2" w:tplc="A6AC89A0">
      <w:start w:val="1"/>
      <w:numFmt w:val="bullet"/>
      <w:lvlText w:val=""/>
      <w:lvlJc w:val="left"/>
      <w:pPr>
        <w:ind w:left="2880" w:hanging="360"/>
      </w:pPr>
      <w:rPr>
        <w:rFonts w:ascii="Wingdings" w:hAnsi="Wingdings" w:hint="default"/>
      </w:rPr>
    </w:lvl>
    <w:lvl w:ilvl="3" w:tplc="6A36F9E8">
      <w:start w:val="1"/>
      <w:numFmt w:val="bullet"/>
      <w:lvlText w:val=""/>
      <w:lvlJc w:val="left"/>
      <w:pPr>
        <w:ind w:left="3600" w:hanging="360"/>
      </w:pPr>
      <w:rPr>
        <w:rFonts w:ascii="Symbol" w:hAnsi="Symbol" w:hint="default"/>
      </w:rPr>
    </w:lvl>
    <w:lvl w:ilvl="4" w:tplc="D7B4ABA4">
      <w:start w:val="1"/>
      <w:numFmt w:val="bullet"/>
      <w:lvlText w:val="o"/>
      <w:lvlJc w:val="left"/>
      <w:pPr>
        <w:ind w:left="4320" w:hanging="360"/>
      </w:pPr>
      <w:rPr>
        <w:rFonts w:ascii="Courier New" w:hAnsi="Courier New" w:cs="Courier New" w:hint="default"/>
      </w:rPr>
    </w:lvl>
    <w:lvl w:ilvl="5" w:tplc="1F52F362">
      <w:start w:val="1"/>
      <w:numFmt w:val="bullet"/>
      <w:lvlText w:val=""/>
      <w:lvlJc w:val="left"/>
      <w:pPr>
        <w:ind w:left="5040" w:hanging="360"/>
      </w:pPr>
      <w:rPr>
        <w:rFonts w:ascii="Wingdings" w:hAnsi="Wingdings" w:hint="default"/>
      </w:rPr>
    </w:lvl>
    <w:lvl w:ilvl="6" w:tplc="98EC1C6C">
      <w:start w:val="1"/>
      <w:numFmt w:val="bullet"/>
      <w:lvlText w:val=""/>
      <w:lvlJc w:val="left"/>
      <w:pPr>
        <w:ind w:left="5760" w:hanging="360"/>
      </w:pPr>
      <w:rPr>
        <w:rFonts w:ascii="Symbol" w:hAnsi="Symbol" w:hint="default"/>
      </w:rPr>
    </w:lvl>
    <w:lvl w:ilvl="7" w:tplc="BC8A69B6">
      <w:start w:val="1"/>
      <w:numFmt w:val="bullet"/>
      <w:lvlText w:val="o"/>
      <w:lvlJc w:val="left"/>
      <w:pPr>
        <w:ind w:left="6480" w:hanging="360"/>
      </w:pPr>
      <w:rPr>
        <w:rFonts w:ascii="Courier New" w:hAnsi="Courier New" w:cs="Courier New" w:hint="default"/>
      </w:rPr>
    </w:lvl>
    <w:lvl w:ilvl="8" w:tplc="E962F1A4">
      <w:start w:val="1"/>
      <w:numFmt w:val="bullet"/>
      <w:lvlText w:val=""/>
      <w:lvlJc w:val="left"/>
      <w:pPr>
        <w:ind w:left="7200" w:hanging="360"/>
      </w:pPr>
      <w:rPr>
        <w:rFonts w:ascii="Wingdings" w:hAnsi="Wingdings" w:hint="default"/>
      </w:rPr>
    </w:lvl>
  </w:abstractNum>
  <w:abstractNum w:abstractNumId="24" w15:restartNumberingAfterBreak="0">
    <w:nsid w:val="64B246D6"/>
    <w:multiLevelType w:val="multilevel"/>
    <w:tmpl w:val="6CF2F79E"/>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56351F8"/>
    <w:multiLevelType w:val="multilevel"/>
    <w:tmpl w:val="D41CD7F6"/>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6E2397B"/>
    <w:multiLevelType w:val="hybridMultilevel"/>
    <w:tmpl w:val="BCF470EA"/>
    <w:lvl w:ilvl="0" w:tplc="E40C3316">
      <w:start w:val="1"/>
      <w:numFmt w:val="bullet"/>
      <w:lvlText w:val=""/>
      <w:lvlJc w:val="left"/>
      <w:pPr>
        <w:ind w:left="720" w:hanging="360"/>
      </w:pPr>
      <w:rPr>
        <w:rFonts w:ascii="Symbol" w:hAnsi="Symbol" w:hint="default"/>
      </w:rPr>
    </w:lvl>
    <w:lvl w:ilvl="1" w:tplc="2DDA5EC2" w:tentative="1">
      <w:start w:val="1"/>
      <w:numFmt w:val="bullet"/>
      <w:lvlText w:val="o"/>
      <w:lvlJc w:val="left"/>
      <w:pPr>
        <w:ind w:left="1440" w:hanging="360"/>
      </w:pPr>
      <w:rPr>
        <w:rFonts w:ascii="Courier New" w:hAnsi="Courier New" w:cs="Courier New" w:hint="default"/>
      </w:rPr>
    </w:lvl>
    <w:lvl w:ilvl="2" w:tplc="CD4A1D38" w:tentative="1">
      <w:start w:val="1"/>
      <w:numFmt w:val="bullet"/>
      <w:lvlText w:val=""/>
      <w:lvlJc w:val="left"/>
      <w:pPr>
        <w:ind w:left="2160" w:hanging="360"/>
      </w:pPr>
      <w:rPr>
        <w:rFonts w:ascii="Wingdings" w:hAnsi="Wingdings" w:hint="default"/>
      </w:rPr>
    </w:lvl>
    <w:lvl w:ilvl="3" w:tplc="42D693C4" w:tentative="1">
      <w:start w:val="1"/>
      <w:numFmt w:val="bullet"/>
      <w:lvlText w:val=""/>
      <w:lvlJc w:val="left"/>
      <w:pPr>
        <w:ind w:left="2880" w:hanging="360"/>
      </w:pPr>
      <w:rPr>
        <w:rFonts w:ascii="Symbol" w:hAnsi="Symbol" w:hint="default"/>
      </w:rPr>
    </w:lvl>
    <w:lvl w:ilvl="4" w:tplc="6D221A4E" w:tentative="1">
      <w:start w:val="1"/>
      <w:numFmt w:val="bullet"/>
      <w:lvlText w:val="o"/>
      <w:lvlJc w:val="left"/>
      <w:pPr>
        <w:ind w:left="3600" w:hanging="360"/>
      </w:pPr>
      <w:rPr>
        <w:rFonts w:ascii="Courier New" w:hAnsi="Courier New" w:cs="Courier New" w:hint="default"/>
      </w:rPr>
    </w:lvl>
    <w:lvl w:ilvl="5" w:tplc="63868D56" w:tentative="1">
      <w:start w:val="1"/>
      <w:numFmt w:val="bullet"/>
      <w:lvlText w:val=""/>
      <w:lvlJc w:val="left"/>
      <w:pPr>
        <w:ind w:left="4320" w:hanging="360"/>
      </w:pPr>
      <w:rPr>
        <w:rFonts w:ascii="Wingdings" w:hAnsi="Wingdings" w:hint="default"/>
      </w:rPr>
    </w:lvl>
    <w:lvl w:ilvl="6" w:tplc="9D343FEE" w:tentative="1">
      <w:start w:val="1"/>
      <w:numFmt w:val="bullet"/>
      <w:lvlText w:val=""/>
      <w:lvlJc w:val="left"/>
      <w:pPr>
        <w:ind w:left="5040" w:hanging="360"/>
      </w:pPr>
      <w:rPr>
        <w:rFonts w:ascii="Symbol" w:hAnsi="Symbol" w:hint="default"/>
      </w:rPr>
    </w:lvl>
    <w:lvl w:ilvl="7" w:tplc="098EE0BA" w:tentative="1">
      <w:start w:val="1"/>
      <w:numFmt w:val="bullet"/>
      <w:lvlText w:val="o"/>
      <w:lvlJc w:val="left"/>
      <w:pPr>
        <w:ind w:left="5760" w:hanging="360"/>
      </w:pPr>
      <w:rPr>
        <w:rFonts w:ascii="Courier New" w:hAnsi="Courier New" w:cs="Courier New" w:hint="default"/>
      </w:rPr>
    </w:lvl>
    <w:lvl w:ilvl="8" w:tplc="E85C90DA" w:tentative="1">
      <w:start w:val="1"/>
      <w:numFmt w:val="bullet"/>
      <w:lvlText w:val=""/>
      <w:lvlJc w:val="left"/>
      <w:pPr>
        <w:ind w:left="6480" w:hanging="360"/>
      </w:pPr>
      <w:rPr>
        <w:rFonts w:ascii="Wingdings" w:hAnsi="Wingdings" w:hint="default"/>
      </w:rPr>
    </w:lvl>
  </w:abstractNum>
  <w:abstractNum w:abstractNumId="27" w15:restartNumberingAfterBreak="0">
    <w:nsid w:val="66F92743"/>
    <w:multiLevelType w:val="hybridMultilevel"/>
    <w:tmpl w:val="DD5A8546"/>
    <w:lvl w:ilvl="0" w:tplc="A350E3D4">
      <w:start w:val="1"/>
      <w:numFmt w:val="bullet"/>
      <w:lvlText w:val=""/>
      <w:lvlJc w:val="left"/>
      <w:pPr>
        <w:ind w:left="720" w:hanging="360"/>
      </w:pPr>
      <w:rPr>
        <w:rFonts w:ascii="Symbol" w:hAnsi="Symbol" w:hint="default"/>
      </w:rPr>
    </w:lvl>
    <w:lvl w:ilvl="1" w:tplc="C0A6436E">
      <w:start w:val="1"/>
      <w:numFmt w:val="bullet"/>
      <w:lvlText w:val="o"/>
      <w:lvlJc w:val="left"/>
      <w:pPr>
        <w:ind w:left="1440" w:hanging="360"/>
      </w:pPr>
      <w:rPr>
        <w:rFonts w:ascii="Courier New" w:hAnsi="Courier New" w:cs="Courier New" w:hint="default"/>
      </w:rPr>
    </w:lvl>
    <w:lvl w:ilvl="2" w:tplc="35A2D874" w:tentative="1">
      <w:start w:val="1"/>
      <w:numFmt w:val="bullet"/>
      <w:lvlText w:val=""/>
      <w:lvlJc w:val="left"/>
      <w:pPr>
        <w:ind w:left="2160" w:hanging="360"/>
      </w:pPr>
      <w:rPr>
        <w:rFonts w:ascii="Wingdings" w:hAnsi="Wingdings" w:hint="default"/>
      </w:rPr>
    </w:lvl>
    <w:lvl w:ilvl="3" w:tplc="9D44EBA4" w:tentative="1">
      <w:start w:val="1"/>
      <w:numFmt w:val="bullet"/>
      <w:lvlText w:val=""/>
      <w:lvlJc w:val="left"/>
      <w:pPr>
        <w:ind w:left="2880" w:hanging="360"/>
      </w:pPr>
      <w:rPr>
        <w:rFonts w:ascii="Symbol" w:hAnsi="Symbol" w:hint="default"/>
      </w:rPr>
    </w:lvl>
    <w:lvl w:ilvl="4" w:tplc="896205AA" w:tentative="1">
      <w:start w:val="1"/>
      <w:numFmt w:val="bullet"/>
      <w:lvlText w:val="o"/>
      <w:lvlJc w:val="left"/>
      <w:pPr>
        <w:ind w:left="3600" w:hanging="360"/>
      </w:pPr>
      <w:rPr>
        <w:rFonts w:ascii="Courier New" w:hAnsi="Courier New" w:cs="Courier New" w:hint="default"/>
      </w:rPr>
    </w:lvl>
    <w:lvl w:ilvl="5" w:tplc="99920F5E" w:tentative="1">
      <w:start w:val="1"/>
      <w:numFmt w:val="bullet"/>
      <w:lvlText w:val=""/>
      <w:lvlJc w:val="left"/>
      <w:pPr>
        <w:ind w:left="4320" w:hanging="360"/>
      </w:pPr>
      <w:rPr>
        <w:rFonts w:ascii="Wingdings" w:hAnsi="Wingdings" w:hint="default"/>
      </w:rPr>
    </w:lvl>
    <w:lvl w:ilvl="6" w:tplc="F39AFD18" w:tentative="1">
      <w:start w:val="1"/>
      <w:numFmt w:val="bullet"/>
      <w:lvlText w:val=""/>
      <w:lvlJc w:val="left"/>
      <w:pPr>
        <w:ind w:left="5040" w:hanging="360"/>
      </w:pPr>
      <w:rPr>
        <w:rFonts w:ascii="Symbol" w:hAnsi="Symbol" w:hint="default"/>
      </w:rPr>
    </w:lvl>
    <w:lvl w:ilvl="7" w:tplc="1A9AE27A" w:tentative="1">
      <w:start w:val="1"/>
      <w:numFmt w:val="bullet"/>
      <w:lvlText w:val="o"/>
      <w:lvlJc w:val="left"/>
      <w:pPr>
        <w:ind w:left="5760" w:hanging="360"/>
      </w:pPr>
      <w:rPr>
        <w:rFonts w:ascii="Courier New" w:hAnsi="Courier New" w:cs="Courier New" w:hint="default"/>
      </w:rPr>
    </w:lvl>
    <w:lvl w:ilvl="8" w:tplc="1FBCC3EC" w:tentative="1">
      <w:start w:val="1"/>
      <w:numFmt w:val="bullet"/>
      <w:lvlText w:val=""/>
      <w:lvlJc w:val="left"/>
      <w:pPr>
        <w:ind w:left="6480" w:hanging="360"/>
      </w:pPr>
      <w:rPr>
        <w:rFonts w:ascii="Wingdings" w:hAnsi="Wingdings" w:hint="default"/>
      </w:rPr>
    </w:lvl>
  </w:abstractNum>
  <w:abstractNum w:abstractNumId="28" w15:restartNumberingAfterBreak="0">
    <w:nsid w:val="66FB7463"/>
    <w:multiLevelType w:val="multilevel"/>
    <w:tmpl w:val="AB58CD80"/>
    <w:lvl w:ilvl="0">
      <w:start w:val="2"/>
      <w:numFmt w:val="upperRoman"/>
      <w:lvlText w:val="%1."/>
      <w:lvlJc w:val="right"/>
      <w:pPr>
        <w:tabs>
          <w:tab w:val="num" w:pos="0"/>
        </w:tabs>
        <w:ind w:left="0" w:hanging="360"/>
      </w:pPr>
    </w:lvl>
    <w:lvl w:ilvl="1">
      <w:start w:val="1"/>
      <w:numFmt w:val="upperRoman"/>
      <w:lvlText w:val="%2."/>
      <w:lvlJc w:val="right"/>
      <w:pPr>
        <w:tabs>
          <w:tab w:val="num" w:pos="720"/>
        </w:tabs>
        <w:ind w:left="720" w:hanging="360"/>
      </w:pPr>
    </w:lvl>
    <w:lvl w:ilvl="2">
      <w:start w:val="1"/>
      <w:numFmt w:val="upperRoman"/>
      <w:lvlText w:val="%3."/>
      <w:lvlJc w:val="right"/>
      <w:pPr>
        <w:tabs>
          <w:tab w:val="num" w:pos="1440"/>
        </w:tabs>
        <w:ind w:left="1440" w:hanging="360"/>
      </w:pPr>
    </w:lvl>
    <w:lvl w:ilvl="3">
      <w:start w:val="1"/>
      <w:numFmt w:val="upperRoman"/>
      <w:lvlText w:val="%4."/>
      <w:lvlJc w:val="right"/>
      <w:pPr>
        <w:tabs>
          <w:tab w:val="num" w:pos="2160"/>
        </w:tabs>
        <w:ind w:left="2160" w:hanging="360"/>
      </w:pPr>
    </w:lvl>
    <w:lvl w:ilvl="4">
      <w:start w:val="1"/>
      <w:numFmt w:val="upperRoman"/>
      <w:lvlText w:val="%5."/>
      <w:lvlJc w:val="right"/>
      <w:pPr>
        <w:tabs>
          <w:tab w:val="num" w:pos="2880"/>
        </w:tabs>
        <w:ind w:left="2880" w:hanging="360"/>
      </w:pPr>
    </w:lvl>
    <w:lvl w:ilvl="5">
      <w:start w:val="1"/>
      <w:numFmt w:val="upperRoman"/>
      <w:lvlText w:val="%6."/>
      <w:lvlJc w:val="right"/>
      <w:pPr>
        <w:tabs>
          <w:tab w:val="num" w:pos="3600"/>
        </w:tabs>
        <w:ind w:left="3600" w:hanging="360"/>
      </w:pPr>
    </w:lvl>
    <w:lvl w:ilvl="6">
      <w:start w:val="1"/>
      <w:numFmt w:val="upperRoman"/>
      <w:lvlText w:val="%7."/>
      <w:lvlJc w:val="right"/>
      <w:pPr>
        <w:tabs>
          <w:tab w:val="num" w:pos="4320"/>
        </w:tabs>
        <w:ind w:left="4320" w:hanging="360"/>
      </w:pPr>
    </w:lvl>
    <w:lvl w:ilvl="7">
      <w:start w:val="1"/>
      <w:numFmt w:val="upperRoman"/>
      <w:lvlText w:val="%8."/>
      <w:lvlJc w:val="right"/>
      <w:pPr>
        <w:tabs>
          <w:tab w:val="num" w:pos="5040"/>
        </w:tabs>
        <w:ind w:left="5040" w:hanging="360"/>
      </w:pPr>
    </w:lvl>
    <w:lvl w:ilvl="8">
      <w:start w:val="1"/>
      <w:numFmt w:val="upperRoman"/>
      <w:lvlText w:val="%9."/>
      <w:lvlJc w:val="right"/>
      <w:pPr>
        <w:tabs>
          <w:tab w:val="num" w:pos="5760"/>
        </w:tabs>
        <w:ind w:left="5760" w:hanging="360"/>
      </w:pPr>
    </w:lvl>
  </w:abstractNum>
  <w:abstractNum w:abstractNumId="29" w15:restartNumberingAfterBreak="0">
    <w:nsid w:val="676D01B9"/>
    <w:multiLevelType w:val="multilevel"/>
    <w:tmpl w:val="C714CA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9052557"/>
    <w:multiLevelType w:val="hybridMultilevel"/>
    <w:tmpl w:val="9CF85F3A"/>
    <w:lvl w:ilvl="0" w:tplc="390AB016">
      <w:start w:val="1"/>
      <w:numFmt w:val="bullet"/>
      <w:lvlText w:val=""/>
      <w:lvlJc w:val="left"/>
      <w:pPr>
        <w:ind w:left="720" w:hanging="360"/>
      </w:pPr>
      <w:rPr>
        <w:rFonts w:ascii="Symbol" w:hAnsi="Symbol" w:hint="default"/>
      </w:rPr>
    </w:lvl>
    <w:lvl w:ilvl="1" w:tplc="AF2EE3C2">
      <w:start w:val="1"/>
      <w:numFmt w:val="bullet"/>
      <w:lvlText w:val="o"/>
      <w:lvlJc w:val="left"/>
      <w:pPr>
        <w:ind w:left="1440" w:hanging="360"/>
      </w:pPr>
      <w:rPr>
        <w:rFonts w:ascii="Courier New" w:hAnsi="Courier New" w:cs="Courier New" w:hint="default"/>
      </w:rPr>
    </w:lvl>
    <w:lvl w:ilvl="2" w:tplc="13587B8A" w:tentative="1">
      <w:start w:val="1"/>
      <w:numFmt w:val="bullet"/>
      <w:lvlText w:val=""/>
      <w:lvlJc w:val="left"/>
      <w:pPr>
        <w:ind w:left="2160" w:hanging="360"/>
      </w:pPr>
      <w:rPr>
        <w:rFonts w:ascii="Wingdings" w:hAnsi="Wingdings" w:hint="default"/>
      </w:rPr>
    </w:lvl>
    <w:lvl w:ilvl="3" w:tplc="022A59D6" w:tentative="1">
      <w:start w:val="1"/>
      <w:numFmt w:val="bullet"/>
      <w:lvlText w:val=""/>
      <w:lvlJc w:val="left"/>
      <w:pPr>
        <w:ind w:left="2880" w:hanging="360"/>
      </w:pPr>
      <w:rPr>
        <w:rFonts w:ascii="Symbol" w:hAnsi="Symbol" w:hint="default"/>
      </w:rPr>
    </w:lvl>
    <w:lvl w:ilvl="4" w:tplc="CE4CEDB8" w:tentative="1">
      <w:start w:val="1"/>
      <w:numFmt w:val="bullet"/>
      <w:lvlText w:val="o"/>
      <w:lvlJc w:val="left"/>
      <w:pPr>
        <w:ind w:left="3600" w:hanging="360"/>
      </w:pPr>
      <w:rPr>
        <w:rFonts w:ascii="Courier New" w:hAnsi="Courier New" w:cs="Courier New" w:hint="default"/>
      </w:rPr>
    </w:lvl>
    <w:lvl w:ilvl="5" w:tplc="3A006432" w:tentative="1">
      <w:start w:val="1"/>
      <w:numFmt w:val="bullet"/>
      <w:lvlText w:val=""/>
      <w:lvlJc w:val="left"/>
      <w:pPr>
        <w:ind w:left="4320" w:hanging="360"/>
      </w:pPr>
      <w:rPr>
        <w:rFonts w:ascii="Wingdings" w:hAnsi="Wingdings" w:hint="default"/>
      </w:rPr>
    </w:lvl>
    <w:lvl w:ilvl="6" w:tplc="27F89C1C" w:tentative="1">
      <w:start w:val="1"/>
      <w:numFmt w:val="bullet"/>
      <w:lvlText w:val=""/>
      <w:lvlJc w:val="left"/>
      <w:pPr>
        <w:ind w:left="5040" w:hanging="360"/>
      </w:pPr>
      <w:rPr>
        <w:rFonts w:ascii="Symbol" w:hAnsi="Symbol" w:hint="default"/>
      </w:rPr>
    </w:lvl>
    <w:lvl w:ilvl="7" w:tplc="4F366128" w:tentative="1">
      <w:start w:val="1"/>
      <w:numFmt w:val="bullet"/>
      <w:lvlText w:val="o"/>
      <w:lvlJc w:val="left"/>
      <w:pPr>
        <w:ind w:left="5760" w:hanging="360"/>
      </w:pPr>
      <w:rPr>
        <w:rFonts w:ascii="Courier New" w:hAnsi="Courier New" w:cs="Courier New" w:hint="default"/>
      </w:rPr>
    </w:lvl>
    <w:lvl w:ilvl="8" w:tplc="B76C220E" w:tentative="1">
      <w:start w:val="1"/>
      <w:numFmt w:val="bullet"/>
      <w:lvlText w:val=""/>
      <w:lvlJc w:val="left"/>
      <w:pPr>
        <w:ind w:left="6480" w:hanging="360"/>
      </w:pPr>
      <w:rPr>
        <w:rFonts w:ascii="Wingdings" w:hAnsi="Wingdings" w:hint="default"/>
      </w:rPr>
    </w:lvl>
  </w:abstractNum>
  <w:abstractNum w:abstractNumId="31" w15:restartNumberingAfterBreak="0">
    <w:nsid w:val="6E0C0CF0"/>
    <w:multiLevelType w:val="multilevel"/>
    <w:tmpl w:val="F29C14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19B0AB0"/>
    <w:multiLevelType w:val="hybridMultilevel"/>
    <w:tmpl w:val="6F521514"/>
    <w:lvl w:ilvl="0" w:tplc="0F7692A8">
      <w:start w:val="1"/>
      <w:numFmt w:val="bullet"/>
      <w:lvlText w:val=""/>
      <w:lvlJc w:val="left"/>
      <w:pPr>
        <w:ind w:left="720" w:hanging="360"/>
      </w:pPr>
      <w:rPr>
        <w:rFonts w:ascii="Symbol" w:hAnsi="Symbol" w:hint="default"/>
      </w:rPr>
    </w:lvl>
    <w:lvl w:ilvl="1" w:tplc="A5C28924" w:tentative="1">
      <w:start w:val="1"/>
      <w:numFmt w:val="bullet"/>
      <w:lvlText w:val="o"/>
      <w:lvlJc w:val="left"/>
      <w:pPr>
        <w:ind w:left="1440" w:hanging="360"/>
      </w:pPr>
      <w:rPr>
        <w:rFonts w:ascii="Courier New" w:hAnsi="Courier New" w:cs="Courier New" w:hint="default"/>
      </w:rPr>
    </w:lvl>
    <w:lvl w:ilvl="2" w:tplc="C49879A2" w:tentative="1">
      <w:start w:val="1"/>
      <w:numFmt w:val="bullet"/>
      <w:lvlText w:val=""/>
      <w:lvlJc w:val="left"/>
      <w:pPr>
        <w:ind w:left="2160" w:hanging="360"/>
      </w:pPr>
      <w:rPr>
        <w:rFonts w:ascii="Wingdings" w:hAnsi="Wingdings" w:hint="default"/>
      </w:rPr>
    </w:lvl>
    <w:lvl w:ilvl="3" w:tplc="C012EF0C" w:tentative="1">
      <w:start w:val="1"/>
      <w:numFmt w:val="bullet"/>
      <w:lvlText w:val=""/>
      <w:lvlJc w:val="left"/>
      <w:pPr>
        <w:ind w:left="2880" w:hanging="360"/>
      </w:pPr>
      <w:rPr>
        <w:rFonts w:ascii="Symbol" w:hAnsi="Symbol" w:hint="default"/>
      </w:rPr>
    </w:lvl>
    <w:lvl w:ilvl="4" w:tplc="5FB03C38" w:tentative="1">
      <w:start w:val="1"/>
      <w:numFmt w:val="bullet"/>
      <w:lvlText w:val="o"/>
      <w:lvlJc w:val="left"/>
      <w:pPr>
        <w:ind w:left="3600" w:hanging="360"/>
      </w:pPr>
      <w:rPr>
        <w:rFonts w:ascii="Courier New" w:hAnsi="Courier New" w:cs="Courier New" w:hint="default"/>
      </w:rPr>
    </w:lvl>
    <w:lvl w:ilvl="5" w:tplc="8F9CC59A" w:tentative="1">
      <w:start w:val="1"/>
      <w:numFmt w:val="bullet"/>
      <w:lvlText w:val=""/>
      <w:lvlJc w:val="left"/>
      <w:pPr>
        <w:ind w:left="4320" w:hanging="360"/>
      </w:pPr>
      <w:rPr>
        <w:rFonts w:ascii="Wingdings" w:hAnsi="Wingdings" w:hint="default"/>
      </w:rPr>
    </w:lvl>
    <w:lvl w:ilvl="6" w:tplc="1DFEF0B8" w:tentative="1">
      <w:start w:val="1"/>
      <w:numFmt w:val="bullet"/>
      <w:lvlText w:val=""/>
      <w:lvlJc w:val="left"/>
      <w:pPr>
        <w:ind w:left="5040" w:hanging="360"/>
      </w:pPr>
      <w:rPr>
        <w:rFonts w:ascii="Symbol" w:hAnsi="Symbol" w:hint="default"/>
      </w:rPr>
    </w:lvl>
    <w:lvl w:ilvl="7" w:tplc="66F0A21E" w:tentative="1">
      <w:start w:val="1"/>
      <w:numFmt w:val="bullet"/>
      <w:lvlText w:val="o"/>
      <w:lvlJc w:val="left"/>
      <w:pPr>
        <w:ind w:left="5760" w:hanging="360"/>
      </w:pPr>
      <w:rPr>
        <w:rFonts w:ascii="Courier New" w:hAnsi="Courier New" w:cs="Courier New" w:hint="default"/>
      </w:rPr>
    </w:lvl>
    <w:lvl w:ilvl="8" w:tplc="F95E1AFC" w:tentative="1">
      <w:start w:val="1"/>
      <w:numFmt w:val="bullet"/>
      <w:lvlText w:val=""/>
      <w:lvlJc w:val="left"/>
      <w:pPr>
        <w:ind w:left="6480" w:hanging="360"/>
      </w:pPr>
      <w:rPr>
        <w:rFonts w:ascii="Wingdings" w:hAnsi="Wingdings" w:hint="default"/>
      </w:rPr>
    </w:lvl>
  </w:abstractNum>
  <w:abstractNum w:abstractNumId="33" w15:restartNumberingAfterBreak="0">
    <w:nsid w:val="72021464"/>
    <w:multiLevelType w:val="hybridMultilevel"/>
    <w:tmpl w:val="C324E9FA"/>
    <w:lvl w:ilvl="0" w:tplc="6AEA02B2">
      <w:start w:val="1"/>
      <w:numFmt w:val="bullet"/>
      <w:lvlText w:val=""/>
      <w:lvlJc w:val="left"/>
      <w:pPr>
        <w:ind w:left="720" w:hanging="360"/>
      </w:pPr>
      <w:rPr>
        <w:rFonts w:ascii="Symbol" w:hAnsi="Symbol" w:hint="default"/>
      </w:rPr>
    </w:lvl>
    <w:lvl w:ilvl="1" w:tplc="E17038F4">
      <w:start w:val="1"/>
      <w:numFmt w:val="bullet"/>
      <w:lvlText w:val="o"/>
      <w:lvlJc w:val="left"/>
      <w:pPr>
        <w:ind w:left="1440" w:hanging="360"/>
      </w:pPr>
      <w:rPr>
        <w:rFonts w:ascii="Courier New" w:hAnsi="Courier New" w:cs="Courier New" w:hint="default"/>
      </w:rPr>
    </w:lvl>
    <w:lvl w:ilvl="2" w:tplc="35A2EBBE" w:tentative="1">
      <w:start w:val="1"/>
      <w:numFmt w:val="bullet"/>
      <w:lvlText w:val=""/>
      <w:lvlJc w:val="left"/>
      <w:pPr>
        <w:ind w:left="2160" w:hanging="360"/>
      </w:pPr>
      <w:rPr>
        <w:rFonts w:ascii="Wingdings" w:hAnsi="Wingdings" w:hint="default"/>
      </w:rPr>
    </w:lvl>
    <w:lvl w:ilvl="3" w:tplc="A1248170" w:tentative="1">
      <w:start w:val="1"/>
      <w:numFmt w:val="bullet"/>
      <w:lvlText w:val=""/>
      <w:lvlJc w:val="left"/>
      <w:pPr>
        <w:ind w:left="2880" w:hanging="360"/>
      </w:pPr>
      <w:rPr>
        <w:rFonts w:ascii="Symbol" w:hAnsi="Symbol" w:hint="default"/>
      </w:rPr>
    </w:lvl>
    <w:lvl w:ilvl="4" w:tplc="12ACC370" w:tentative="1">
      <w:start w:val="1"/>
      <w:numFmt w:val="bullet"/>
      <w:lvlText w:val="o"/>
      <w:lvlJc w:val="left"/>
      <w:pPr>
        <w:ind w:left="3600" w:hanging="360"/>
      </w:pPr>
      <w:rPr>
        <w:rFonts w:ascii="Courier New" w:hAnsi="Courier New" w:cs="Courier New" w:hint="default"/>
      </w:rPr>
    </w:lvl>
    <w:lvl w:ilvl="5" w:tplc="4900F424" w:tentative="1">
      <w:start w:val="1"/>
      <w:numFmt w:val="bullet"/>
      <w:lvlText w:val=""/>
      <w:lvlJc w:val="left"/>
      <w:pPr>
        <w:ind w:left="4320" w:hanging="360"/>
      </w:pPr>
      <w:rPr>
        <w:rFonts w:ascii="Wingdings" w:hAnsi="Wingdings" w:hint="default"/>
      </w:rPr>
    </w:lvl>
    <w:lvl w:ilvl="6" w:tplc="9B5EFEC2" w:tentative="1">
      <w:start w:val="1"/>
      <w:numFmt w:val="bullet"/>
      <w:lvlText w:val=""/>
      <w:lvlJc w:val="left"/>
      <w:pPr>
        <w:ind w:left="5040" w:hanging="360"/>
      </w:pPr>
      <w:rPr>
        <w:rFonts w:ascii="Symbol" w:hAnsi="Symbol" w:hint="default"/>
      </w:rPr>
    </w:lvl>
    <w:lvl w:ilvl="7" w:tplc="02023DE4" w:tentative="1">
      <w:start w:val="1"/>
      <w:numFmt w:val="bullet"/>
      <w:lvlText w:val="o"/>
      <w:lvlJc w:val="left"/>
      <w:pPr>
        <w:ind w:left="5760" w:hanging="360"/>
      </w:pPr>
      <w:rPr>
        <w:rFonts w:ascii="Courier New" w:hAnsi="Courier New" w:cs="Courier New" w:hint="default"/>
      </w:rPr>
    </w:lvl>
    <w:lvl w:ilvl="8" w:tplc="BA8AD8BA" w:tentative="1">
      <w:start w:val="1"/>
      <w:numFmt w:val="bullet"/>
      <w:lvlText w:val=""/>
      <w:lvlJc w:val="left"/>
      <w:pPr>
        <w:ind w:left="6480" w:hanging="360"/>
      </w:pPr>
      <w:rPr>
        <w:rFonts w:ascii="Wingdings" w:hAnsi="Wingdings" w:hint="default"/>
      </w:rPr>
    </w:lvl>
  </w:abstractNum>
  <w:abstractNum w:abstractNumId="34" w15:restartNumberingAfterBreak="0">
    <w:nsid w:val="745B1E27"/>
    <w:multiLevelType w:val="hybridMultilevel"/>
    <w:tmpl w:val="7E26F6B6"/>
    <w:lvl w:ilvl="0" w:tplc="582ADA4C">
      <w:start w:val="1"/>
      <w:numFmt w:val="decimal"/>
      <w:lvlText w:val="%1."/>
      <w:lvlJc w:val="left"/>
      <w:pPr>
        <w:ind w:left="360" w:hanging="360"/>
      </w:pPr>
      <w:rPr>
        <w:b w:val="0"/>
        <w:bCs w:val="0"/>
        <w:i w:val="0"/>
        <w:iCs w:val="0"/>
        <w:sz w:val="24"/>
        <w:szCs w:val="24"/>
      </w:rPr>
    </w:lvl>
    <w:lvl w:ilvl="1" w:tplc="5852B540">
      <w:start w:val="1"/>
      <w:numFmt w:val="upperLetter"/>
      <w:lvlText w:val="%2."/>
      <w:lvlJc w:val="left"/>
      <w:pPr>
        <w:ind w:left="720" w:hanging="360"/>
      </w:pPr>
      <w:rPr>
        <w:rFonts w:hint="default"/>
      </w:rPr>
    </w:lvl>
    <w:lvl w:ilvl="2" w:tplc="D2F6B204" w:tentative="1">
      <w:start w:val="1"/>
      <w:numFmt w:val="lowerRoman"/>
      <w:lvlText w:val="%3."/>
      <w:lvlJc w:val="right"/>
      <w:pPr>
        <w:ind w:left="2160" w:hanging="180"/>
      </w:pPr>
    </w:lvl>
    <w:lvl w:ilvl="3" w:tplc="F7BEF46C" w:tentative="1">
      <w:start w:val="1"/>
      <w:numFmt w:val="decimal"/>
      <w:lvlText w:val="%4."/>
      <w:lvlJc w:val="left"/>
      <w:pPr>
        <w:ind w:left="2880" w:hanging="360"/>
      </w:pPr>
    </w:lvl>
    <w:lvl w:ilvl="4" w:tplc="841C9846" w:tentative="1">
      <w:start w:val="1"/>
      <w:numFmt w:val="lowerLetter"/>
      <w:lvlText w:val="%5."/>
      <w:lvlJc w:val="left"/>
      <w:pPr>
        <w:ind w:left="3600" w:hanging="360"/>
      </w:pPr>
    </w:lvl>
    <w:lvl w:ilvl="5" w:tplc="4B320B92" w:tentative="1">
      <w:start w:val="1"/>
      <w:numFmt w:val="lowerRoman"/>
      <w:lvlText w:val="%6."/>
      <w:lvlJc w:val="right"/>
      <w:pPr>
        <w:ind w:left="4320" w:hanging="180"/>
      </w:pPr>
    </w:lvl>
    <w:lvl w:ilvl="6" w:tplc="332C860E" w:tentative="1">
      <w:start w:val="1"/>
      <w:numFmt w:val="decimal"/>
      <w:lvlText w:val="%7."/>
      <w:lvlJc w:val="left"/>
      <w:pPr>
        <w:ind w:left="5040" w:hanging="360"/>
      </w:pPr>
    </w:lvl>
    <w:lvl w:ilvl="7" w:tplc="2A44FA20" w:tentative="1">
      <w:start w:val="1"/>
      <w:numFmt w:val="lowerLetter"/>
      <w:lvlText w:val="%8."/>
      <w:lvlJc w:val="left"/>
      <w:pPr>
        <w:ind w:left="5760" w:hanging="360"/>
      </w:pPr>
    </w:lvl>
    <w:lvl w:ilvl="8" w:tplc="4050C28C" w:tentative="1">
      <w:start w:val="1"/>
      <w:numFmt w:val="lowerRoman"/>
      <w:lvlText w:val="%9."/>
      <w:lvlJc w:val="right"/>
      <w:pPr>
        <w:ind w:left="6480" w:hanging="180"/>
      </w:pPr>
    </w:lvl>
  </w:abstractNum>
  <w:abstractNum w:abstractNumId="35" w15:restartNumberingAfterBreak="0">
    <w:nsid w:val="771526A9"/>
    <w:multiLevelType w:val="hybridMultilevel"/>
    <w:tmpl w:val="783E867C"/>
    <w:lvl w:ilvl="0" w:tplc="72D24408">
      <w:start w:val="10"/>
      <w:numFmt w:val="bullet"/>
      <w:lvlText w:val=""/>
      <w:lvlJc w:val="left"/>
      <w:pPr>
        <w:ind w:left="720" w:hanging="360"/>
      </w:pPr>
      <w:rPr>
        <w:rFonts w:ascii="Symbol" w:eastAsia="Times New Roman" w:hAnsi="Symbol" w:cs="Times New Roman" w:hint="default"/>
      </w:rPr>
    </w:lvl>
    <w:lvl w:ilvl="1" w:tplc="40489934" w:tentative="1">
      <w:start w:val="1"/>
      <w:numFmt w:val="bullet"/>
      <w:lvlText w:val="o"/>
      <w:lvlJc w:val="left"/>
      <w:pPr>
        <w:ind w:left="1440" w:hanging="360"/>
      </w:pPr>
      <w:rPr>
        <w:rFonts w:ascii="Courier New" w:hAnsi="Courier New" w:cs="Courier New" w:hint="default"/>
      </w:rPr>
    </w:lvl>
    <w:lvl w:ilvl="2" w:tplc="EBC22C0C" w:tentative="1">
      <w:start w:val="1"/>
      <w:numFmt w:val="bullet"/>
      <w:lvlText w:val=""/>
      <w:lvlJc w:val="left"/>
      <w:pPr>
        <w:ind w:left="2160" w:hanging="360"/>
      </w:pPr>
      <w:rPr>
        <w:rFonts w:ascii="Wingdings" w:hAnsi="Wingdings" w:hint="default"/>
      </w:rPr>
    </w:lvl>
    <w:lvl w:ilvl="3" w:tplc="3A66BA70" w:tentative="1">
      <w:start w:val="1"/>
      <w:numFmt w:val="bullet"/>
      <w:lvlText w:val=""/>
      <w:lvlJc w:val="left"/>
      <w:pPr>
        <w:ind w:left="2880" w:hanging="360"/>
      </w:pPr>
      <w:rPr>
        <w:rFonts w:ascii="Symbol" w:hAnsi="Symbol" w:hint="default"/>
      </w:rPr>
    </w:lvl>
    <w:lvl w:ilvl="4" w:tplc="0B6436D8" w:tentative="1">
      <w:start w:val="1"/>
      <w:numFmt w:val="bullet"/>
      <w:lvlText w:val="o"/>
      <w:lvlJc w:val="left"/>
      <w:pPr>
        <w:ind w:left="3600" w:hanging="360"/>
      </w:pPr>
      <w:rPr>
        <w:rFonts w:ascii="Courier New" w:hAnsi="Courier New" w:cs="Courier New" w:hint="default"/>
      </w:rPr>
    </w:lvl>
    <w:lvl w:ilvl="5" w:tplc="7B2E15BC" w:tentative="1">
      <w:start w:val="1"/>
      <w:numFmt w:val="bullet"/>
      <w:lvlText w:val=""/>
      <w:lvlJc w:val="left"/>
      <w:pPr>
        <w:ind w:left="4320" w:hanging="360"/>
      </w:pPr>
      <w:rPr>
        <w:rFonts w:ascii="Wingdings" w:hAnsi="Wingdings" w:hint="default"/>
      </w:rPr>
    </w:lvl>
    <w:lvl w:ilvl="6" w:tplc="3D462670" w:tentative="1">
      <w:start w:val="1"/>
      <w:numFmt w:val="bullet"/>
      <w:lvlText w:val=""/>
      <w:lvlJc w:val="left"/>
      <w:pPr>
        <w:ind w:left="5040" w:hanging="360"/>
      </w:pPr>
      <w:rPr>
        <w:rFonts w:ascii="Symbol" w:hAnsi="Symbol" w:hint="default"/>
      </w:rPr>
    </w:lvl>
    <w:lvl w:ilvl="7" w:tplc="086465B6" w:tentative="1">
      <w:start w:val="1"/>
      <w:numFmt w:val="bullet"/>
      <w:lvlText w:val="o"/>
      <w:lvlJc w:val="left"/>
      <w:pPr>
        <w:ind w:left="5760" w:hanging="360"/>
      </w:pPr>
      <w:rPr>
        <w:rFonts w:ascii="Courier New" w:hAnsi="Courier New" w:cs="Courier New" w:hint="default"/>
      </w:rPr>
    </w:lvl>
    <w:lvl w:ilvl="8" w:tplc="7DD86F5A" w:tentative="1">
      <w:start w:val="1"/>
      <w:numFmt w:val="bullet"/>
      <w:lvlText w:val=""/>
      <w:lvlJc w:val="left"/>
      <w:pPr>
        <w:ind w:left="6480" w:hanging="360"/>
      </w:pPr>
      <w:rPr>
        <w:rFonts w:ascii="Wingdings" w:hAnsi="Wingdings" w:hint="default"/>
      </w:rPr>
    </w:lvl>
  </w:abstractNum>
  <w:abstractNum w:abstractNumId="36" w15:restartNumberingAfterBreak="0">
    <w:nsid w:val="782317EE"/>
    <w:multiLevelType w:val="multilevel"/>
    <w:tmpl w:val="5C9AE76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7F233DC2"/>
    <w:multiLevelType w:val="multilevel"/>
    <w:tmpl w:val="05945C1E"/>
    <w:lvl w:ilvl="0">
      <w:start w:val="1"/>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4320"/>
        </w:tabs>
        <w:ind w:left="4320" w:hanging="360"/>
      </w:pPr>
    </w:lvl>
    <w:lvl w:ilvl="7">
      <w:start w:val="1"/>
      <w:numFmt w:val="decimal"/>
      <w:lvlText w:val="%8."/>
      <w:lvlJc w:val="left"/>
      <w:pPr>
        <w:tabs>
          <w:tab w:val="num" w:pos="5040"/>
        </w:tabs>
        <w:ind w:left="5040" w:hanging="360"/>
      </w:pPr>
    </w:lvl>
    <w:lvl w:ilvl="8">
      <w:start w:val="1"/>
      <w:numFmt w:val="decimal"/>
      <w:lvlText w:val="%9."/>
      <w:lvlJc w:val="left"/>
      <w:pPr>
        <w:tabs>
          <w:tab w:val="num" w:pos="5760"/>
        </w:tabs>
        <w:ind w:left="5760" w:hanging="360"/>
      </w:pPr>
    </w:lvl>
  </w:abstractNum>
  <w:num w:numId="1" w16cid:durableId="979383022">
    <w:abstractNumId w:val="8"/>
  </w:num>
  <w:num w:numId="2" w16cid:durableId="177742694">
    <w:abstractNumId w:val="35"/>
  </w:num>
  <w:num w:numId="3" w16cid:durableId="1819102944">
    <w:abstractNumId w:val="27"/>
  </w:num>
  <w:num w:numId="4" w16cid:durableId="1516573992">
    <w:abstractNumId w:val="34"/>
  </w:num>
  <w:num w:numId="5" w16cid:durableId="1601985596">
    <w:abstractNumId w:val="16"/>
  </w:num>
  <w:num w:numId="6" w16cid:durableId="955258723">
    <w:abstractNumId w:val="30"/>
  </w:num>
  <w:num w:numId="7" w16cid:durableId="736560413">
    <w:abstractNumId w:val="32"/>
  </w:num>
  <w:num w:numId="8" w16cid:durableId="192992809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34046663">
    <w:abstractNumId w:val="23"/>
  </w:num>
  <w:num w:numId="10" w16cid:durableId="472868667">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89578013">
    <w:abstractNumId w:val="5"/>
  </w:num>
  <w:num w:numId="12" w16cid:durableId="1387922292">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7990537">
    <w:abstractNumId w:val="4"/>
  </w:num>
  <w:num w:numId="14" w16cid:durableId="322970940">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6359878">
    <w:abstractNumId w:val="26"/>
  </w:num>
  <w:num w:numId="16" w16cid:durableId="20171502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81303366">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962244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92927614">
    <w:abstractNumId w:val="3"/>
  </w:num>
  <w:num w:numId="20" w16cid:durableId="2026595287">
    <w:abstractNumId w:val="31"/>
  </w:num>
  <w:num w:numId="21" w16cid:durableId="895119036">
    <w:abstractNumId w:val="11"/>
  </w:num>
  <w:num w:numId="22" w16cid:durableId="21378689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04503879">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69929584">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42297897">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76659026">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74407330">
    <w:abstractNumId w:val="2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5711085">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68046561">
    <w:abstractNumId w:val="2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05797422">
    <w:abstractNumId w:val="2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46461167">
    <w:abstractNumId w:val="4"/>
  </w:num>
  <w:num w:numId="32" w16cid:durableId="1809011550">
    <w:abstractNumId w:val="6"/>
  </w:num>
  <w:num w:numId="33" w16cid:durableId="87166685">
    <w:abstractNumId w:val="9"/>
  </w:num>
  <w:num w:numId="34" w16cid:durableId="1376080616">
    <w:abstractNumId w:val="2"/>
  </w:num>
  <w:num w:numId="35" w16cid:durableId="1388796489">
    <w:abstractNumId w:val="10"/>
  </w:num>
  <w:num w:numId="36" w16cid:durableId="23679777">
    <w:abstractNumId w:val="33"/>
  </w:num>
  <w:num w:numId="37" w16cid:durableId="625356352">
    <w:abstractNumId w:val="30"/>
  </w:num>
  <w:num w:numId="38" w16cid:durableId="311259531">
    <w:abstractNumId w:val="29"/>
  </w:num>
  <w:num w:numId="39" w16cid:durableId="115954026">
    <w:abstractNumId w:val="13"/>
  </w:num>
  <w:num w:numId="40" w16cid:durableId="653878668">
    <w:abstractNumId w:val="14"/>
  </w:num>
  <w:num w:numId="41" w16cid:durableId="1598370636">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ysjAzMDc3NjRU0lEKTi0uzszPAykwNK4FAPq727stAAAA"/>
  </w:docVars>
  <w:rsids>
    <w:rsidRoot w:val="00CF75C3"/>
    <w:rsid w:val="00000676"/>
    <w:rsid w:val="000015B4"/>
    <w:rsid w:val="00001CD7"/>
    <w:rsid w:val="000026AF"/>
    <w:rsid w:val="00002E76"/>
    <w:rsid w:val="000035A0"/>
    <w:rsid w:val="00004374"/>
    <w:rsid w:val="0000685F"/>
    <w:rsid w:val="000072C6"/>
    <w:rsid w:val="0001005C"/>
    <w:rsid w:val="000117D8"/>
    <w:rsid w:val="000124EF"/>
    <w:rsid w:val="00013991"/>
    <w:rsid w:val="00013AEE"/>
    <w:rsid w:val="000151EA"/>
    <w:rsid w:val="0001772A"/>
    <w:rsid w:val="00021B72"/>
    <w:rsid w:val="000229D4"/>
    <w:rsid w:val="00024059"/>
    <w:rsid w:val="0002687A"/>
    <w:rsid w:val="00027163"/>
    <w:rsid w:val="0003082F"/>
    <w:rsid w:val="00031C0C"/>
    <w:rsid w:val="00031CDB"/>
    <w:rsid w:val="000357FA"/>
    <w:rsid w:val="00035858"/>
    <w:rsid w:val="00036F31"/>
    <w:rsid w:val="00040334"/>
    <w:rsid w:val="0004095D"/>
    <w:rsid w:val="00041091"/>
    <w:rsid w:val="00041653"/>
    <w:rsid w:val="000419C4"/>
    <w:rsid w:val="00042912"/>
    <w:rsid w:val="00044E80"/>
    <w:rsid w:val="00050E1F"/>
    <w:rsid w:val="000512DB"/>
    <w:rsid w:val="000521AD"/>
    <w:rsid w:val="00054742"/>
    <w:rsid w:val="00055494"/>
    <w:rsid w:val="00056754"/>
    <w:rsid w:val="000600AE"/>
    <w:rsid w:val="000609BC"/>
    <w:rsid w:val="00061012"/>
    <w:rsid w:val="00061B1C"/>
    <w:rsid w:val="00061C14"/>
    <w:rsid w:val="00063CCF"/>
    <w:rsid w:val="00064280"/>
    <w:rsid w:val="00064C21"/>
    <w:rsid w:val="000669BB"/>
    <w:rsid w:val="00070262"/>
    <w:rsid w:val="00071FE2"/>
    <w:rsid w:val="00072DC1"/>
    <w:rsid w:val="00073FD1"/>
    <w:rsid w:val="0007400F"/>
    <w:rsid w:val="0007482B"/>
    <w:rsid w:val="000763EE"/>
    <w:rsid w:val="00076DE5"/>
    <w:rsid w:val="00077236"/>
    <w:rsid w:val="000774FD"/>
    <w:rsid w:val="0007782F"/>
    <w:rsid w:val="00082C27"/>
    <w:rsid w:val="0008339F"/>
    <w:rsid w:val="000839FD"/>
    <w:rsid w:val="000843FB"/>
    <w:rsid w:val="00085937"/>
    <w:rsid w:val="00085BFC"/>
    <w:rsid w:val="00090CCE"/>
    <w:rsid w:val="00091A7D"/>
    <w:rsid w:val="000927FE"/>
    <w:rsid w:val="00093372"/>
    <w:rsid w:val="0009364F"/>
    <w:rsid w:val="0009466E"/>
    <w:rsid w:val="00094791"/>
    <w:rsid w:val="00094D79"/>
    <w:rsid w:val="00094D89"/>
    <w:rsid w:val="00097BD1"/>
    <w:rsid w:val="000A272C"/>
    <w:rsid w:val="000A2E88"/>
    <w:rsid w:val="000A3FAE"/>
    <w:rsid w:val="000A70CE"/>
    <w:rsid w:val="000A7A55"/>
    <w:rsid w:val="000B163E"/>
    <w:rsid w:val="000B34CF"/>
    <w:rsid w:val="000B35BD"/>
    <w:rsid w:val="000B672A"/>
    <w:rsid w:val="000B6CD5"/>
    <w:rsid w:val="000C0E11"/>
    <w:rsid w:val="000C1571"/>
    <w:rsid w:val="000C3460"/>
    <w:rsid w:val="000C7914"/>
    <w:rsid w:val="000D34CE"/>
    <w:rsid w:val="000D3504"/>
    <w:rsid w:val="000D6178"/>
    <w:rsid w:val="000D69B1"/>
    <w:rsid w:val="000D7DD9"/>
    <w:rsid w:val="000E08FA"/>
    <w:rsid w:val="000E0AB6"/>
    <w:rsid w:val="000E1081"/>
    <w:rsid w:val="000E4A0A"/>
    <w:rsid w:val="000E64BE"/>
    <w:rsid w:val="000E6613"/>
    <w:rsid w:val="000F250C"/>
    <w:rsid w:val="000F3B11"/>
    <w:rsid w:val="000F3B5D"/>
    <w:rsid w:val="000F6F10"/>
    <w:rsid w:val="001007D8"/>
    <w:rsid w:val="00100994"/>
    <w:rsid w:val="00101802"/>
    <w:rsid w:val="00102076"/>
    <w:rsid w:val="001025F3"/>
    <w:rsid w:val="00103550"/>
    <w:rsid w:val="001047FE"/>
    <w:rsid w:val="00105E25"/>
    <w:rsid w:val="00105EAF"/>
    <w:rsid w:val="0010696E"/>
    <w:rsid w:val="00106CCC"/>
    <w:rsid w:val="001077B3"/>
    <w:rsid w:val="00107B84"/>
    <w:rsid w:val="00111950"/>
    <w:rsid w:val="00112523"/>
    <w:rsid w:val="00114D90"/>
    <w:rsid w:val="00114E9A"/>
    <w:rsid w:val="0011689D"/>
    <w:rsid w:val="00120B6C"/>
    <w:rsid w:val="00120CAB"/>
    <w:rsid w:val="00121E7D"/>
    <w:rsid w:val="0012398A"/>
    <w:rsid w:val="00123D9B"/>
    <w:rsid w:val="00125F6B"/>
    <w:rsid w:val="00127897"/>
    <w:rsid w:val="00130623"/>
    <w:rsid w:val="0013344B"/>
    <w:rsid w:val="00133A59"/>
    <w:rsid w:val="0013459B"/>
    <w:rsid w:val="001365D6"/>
    <w:rsid w:val="00136EC3"/>
    <w:rsid w:val="00140AAC"/>
    <w:rsid w:val="00142F7C"/>
    <w:rsid w:val="00144CCF"/>
    <w:rsid w:val="00145D27"/>
    <w:rsid w:val="0014666F"/>
    <w:rsid w:val="00146702"/>
    <w:rsid w:val="00147124"/>
    <w:rsid w:val="001505EA"/>
    <w:rsid w:val="0015547C"/>
    <w:rsid w:val="00155C23"/>
    <w:rsid w:val="00157F6C"/>
    <w:rsid w:val="00160270"/>
    <w:rsid w:val="0016539B"/>
    <w:rsid w:val="0016741D"/>
    <w:rsid w:val="00167475"/>
    <w:rsid w:val="00170386"/>
    <w:rsid w:val="001706EC"/>
    <w:rsid w:val="00176664"/>
    <w:rsid w:val="00177493"/>
    <w:rsid w:val="00177938"/>
    <w:rsid w:val="00180610"/>
    <w:rsid w:val="00187751"/>
    <w:rsid w:val="0019169C"/>
    <w:rsid w:val="001945B4"/>
    <w:rsid w:val="00194A5C"/>
    <w:rsid w:val="001967AE"/>
    <w:rsid w:val="00196D90"/>
    <w:rsid w:val="001A0492"/>
    <w:rsid w:val="001A0B0E"/>
    <w:rsid w:val="001A23A0"/>
    <w:rsid w:val="001A2FD5"/>
    <w:rsid w:val="001A3423"/>
    <w:rsid w:val="001A4FC0"/>
    <w:rsid w:val="001A69D9"/>
    <w:rsid w:val="001A72ED"/>
    <w:rsid w:val="001B1BB0"/>
    <w:rsid w:val="001B2C5B"/>
    <w:rsid w:val="001B37E1"/>
    <w:rsid w:val="001B4721"/>
    <w:rsid w:val="001B7E6E"/>
    <w:rsid w:val="001C3DB4"/>
    <w:rsid w:val="001C5EBE"/>
    <w:rsid w:val="001C6221"/>
    <w:rsid w:val="001C6901"/>
    <w:rsid w:val="001C78D3"/>
    <w:rsid w:val="001D02FD"/>
    <w:rsid w:val="001D2AFA"/>
    <w:rsid w:val="001D2DC6"/>
    <w:rsid w:val="001D3425"/>
    <w:rsid w:val="001D44E0"/>
    <w:rsid w:val="001D470F"/>
    <w:rsid w:val="001D4A98"/>
    <w:rsid w:val="001D5A0B"/>
    <w:rsid w:val="001E621D"/>
    <w:rsid w:val="001F025B"/>
    <w:rsid w:val="001F33FC"/>
    <w:rsid w:val="001F42AA"/>
    <w:rsid w:val="001F5523"/>
    <w:rsid w:val="001F58E1"/>
    <w:rsid w:val="001F6961"/>
    <w:rsid w:val="00201548"/>
    <w:rsid w:val="00203998"/>
    <w:rsid w:val="00204892"/>
    <w:rsid w:val="00206D47"/>
    <w:rsid w:val="00206E29"/>
    <w:rsid w:val="00210F94"/>
    <w:rsid w:val="00211A8B"/>
    <w:rsid w:val="002130FC"/>
    <w:rsid w:val="00213EED"/>
    <w:rsid w:val="00214CB4"/>
    <w:rsid w:val="00217975"/>
    <w:rsid w:val="00217C93"/>
    <w:rsid w:val="0022040D"/>
    <w:rsid w:val="00220985"/>
    <w:rsid w:val="0022682E"/>
    <w:rsid w:val="00226B3E"/>
    <w:rsid w:val="00226D90"/>
    <w:rsid w:val="00232F2C"/>
    <w:rsid w:val="002333E4"/>
    <w:rsid w:val="00234381"/>
    <w:rsid w:val="002352D8"/>
    <w:rsid w:val="00235ED2"/>
    <w:rsid w:val="0023604C"/>
    <w:rsid w:val="00236CF7"/>
    <w:rsid w:val="0024187F"/>
    <w:rsid w:val="0024245F"/>
    <w:rsid w:val="0024432C"/>
    <w:rsid w:val="002447D4"/>
    <w:rsid w:val="00245FE5"/>
    <w:rsid w:val="00246380"/>
    <w:rsid w:val="00246BD4"/>
    <w:rsid w:val="002471A1"/>
    <w:rsid w:val="00250C3D"/>
    <w:rsid w:val="00252C17"/>
    <w:rsid w:val="00252F2A"/>
    <w:rsid w:val="0025647E"/>
    <w:rsid w:val="00257E5D"/>
    <w:rsid w:val="00260CAD"/>
    <w:rsid w:val="00261C48"/>
    <w:rsid w:val="00261DB0"/>
    <w:rsid w:val="00262C3A"/>
    <w:rsid w:val="00262F1C"/>
    <w:rsid w:val="00263BC2"/>
    <w:rsid w:val="00265F2C"/>
    <w:rsid w:val="00273902"/>
    <w:rsid w:val="00275D68"/>
    <w:rsid w:val="00277EC6"/>
    <w:rsid w:val="0028132A"/>
    <w:rsid w:val="0028192D"/>
    <w:rsid w:val="00281B7D"/>
    <w:rsid w:val="0028322B"/>
    <w:rsid w:val="0028483C"/>
    <w:rsid w:val="00286726"/>
    <w:rsid w:val="00286BB4"/>
    <w:rsid w:val="00286CF1"/>
    <w:rsid w:val="00291DB2"/>
    <w:rsid w:val="00293526"/>
    <w:rsid w:val="00297253"/>
    <w:rsid w:val="002A2C76"/>
    <w:rsid w:val="002A4515"/>
    <w:rsid w:val="002A6CCC"/>
    <w:rsid w:val="002A70ED"/>
    <w:rsid w:val="002B25D4"/>
    <w:rsid w:val="002B5A9B"/>
    <w:rsid w:val="002B605B"/>
    <w:rsid w:val="002B6CC9"/>
    <w:rsid w:val="002B7904"/>
    <w:rsid w:val="002B7AA7"/>
    <w:rsid w:val="002B7B94"/>
    <w:rsid w:val="002C2633"/>
    <w:rsid w:val="002C2793"/>
    <w:rsid w:val="002C3077"/>
    <w:rsid w:val="002C30E0"/>
    <w:rsid w:val="002C4017"/>
    <w:rsid w:val="002C71A5"/>
    <w:rsid w:val="002C7990"/>
    <w:rsid w:val="002C7F21"/>
    <w:rsid w:val="002D2517"/>
    <w:rsid w:val="002D4ABA"/>
    <w:rsid w:val="002D593C"/>
    <w:rsid w:val="002D5F10"/>
    <w:rsid w:val="002D7176"/>
    <w:rsid w:val="002D7E01"/>
    <w:rsid w:val="002E1BF6"/>
    <w:rsid w:val="002E39D9"/>
    <w:rsid w:val="002E4757"/>
    <w:rsid w:val="002E6F63"/>
    <w:rsid w:val="002E7D75"/>
    <w:rsid w:val="002F262A"/>
    <w:rsid w:val="002F4140"/>
    <w:rsid w:val="002F4C6D"/>
    <w:rsid w:val="002F5FB2"/>
    <w:rsid w:val="002F6398"/>
    <w:rsid w:val="00301BFD"/>
    <w:rsid w:val="0030671F"/>
    <w:rsid w:val="00307077"/>
    <w:rsid w:val="003119C2"/>
    <w:rsid w:val="0031331B"/>
    <w:rsid w:val="0031551F"/>
    <w:rsid w:val="00315EBF"/>
    <w:rsid w:val="00316495"/>
    <w:rsid w:val="003175A3"/>
    <w:rsid w:val="0032047A"/>
    <w:rsid w:val="00321C93"/>
    <w:rsid w:val="003231EA"/>
    <w:rsid w:val="00323D82"/>
    <w:rsid w:val="00323E1F"/>
    <w:rsid w:val="00324C5C"/>
    <w:rsid w:val="00325E21"/>
    <w:rsid w:val="00326386"/>
    <w:rsid w:val="00331885"/>
    <w:rsid w:val="003325FD"/>
    <w:rsid w:val="00335471"/>
    <w:rsid w:val="003366D8"/>
    <w:rsid w:val="003397C8"/>
    <w:rsid w:val="00340954"/>
    <w:rsid w:val="0034416A"/>
    <w:rsid w:val="00344A0D"/>
    <w:rsid w:val="00346D15"/>
    <w:rsid w:val="00351B88"/>
    <w:rsid w:val="0035510A"/>
    <w:rsid w:val="00355C0E"/>
    <w:rsid w:val="00361BF4"/>
    <w:rsid w:val="003641B0"/>
    <w:rsid w:val="00364D63"/>
    <w:rsid w:val="00366662"/>
    <w:rsid w:val="00366BA0"/>
    <w:rsid w:val="00366E80"/>
    <w:rsid w:val="00367235"/>
    <w:rsid w:val="003715F4"/>
    <w:rsid w:val="00373755"/>
    <w:rsid w:val="003744CB"/>
    <w:rsid w:val="00375A78"/>
    <w:rsid w:val="00377807"/>
    <w:rsid w:val="00381523"/>
    <w:rsid w:val="00382923"/>
    <w:rsid w:val="003864E5"/>
    <w:rsid w:val="00390995"/>
    <w:rsid w:val="00391BBA"/>
    <w:rsid w:val="00391E18"/>
    <w:rsid w:val="003976A3"/>
    <w:rsid w:val="003A0029"/>
    <w:rsid w:val="003A2412"/>
    <w:rsid w:val="003A268D"/>
    <w:rsid w:val="003A4A57"/>
    <w:rsid w:val="003A5837"/>
    <w:rsid w:val="003A58C4"/>
    <w:rsid w:val="003A62A9"/>
    <w:rsid w:val="003A77C7"/>
    <w:rsid w:val="003B0F57"/>
    <w:rsid w:val="003B24D4"/>
    <w:rsid w:val="003B3E6B"/>
    <w:rsid w:val="003B4906"/>
    <w:rsid w:val="003B5867"/>
    <w:rsid w:val="003B703F"/>
    <w:rsid w:val="003B7F36"/>
    <w:rsid w:val="003C0D07"/>
    <w:rsid w:val="003C2BF2"/>
    <w:rsid w:val="003C2E45"/>
    <w:rsid w:val="003C5432"/>
    <w:rsid w:val="003C5468"/>
    <w:rsid w:val="003C65CC"/>
    <w:rsid w:val="003D4FDB"/>
    <w:rsid w:val="003D5387"/>
    <w:rsid w:val="003E00D7"/>
    <w:rsid w:val="003E096F"/>
    <w:rsid w:val="003E1FF8"/>
    <w:rsid w:val="003E3D6C"/>
    <w:rsid w:val="003E4ACF"/>
    <w:rsid w:val="003E4DC2"/>
    <w:rsid w:val="003E7423"/>
    <w:rsid w:val="003E7707"/>
    <w:rsid w:val="003E7A32"/>
    <w:rsid w:val="003F5066"/>
    <w:rsid w:val="003F5154"/>
    <w:rsid w:val="003F6EBC"/>
    <w:rsid w:val="003F7510"/>
    <w:rsid w:val="004011E5"/>
    <w:rsid w:val="00401892"/>
    <w:rsid w:val="0040237B"/>
    <w:rsid w:val="00402F2D"/>
    <w:rsid w:val="00403432"/>
    <w:rsid w:val="004039FF"/>
    <w:rsid w:val="004047B0"/>
    <w:rsid w:val="00406350"/>
    <w:rsid w:val="0040765A"/>
    <w:rsid w:val="00410839"/>
    <w:rsid w:val="00411792"/>
    <w:rsid w:val="00412155"/>
    <w:rsid w:val="004127B2"/>
    <w:rsid w:val="00413BC0"/>
    <w:rsid w:val="00415EE2"/>
    <w:rsid w:val="00416452"/>
    <w:rsid w:val="0041664D"/>
    <w:rsid w:val="00416B6C"/>
    <w:rsid w:val="00422563"/>
    <w:rsid w:val="00425ABB"/>
    <w:rsid w:val="00427CB6"/>
    <w:rsid w:val="0043152F"/>
    <w:rsid w:val="004315CF"/>
    <w:rsid w:val="00433300"/>
    <w:rsid w:val="00433CEE"/>
    <w:rsid w:val="0043406C"/>
    <w:rsid w:val="00434F80"/>
    <w:rsid w:val="00437D18"/>
    <w:rsid w:val="0044064D"/>
    <w:rsid w:val="00443BA3"/>
    <w:rsid w:val="00445524"/>
    <w:rsid w:val="00445EFA"/>
    <w:rsid w:val="00451EC0"/>
    <w:rsid w:val="0045375D"/>
    <w:rsid w:val="00454844"/>
    <w:rsid w:val="00457AEB"/>
    <w:rsid w:val="00462645"/>
    <w:rsid w:val="00464E7C"/>
    <w:rsid w:val="00465763"/>
    <w:rsid w:val="004657F4"/>
    <w:rsid w:val="00466304"/>
    <w:rsid w:val="0047429C"/>
    <w:rsid w:val="004742B2"/>
    <w:rsid w:val="00475D70"/>
    <w:rsid w:val="00476260"/>
    <w:rsid w:val="004764C9"/>
    <w:rsid w:val="00476E4F"/>
    <w:rsid w:val="00477A0C"/>
    <w:rsid w:val="00483310"/>
    <w:rsid w:val="00483AC3"/>
    <w:rsid w:val="0049023C"/>
    <w:rsid w:val="00494DE4"/>
    <w:rsid w:val="00495784"/>
    <w:rsid w:val="00495B4E"/>
    <w:rsid w:val="004A0659"/>
    <w:rsid w:val="004A3649"/>
    <w:rsid w:val="004A3712"/>
    <w:rsid w:val="004A4895"/>
    <w:rsid w:val="004A6E99"/>
    <w:rsid w:val="004B0EAD"/>
    <w:rsid w:val="004B14AE"/>
    <w:rsid w:val="004B5273"/>
    <w:rsid w:val="004B6A22"/>
    <w:rsid w:val="004C1BDE"/>
    <w:rsid w:val="004C2254"/>
    <w:rsid w:val="004C5087"/>
    <w:rsid w:val="004C6178"/>
    <w:rsid w:val="004D2BD7"/>
    <w:rsid w:val="004D3574"/>
    <w:rsid w:val="004D436B"/>
    <w:rsid w:val="004E0F41"/>
    <w:rsid w:val="004F09C3"/>
    <w:rsid w:val="004F1467"/>
    <w:rsid w:val="004F4276"/>
    <w:rsid w:val="004F4F6E"/>
    <w:rsid w:val="004F67F3"/>
    <w:rsid w:val="004F6DE3"/>
    <w:rsid w:val="0050129E"/>
    <w:rsid w:val="00503E2B"/>
    <w:rsid w:val="0050454D"/>
    <w:rsid w:val="00504851"/>
    <w:rsid w:val="0050500F"/>
    <w:rsid w:val="00511A94"/>
    <w:rsid w:val="005134E1"/>
    <w:rsid w:val="005141AC"/>
    <w:rsid w:val="00522E6D"/>
    <w:rsid w:val="00523441"/>
    <w:rsid w:val="00525FE2"/>
    <w:rsid w:val="005305AE"/>
    <w:rsid w:val="00530626"/>
    <w:rsid w:val="00533600"/>
    <w:rsid w:val="00534221"/>
    <w:rsid w:val="005351A2"/>
    <w:rsid w:val="005354A2"/>
    <w:rsid w:val="005374C5"/>
    <w:rsid w:val="00541481"/>
    <w:rsid w:val="00541C64"/>
    <w:rsid w:val="0054231E"/>
    <w:rsid w:val="00544BB2"/>
    <w:rsid w:val="005451A0"/>
    <w:rsid w:val="00545AB8"/>
    <w:rsid w:val="005462AD"/>
    <w:rsid w:val="00546DD8"/>
    <w:rsid w:val="00555A2E"/>
    <w:rsid w:val="00556873"/>
    <w:rsid w:val="00556CA1"/>
    <w:rsid w:val="005613CE"/>
    <w:rsid w:val="00561581"/>
    <w:rsid w:val="00561E50"/>
    <w:rsid w:val="00564FCF"/>
    <w:rsid w:val="005663F6"/>
    <w:rsid w:val="0056708B"/>
    <w:rsid w:val="005730C8"/>
    <w:rsid w:val="00573701"/>
    <w:rsid w:val="00580347"/>
    <w:rsid w:val="005809D0"/>
    <w:rsid w:val="005814FC"/>
    <w:rsid w:val="00581E88"/>
    <w:rsid w:val="00582348"/>
    <w:rsid w:val="00582B86"/>
    <w:rsid w:val="0058677E"/>
    <w:rsid w:val="005867D2"/>
    <w:rsid w:val="00587936"/>
    <w:rsid w:val="00587C60"/>
    <w:rsid w:val="005951F5"/>
    <w:rsid w:val="005966BE"/>
    <w:rsid w:val="00597271"/>
    <w:rsid w:val="00597739"/>
    <w:rsid w:val="0059781B"/>
    <w:rsid w:val="005978FD"/>
    <w:rsid w:val="005A0202"/>
    <w:rsid w:val="005A0B9A"/>
    <w:rsid w:val="005A2C58"/>
    <w:rsid w:val="005A3160"/>
    <w:rsid w:val="005A4F05"/>
    <w:rsid w:val="005A4F41"/>
    <w:rsid w:val="005A6140"/>
    <w:rsid w:val="005B0ECE"/>
    <w:rsid w:val="005B4856"/>
    <w:rsid w:val="005B5037"/>
    <w:rsid w:val="005B52C0"/>
    <w:rsid w:val="005B54FC"/>
    <w:rsid w:val="005B5E4A"/>
    <w:rsid w:val="005B65C5"/>
    <w:rsid w:val="005C5149"/>
    <w:rsid w:val="005C5B1C"/>
    <w:rsid w:val="005C7C9D"/>
    <w:rsid w:val="005C7EC3"/>
    <w:rsid w:val="005D07A4"/>
    <w:rsid w:val="005D4711"/>
    <w:rsid w:val="005D4F37"/>
    <w:rsid w:val="005D6750"/>
    <w:rsid w:val="005D6A60"/>
    <w:rsid w:val="005D72F0"/>
    <w:rsid w:val="005E0F09"/>
    <w:rsid w:val="005E1F1B"/>
    <w:rsid w:val="005E2624"/>
    <w:rsid w:val="005E3306"/>
    <w:rsid w:val="005E3971"/>
    <w:rsid w:val="005E4BA9"/>
    <w:rsid w:val="005F16B9"/>
    <w:rsid w:val="005F21BC"/>
    <w:rsid w:val="005F4E93"/>
    <w:rsid w:val="00601B26"/>
    <w:rsid w:val="0060375C"/>
    <w:rsid w:val="00605B1E"/>
    <w:rsid w:val="00607FF9"/>
    <w:rsid w:val="00608734"/>
    <w:rsid w:val="006126F4"/>
    <w:rsid w:val="0061445D"/>
    <w:rsid w:val="00614D63"/>
    <w:rsid w:val="00616147"/>
    <w:rsid w:val="00616B79"/>
    <w:rsid w:val="00616E6C"/>
    <w:rsid w:val="00616E83"/>
    <w:rsid w:val="00621511"/>
    <w:rsid w:val="00622092"/>
    <w:rsid w:val="00623664"/>
    <w:rsid w:val="00623C20"/>
    <w:rsid w:val="00624076"/>
    <w:rsid w:val="00625794"/>
    <w:rsid w:val="00625C91"/>
    <w:rsid w:val="00625CE3"/>
    <w:rsid w:val="00625E37"/>
    <w:rsid w:val="006262C2"/>
    <w:rsid w:val="006332C1"/>
    <w:rsid w:val="00633E3A"/>
    <w:rsid w:val="00634FC4"/>
    <w:rsid w:val="006359F6"/>
    <w:rsid w:val="00635BFA"/>
    <w:rsid w:val="00636129"/>
    <w:rsid w:val="006430C8"/>
    <w:rsid w:val="006452CE"/>
    <w:rsid w:val="00647861"/>
    <w:rsid w:val="00651808"/>
    <w:rsid w:val="006522A9"/>
    <w:rsid w:val="00653193"/>
    <w:rsid w:val="00653271"/>
    <w:rsid w:val="0065499A"/>
    <w:rsid w:val="006557C6"/>
    <w:rsid w:val="00655A29"/>
    <w:rsid w:val="006562E8"/>
    <w:rsid w:val="00656D13"/>
    <w:rsid w:val="006576D8"/>
    <w:rsid w:val="00661300"/>
    <w:rsid w:val="0066393B"/>
    <w:rsid w:val="00663ABF"/>
    <w:rsid w:val="00663D4B"/>
    <w:rsid w:val="006653B7"/>
    <w:rsid w:val="00667A17"/>
    <w:rsid w:val="00671045"/>
    <w:rsid w:val="00671450"/>
    <w:rsid w:val="0067423C"/>
    <w:rsid w:val="006749F7"/>
    <w:rsid w:val="00676483"/>
    <w:rsid w:val="00676A5A"/>
    <w:rsid w:val="00676AAB"/>
    <w:rsid w:val="00677196"/>
    <w:rsid w:val="00681F8F"/>
    <w:rsid w:val="006842EC"/>
    <w:rsid w:val="00685491"/>
    <w:rsid w:val="00686524"/>
    <w:rsid w:val="00686778"/>
    <w:rsid w:val="00686D6B"/>
    <w:rsid w:val="006872FD"/>
    <w:rsid w:val="00687615"/>
    <w:rsid w:val="00687829"/>
    <w:rsid w:val="00691B2B"/>
    <w:rsid w:val="00695C0B"/>
    <w:rsid w:val="00697EB5"/>
    <w:rsid w:val="006A07E8"/>
    <w:rsid w:val="006A2910"/>
    <w:rsid w:val="006A29A9"/>
    <w:rsid w:val="006A3A28"/>
    <w:rsid w:val="006A61A6"/>
    <w:rsid w:val="006A662D"/>
    <w:rsid w:val="006A7C4F"/>
    <w:rsid w:val="006A7DEC"/>
    <w:rsid w:val="006B1F59"/>
    <w:rsid w:val="006B294D"/>
    <w:rsid w:val="006B689D"/>
    <w:rsid w:val="006B7BEB"/>
    <w:rsid w:val="006C03F1"/>
    <w:rsid w:val="006C0AB4"/>
    <w:rsid w:val="006C1BAF"/>
    <w:rsid w:val="006C25EF"/>
    <w:rsid w:val="006C367D"/>
    <w:rsid w:val="006C410E"/>
    <w:rsid w:val="006D00B8"/>
    <w:rsid w:val="006D1DBF"/>
    <w:rsid w:val="006D42EF"/>
    <w:rsid w:val="006D5B75"/>
    <w:rsid w:val="006D63ED"/>
    <w:rsid w:val="006D71A0"/>
    <w:rsid w:val="006D7588"/>
    <w:rsid w:val="006D79F8"/>
    <w:rsid w:val="006E376D"/>
    <w:rsid w:val="006E6A35"/>
    <w:rsid w:val="006E7DEE"/>
    <w:rsid w:val="006F01CA"/>
    <w:rsid w:val="006F0467"/>
    <w:rsid w:val="006F05DB"/>
    <w:rsid w:val="006F144D"/>
    <w:rsid w:val="006F1AAF"/>
    <w:rsid w:val="006F2C87"/>
    <w:rsid w:val="006F2EC3"/>
    <w:rsid w:val="006F3C24"/>
    <w:rsid w:val="006F554E"/>
    <w:rsid w:val="00700B84"/>
    <w:rsid w:val="00701775"/>
    <w:rsid w:val="0070338D"/>
    <w:rsid w:val="00704A4D"/>
    <w:rsid w:val="00704C38"/>
    <w:rsid w:val="00705CC2"/>
    <w:rsid w:val="007071F4"/>
    <w:rsid w:val="007075D0"/>
    <w:rsid w:val="0071133A"/>
    <w:rsid w:val="007115A9"/>
    <w:rsid w:val="00713957"/>
    <w:rsid w:val="0071507B"/>
    <w:rsid w:val="0071514D"/>
    <w:rsid w:val="0071750F"/>
    <w:rsid w:val="007229D1"/>
    <w:rsid w:val="0072365F"/>
    <w:rsid w:val="007261F6"/>
    <w:rsid w:val="0072768A"/>
    <w:rsid w:val="00727ADD"/>
    <w:rsid w:val="00730504"/>
    <w:rsid w:val="00731491"/>
    <w:rsid w:val="00731905"/>
    <w:rsid w:val="00741052"/>
    <w:rsid w:val="00741565"/>
    <w:rsid w:val="00741C80"/>
    <w:rsid w:val="00744FC8"/>
    <w:rsid w:val="00745296"/>
    <w:rsid w:val="00745D69"/>
    <w:rsid w:val="0074648F"/>
    <w:rsid w:val="00747CF1"/>
    <w:rsid w:val="00747DB1"/>
    <w:rsid w:val="00750194"/>
    <w:rsid w:val="007526E4"/>
    <w:rsid w:val="00753ADA"/>
    <w:rsid w:val="007556E9"/>
    <w:rsid w:val="00756563"/>
    <w:rsid w:val="0076080D"/>
    <w:rsid w:val="007615A7"/>
    <w:rsid w:val="00761AEB"/>
    <w:rsid w:val="007634EC"/>
    <w:rsid w:val="00770CA4"/>
    <w:rsid w:val="00772371"/>
    <w:rsid w:val="007737DD"/>
    <w:rsid w:val="0077470B"/>
    <w:rsid w:val="007758E4"/>
    <w:rsid w:val="00777D6D"/>
    <w:rsid w:val="00777DFB"/>
    <w:rsid w:val="00782CFE"/>
    <w:rsid w:val="007859B3"/>
    <w:rsid w:val="00785DA0"/>
    <w:rsid w:val="00786301"/>
    <w:rsid w:val="00786B94"/>
    <w:rsid w:val="00787442"/>
    <w:rsid w:val="007874F1"/>
    <w:rsid w:val="00787569"/>
    <w:rsid w:val="00787A96"/>
    <w:rsid w:val="00791CE6"/>
    <w:rsid w:val="00791D6C"/>
    <w:rsid w:val="007944DD"/>
    <w:rsid w:val="007958E9"/>
    <w:rsid w:val="00795F43"/>
    <w:rsid w:val="00797FD8"/>
    <w:rsid w:val="007A04F8"/>
    <w:rsid w:val="007A10C0"/>
    <w:rsid w:val="007A116E"/>
    <w:rsid w:val="007A26A0"/>
    <w:rsid w:val="007A2C9D"/>
    <w:rsid w:val="007A4024"/>
    <w:rsid w:val="007A485A"/>
    <w:rsid w:val="007A6AB3"/>
    <w:rsid w:val="007A7153"/>
    <w:rsid w:val="007A7BD6"/>
    <w:rsid w:val="007B4C62"/>
    <w:rsid w:val="007B4EBF"/>
    <w:rsid w:val="007B521C"/>
    <w:rsid w:val="007B5772"/>
    <w:rsid w:val="007C04B7"/>
    <w:rsid w:val="007C27F9"/>
    <w:rsid w:val="007C3BCC"/>
    <w:rsid w:val="007C5C95"/>
    <w:rsid w:val="007C6905"/>
    <w:rsid w:val="007D12F8"/>
    <w:rsid w:val="007E4593"/>
    <w:rsid w:val="007E47CF"/>
    <w:rsid w:val="007E6853"/>
    <w:rsid w:val="007E72B2"/>
    <w:rsid w:val="007E7718"/>
    <w:rsid w:val="007F01A0"/>
    <w:rsid w:val="007F1514"/>
    <w:rsid w:val="007F154C"/>
    <w:rsid w:val="007F1854"/>
    <w:rsid w:val="007F27CE"/>
    <w:rsid w:val="007F37E7"/>
    <w:rsid w:val="007F3DAC"/>
    <w:rsid w:val="007F3EC0"/>
    <w:rsid w:val="00801CD6"/>
    <w:rsid w:val="00804676"/>
    <w:rsid w:val="00806164"/>
    <w:rsid w:val="008079CA"/>
    <w:rsid w:val="00812DC8"/>
    <w:rsid w:val="00814806"/>
    <w:rsid w:val="008152B5"/>
    <w:rsid w:val="008157FE"/>
    <w:rsid w:val="00815CEC"/>
    <w:rsid w:val="00817DA2"/>
    <w:rsid w:val="00820597"/>
    <w:rsid w:val="00823345"/>
    <w:rsid w:val="008240B0"/>
    <w:rsid w:val="008244EE"/>
    <w:rsid w:val="00824BED"/>
    <w:rsid w:val="0082514D"/>
    <w:rsid w:val="00825E8F"/>
    <w:rsid w:val="00826A54"/>
    <w:rsid w:val="00826AB6"/>
    <w:rsid w:val="00831247"/>
    <w:rsid w:val="0083301F"/>
    <w:rsid w:val="00833589"/>
    <w:rsid w:val="0083367F"/>
    <w:rsid w:val="00833BBF"/>
    <w:rsid w:val="00835F72"/>
    <w:rsid w:val="00836ED0"/>
    <w:rsid w:val="00840F33"/>
    <w:rsid w:val="00842790"/>
    <w:rsid w:val="00845C85"/>
    <w:rsid w:val="00845CC8"/>
    <w:rsid w:val="008463D7"/>
    <w:rsid w:val="008469BB"/>
    <w:rsid w:val="00850EE1"/>
    <w:rsid w:val="00851C48"/>
    <w:rsid w:val="008559A0"/>
    <w:rsid w:val="00856980"/>
    <w:rsid w:val="00860F13"/>
    <w:rsid w:val="0086403D"/>
    <w:rsid w:val="008664F8"/>
    <w:rsid w:val="0086694A"/>
    <w:rsid w:val="00866AD6"/>
    <w:rsid w:val="008677A5"/>
    <w:rsid w:val="00872A44"/>
    <w:rsid w:val="00872A7A"/>
    <w:rsid w:val="00874870"/>
    <w:rsid w:val="00875812"/>
    <w:rsid w:val="00876D71"/>
    <w:rsid w:val="00877C74"/>
    <w:rsid w:val="00877DD8"/>
    <w:rsid w:val="00881976"/>
    <w:rsid w:val="008827AA"/>
    <w:rsid w:val="008838A3"/>
    <w:rsid w:val="00883D21"/>
    <w:rsid w:val="00883EDD"/>
    <w:rsid w:val="008854D5"/>
    <w:rsid w:val="00886009"/>
    <w:rsid w:val="00886E75"/>
    <w:rsid w:val="008913A0"/>
    <w:rsid w:val="00894814"/>
    <w:rsid w:val="00896343"/>
    <w:rsid w:val="00896860"/>
    <w:rsid w:val="0089794D"/>
    <w:rsid w:val="008A0EB5"/>
    <w:rsid w:val="008A0EBE"/>
    <w:rsid w:val="008A26BE"/>
    <w:rsid w:val="008A2C3A"/>
    <w:rsid w:val="008A497D"/>
    <w:rsid w:val="008A5177"/>
    <w:rsid w:val="008A5D46"/>
    <w:rsid w:val="008A7771"/>
    <w:rsid w:val="008B2747"/>
    <w:rsid w:val="008B3CAB"/>
    <w:rsid w:val="008B5AC6"/>
    <w:rsid w:val="008C0404"/>
    <w:rsid w:val="008C0756"/>
    <w:rsid w:val="008C0C90"/>
    <w:rsid w:val="008C21FF"/>
    <w:rsid w:val="008C7C55"/>
    <w:rsid w:val="008D13DE"/>
    <w:rsid w:val="008D3FAE"/>
    <w:rsid w:val="008D433F"/>
    <w:rsid w:val="008D4355"/>
    <w:rsid w:val="008E0E40"/>
    <w:rsid w:val="008E312E"/>
    <w:rsid w:val="008E50C5"/>
    <w:rsid w:val="008E7C02"/>
    <w:rsid w:val="008F01FA"/>
    <w:rsid w:val="008F1FE6"/>
    <w:rsid w:val="008F484A"/>
    <w:rsid w:val="008F4ACB"/>
    <w:rsid w:val="008F4AE5"/>
    <w:rsid w:val="008F52F5"/>
    <w:rsid w:val="008F6B7C"/>
    <w:rsid w:val="008F7B07"/>
    <w:rsid w:val="009007A4"/>
    <w:rsid w:val="00900924"/>
    <w:rsid w:val="0090165D"/>
    <w:rsid w:val="00902FB1"/>
    <w:rsid w:val="009043A8"/>
    <w:rsid w:val="0091373D"/>
    <w:rsid w:val="00917564"/>
    <w:rsid w:val="0092170F"/>
    <w:rsid w:val="00923FDA"/>
    <w:rsid w:val="009253E7"/>
    <w:rsid w:val="00927D6A"/>
    <w:rsid w:val="00930D7C"/>
    <w:rsid w:val="00931E33"/>
    <w:rsid w:val="009336D6"/>
    <w:rsid w:val="00934AF7"/>
    <w:rsid w:val="00937B94"/>
    <w:rsid w:val="009403A8"/>
    <w:rsid w:val="00940A65"/>
    <w:rsid w:val="00943B7E"/>
    <w:rsid w:val="009444E2"/>
    <w:rsid w:val="00946CE1"/>
    <w:rsid w:val="00946F19"/>
    <w:rsid w:val="00946F7E"/>
    <w:rsid w:val="00947C86"/>
    <w:rsid w:val="00947E46"/>
    <w:rsid w:val="00947EB4"/>
    <w:rsid w:val="0095011F"/>
    <w:rsid w:val="00950733"/>
    <w:rsid w:val="0095140A"/>
    <w:rsid w:val="00953C80"/>
    <w:rsid w:val="00955383"/>
    <w:rsid w:val="00955398"/>
    <w:rsid w:val="00957A03"/>
    <w:rsid w:val="00960F2B"/>
    <w:rsid w:val="00961F4F"/>
    <w:rsid w:val="00962284"/>
    <w:rsid w:val="00962369"/>
    <w:rsid w:val="00964EEF"/>
    <w:rsid w:val="009654A7"/>
    <w:rsid w:val="009661A4"/>
    <w:rsid w:val="009664CF"/>
    <w:rsid w:val="00966632"/>
    <w:rsid w:val="00966698"/>
    <w:rsid w:val="00971AE9"/>
    <w:rsid w:val="00972105"/>
    <w:rsid w:val="009751A2"/>
    <w:rsid w:val="0097528B"/>
    <w:rsid w:val="00975C78"/>
    <w:rsid w:val="009822E7"/>
    <w:rsid w:val="00982CD8"/>
    <w:rsid w:val="00982CE9"/>
    <w:rsid w:val="00985E7B"/>
    <w:rsid w:val="009860FD"/>
    <w:rsid w:val="00986485"/>
    <w:rsid w:val="0099085A"/>
    <w:rsid w:val="00994FC6"/>
    <w:rsid w:val="00997AA6"/>
    <w:rsid w:val="009A0846"/>
    <w:rsid w:val="009A3730"/>
    <w:rsid w:val="009A3EB8"/>
    <w:rsid w:val="009A51AF"/>
    <w:rsid w:val="009A6AAB"/>
    <w:rsid w:val="009B1815"/>
    <w:rsid w:val="009B264F"/>
    <w:rsid w:val="009B3A10"/>
    <w:rsid w:val="009B47D5"/>
    <w:rsid w:val="009B51EE"/>
    <w:rsid w:val="009B565A"/>
    <w:rsid w:val="009B7ED9"/>
    <w:rsid w:val="009C1F3F"/>
    <w:rsid w:val="009C2902"/>
    <w:rsid w:val="009C3B77"/>
    <w:rsid w:val="009C3F11"/>
    <w:rsid w:val="009C42A8"/>
    <w:rsid w:val="009C49A1"/>
    <w:rsid w:val="009C5146"/>
    <w:rsid w:val="009C5ABA"/>
    <w:rsid w:val="009C7EF7"/>
    <w:rsid w:val="009D2EFF"/>
    <w:rsid w:val="009D3A19"/>
    <w:rsid w:val="009D59D1"/>
    <w:rsid w:val="009D72D2"/>
    <w:rsid w:val="009D7BF0"/>
    <w:rsid w:val="009E04A6"/>
    <w:rsid w:val="009E1877"/>
    <w:rsid w:val="009E21A8"/>
    <w:rsid w:val="009E490F"/>
    <w:rsid w:val="009E50BD"/>
    <w:rsid w:val="009E5323"/>
    <w:rsid w:val="009E7C62"/>
    <w:rsid w:val="009F0F13"/>
    <w:rsid w:val="009F11C0"/>
    <w:rsid w:val="009F5F22"/>
    <w:rsid w:val="009F6E64"/>
    <w:rsid w:val="00A005E2"/>
    <w:rsid w:val="00A026B3"/>
    <w:rsid w:val="00A02DB3"/>
    <w:rsid w:val="00A036C8"/>
    <w:rsid w:val="00A03808"/>
    <w:rsid w:val="00A04C55"/>
    <w:rsid w:val="00A05087"/>
    <w:rsid w:val="00A052B0"/>
    <w:rsid w:val="00A067C4"/>
    <w:rsid w:val="00A06D55"/>
    <w:rsid w:val="00A10BCC"/>
    <w:rsid w:val="00A10FAB"/>
    <w:rsid w:val="00A11D39"/>
    <w:rsid w:val="00A12BAC"/>
    <w:rsid w:val="00A13028"/>
    <w:rsid w:val="00A157E2"/>
    <w:rsid w:val="00A22F6F"/>
    <w:rsid w:val="00A2515F"/>
    <w:rsid w:val="00A2654A"/>
    <w:rsid w:val="00A3252C"/>
    <w:rsid w:val="00A32A4F"/>
    <w:rsid w:val="00A34384"/>
    <w:rsid w:val="00A34653"/>
    <w:rsid w:val="00A37DC2"/>
    <w:rsid w:val="00A37EF4"/>
    <w:rsid w:val="00A4099C"/>
    <w:rsid w:val="00A40FB3"/>
    <w:rsid w:val="00A4568B"/>
    <w:rsid w:val="00A45CF6"/>
    <w:rsid w:val="00A463F8"/>
    <w:rsid w:val="00A46726"/>
    <w:rsid w:val="00A46CF5"/>
    <w:rsid w:val="00A47DBE"/>
    <w:rsid w:val="00A51228"/>
    <w:rsid w:val="00A51BA3"/>
    <w:rsid w:val="00A51E93"/>
    <w:rsid w:val="00A52D5F"/>
    <w:rsid w:val="00A532EC"/>
    <w:rsid w:val="00A53E84"/>
    <w:rsid w:val="00A5432C"/>
    <w:rsid w:val="00A54CEF"/>
    <w:rsid w:val="00A604DD"/>
    <w:rsid w:val="00A62C0E"/>
    <w:rsid w:val="00A67A2E"/>
    <w:rsid w:val="00A729EE"/>
    <w:rsid w:val="00A74337"/>
    <w:rsid w:val="00A7634A"/>
    <w:rsid w:val="00A7702F"/>
    <w:rsid w:val="00A81F28"/>
    <w:rsid w:val="00A83309"/>
    <w:rsid w:val="00A84D9D"/>
    <w:rsid w:val="00A85203"/>
    <w:rsid w:val="00A85BFB"/>
    <w:rsid w:val="00A86E49"/>
    <w:rsid w:val="00A9285F"/>
    <w:rsid w:val="00A92C5A"/>
    <w:rsid w:val="00A96136"/>
    <w:rsid w:val="00A9685B"/>
    <w:rsid w:val="00A97F2C"/>
    <w:rsid w:val="00A9FF2F"/>
    <w:rsid w:val="00AA0C58"/>
    <w:rsid w:val="00AA124E"/>
    <w:rsid w:val="00AA169C"/>
    <w:rsid w:val="00AA2ADD"/>
    <w:rsid w:val="00AA4944"/>
    <w:rsid w:val="00AA62DC"/>
    <w:rsid w:val="00AA78B7"/>
    <w:rsid w:val="00AB146F"/>
    <w:rsid w:val="00AB1548"/>
    <w:rsid w:val="00AB27F1"/>
    <w:rsid w:val="00AB449D"/>
    <w:rsid w:val="00AB4BF7"/>
    <w:rsid w:val="00AC46B4"/>
    <w:rsid w:val="00AC4B97"/>
    <w:rsid w:val="00AC7145"/>
    <w:rsid w:val="00AC7AF9"/>
    <w:rsid w:val="00AC7D4D"/>
    <w:rsid w:val="00AD0366"/>
    <w:rsid w:val="00AD0A71"/>
    <w:rsid w:val="00AD124D"/>
    <w:rsid w:val="00AD1682"/>
    <w:rsid w:val="00AD16AD"/>
    <w:rsid w:val="00AD704B"/>
    <w:rsid w:val="00AD7D3D"/>
    <w:rsid w:val="00AE2E8C"/>
    <w:rsid w:val="00AE3B59"/>
    <w:rsid w:val="00AF0F9E"/>
    <w:rsid w:val="00AF2061"/>
    <w:rsid w:val="00AF266B"/>
    <w:rsid w:val="00AF333E"/>
    <w:rsid w:val="00AF4D41"/>
    <w:rsid w:val="00AF53C3"/>
    <w:rsid w:val="00AF60BD"/>
    <w:rsid w:val="00AF6586"/>
    <w:rsid w:val="00AF7C37"/>
    <w:rsid w:val="00B00091"/>
    <w:rsid w:val="00B00F0E"/>
    <w:rsid w:val="00B01678"/>
    <w:rsid w:val="00B01DDF"/>
    <w:rsid w:val="00B05A18"/>
    <w:rsid w:val="00B1085E"/>
    <w:rsid w:val="00B1128C"/>
    <w:rsid w:val="00B1340A"/>
    <w:rsid w:val="00B204D9"/>
    <w:rsid w:val="00B2193F"/>
    <w:rsid w:val="00B2408C"/>
    <w:rsid w:val="00B26233"/>
    <w:rsid w:val="00B35586"/>
    <w:rsid w:val="00B36059"/>
    <w:rsid w:val="00B37411"/>
    <w:rsid w:val="00B37888"/>
    <w:rsid w:val="00B4004D"/>
    <w:rsid w:val="00B41006"/>
    <w:rsid w:val="00B41DE4"/>
    <w:rsid w:val="00B425DC"/>
    <w:rsid w:val="00B43A88"/>
    <w:rsid w:val="00B44F65"/>
    <w:rsid w:val="00B45202"/>
    <w:rsid w:val="00B458E0"/>
    <w:rsid w:val="00B51453"/>
    <w:rsid w:val="00B51FEF"/>
    <w:rsid w:val="00B5250B"/>
    <w:rsid w:val="00B528FB"/>
    <w:rsid w:val="00B569EE"/>
    <w:rsid w:val="00B60846"/>
    <w:rsid w:val="00B60CA5"/>
    <w:rsid w:val="00B61DBF"/>
    <w:rsid w:val="00B66B80"/>
    <w:rsid w:val="00B675A1"/>
    <w:rsid w:val="00B70B0A"/>
    <w:rsid w:val="00B70E45"/>
    <w:rsid w:val="00B73D33"/>
    <w:rsid w:val="00B75CD1"/>
    <w:rsid w:val="00B8027F"/>
    <w:rsid w:val="00B809DB"/>
    <w:rsid w:val="00B81351"/>
    <w:rsid w:val="00B81C3A"/>
    <w:rsid w:val="00B85599"/>
    <w:rsid w:val="00B85E88"/>
    <w:rsid w:val="00B875F6"/>
    <w:rsid w:val="00B91824"/>
    <w:rsid w:val="00B92E64"/>
    <w:rsid w:val="00BA1263"/>
    <w:rsid w:val="00BA37F5"/>
    <w:rsid w:val="00BA4CFE"/>
    <w:rsid w:val="00BA61C8"/>
    <w:rsid w:val="00BA6DDB"/>
    <w:rsid w:val="00BA730B"/>
    <w:rsid w:val="00BB09B4"/>
    <w:rsid w:val="00BB231E"/>
    <w:rsid w:val="00BB3E1C"/>
    <w:rsid w:val="00BB47A6"/>
    <w:rsid w:val="00BB564B"/>
    <w:rsid w:val="00BB6EB0"/>
    <w:rsid w:val="00BC28B9"/>
    <w:rsid w:val="00BC2D40"/>
    <w:rsid w:val="00BD104F"/>
    <w:rsid w:val="00BD276B"/>
    <w:rsid w:val="00BD55AC"/>
    <w:rsid w:val="00BD7003"/>
    <w:rsid w:val="00BD7114"/>
    <w:rsid w:val="00BE7608"/>
    <w:rsid w:val="00BF0726"/>
    <w:rsid w:val="00BF1189"/>
    <w:rsid w:val="00BF1283"/>
    <w:rsid w:val="00BF2EF9"/>
    <w:rsid w:val="00BF4B65"/>
    <w:rsid w:val="00BF53CC"/>
    <w:rsid w:val="00C000FD"/>
    <w:rsid w:val="00C00367"/>
    <w:rsid w:val="00C02782"/>
    <w:rsid w:val="00C032FA"/>
    <w:rsid w:val="00C0621F"/>
    <w:rsid w:val="00C06D2D"/>
    <w:rsid w:val="00C1111C"/>
    <w:rsid w:val="00C1364A"/>
    <w:rsid w:val="00C13F53"/>
    <w:rsid w:val="00C14C7A"/>
    <w:rsid w:val="00C14EB0"/>
    <w:rsid w:val="00C1616F"/>
    <w:rsid w:val="00C16A42"/>
    <w:rsid w:val="00C17413"/>
    <w:rsid w:val="00C20EB7"/>
    <w:rsid w:val="00C2274E"/>
    <w:rsid w:val="00C230CB"/>
    <w:rsid w:val="00C23353"/>
    <w:rsid w:val="00C23D7E"/>
    <w:rsid w:val="00C2572F"/>
    <w:rsid w:val="00C30A92"/>
    <w:rsid w:val="00C31B19"/>
    <w:rsid w:val="00C32C9A"/>
    <w:rsid w:val="00C3309C"/>
    <w:rsid w:val="00C42583"/>
    <w:rsid w:val="00C442DD"/>
    <w:rsid w:val="00C44C86"/>
    <w:rsid w:val="00C45984"/>
    <w:rsid w:val="00C47060"/>
    <w:rsid w:val="00C47B27"/>
    <w:rsid w:val="00C47D70"/>
    <w:rsid w:val="00C53285"/>
    <w:rsid w:val="00C5561B"/>
    <w:rsid w:val="00C55895"/>
    <w:rsid w:val="00C566C6"/>
    <w:rsid w:val="00C616C1"/>
    <w:rsid w:val="00C6589E"/>
    <w:rsid w:val="00C65C84"/>
    <w:rsid w:val="00C667F0"/>
    <w:rsid w:val="00C67539"/>
    <w:rsid w:val="00C71222"/>
    <w:rsid w:val="00C722A7"/>
    <w:rsid w:val="00C73A95"/>
    <w:rsid w:val="00C747A7"/>
    <w:rsid w:val="00C74F3F"/>
    <w:rsid w:val="00C7685B"/>
    <w:rsid w:val="00C803C0"/>
    <w:rsid w:val="00C830CE"/>
    <w:rsid w:val="00C85D7D"/>
    <w:rsid w:val="00C87635"/>
    <w:rsid w:val="00C87F1F"/>
    <w:rsid w:val="00C9001D"/>
    <w:rsid w:val="00C919CD"/>
    <w:rsid w:val="00C92B45"/>
    <w:rsid w:val="00C92CF0"/>
    <w:rsid w:val="00C9413F"/>
    <w:rsid w:val="00C94B06"/>
    <w:rsid w:val="00C95074"/>
    <w:rsid w:val="00C975D9"/>
    <w:rsid w:val="00CA1B6C"/>
    <w:rsid w:val="00CA1BB4"/>
    <w:rsid w:val="00CA50D6"/>
    <w:rsid w:val="00CA518A"/>
    <w:rsid w:val="00CA5F51"/>
    <w:rsid w:val="00CA63AC"/>
    <w:rsid w:val="00CA6AB2"/>
    <w:rsid w:val="00CA7D55"/>
    <w:rsid w:val="00CB19E3"/>
    <w:rsid w:val="00CB1FC2"/>
    <w:rsid w:val="00CB37FD"/>
    <w:rsid w:val="00CC0D7D"/>
    <w:rsid w:val="00CC11BB"/>
    <w:rsid w:val="00CC136D"/>
    <w:rsid w:val="00CC2031"/>
    <w:rsid w:val="00CC36D3"/>
    <w:rsid w:val="00CC4E62"/>
    <w:rsid w:val="00CC523D"/>
    <w:rsid w:val="00CC5F9E"/>
    <w:rsid w:val="00CC6D12"/>
    <w:rsid w:val="00CC708A"/>
    <w:rsid w:val="00CC77AD"/>
    <w:rsid w:val="00CC78DD"/>
    <w:rsid w:val="00CCB044"/>
    <w:rsid w:val="00CD0C03"/>
    <w:rsid w:val="00CD4126"/>
    <w:rsid w:val="00CE0D31"/>
    <w:rsid w:val="00CE13F5"/>
    <w:rsid w:val="00CE33C8"/>
    <w:rsid w:val="00CE3E36"/>
    <w:rsid w:val="00CE3EDC"/>
    <w:rsid w:val="00CE4BC8"/>
    <w:rsid w:val="00CE5639"/>
    <w:rsid w:val="00CE56B5"/>
    <w:rsid w:val="00CE7524"/>
    <w:rsid w:val="00CE7C2B"/>
    <w:rsid w:val="00CF38CE"/>
    <w:rsid w:val="00CF3DB5"/>
    <w:rsid w:val="00CF44EC"/>
    <w:rsid w:val="00CF6616"/>
    <w:rsid w:val="00CF75C3"/>
    <w:rsid w:val="00D00916"/>
    <w:rsid w:val="00D00AB1"/>
    <w:rsid w:val="00D00DAD"/>
    <w:rsid w:val="00D0167C"/>
    <w:rsid w:val="00D025D6"/>
    <w:rsid w:val="00D04258"/>
    <w:rsid w:val="00D0540A"/>
    <w:rsid w:val="00D12757"/>
    <w:rsid w:val="00D139F8"/>
    <w:rsid w:val="00D16F93"/>
    <w:rsid w:val="00D22FE2"/>
    <w:rsid w:val="00D232EF"/>
    <w:rsid w:val="00D23C77"/>
    <w:rsid w:val="00D24ED0"/>
    <w:rsid w:val="00D26D8C"/>
    <w:rsid w:val="00D27F01"/>
    <w:rsid w:val="00D27F15"/>
    <w:rsid w:val="00D30D44"/>
    <w:rsid w:val="00D34892"/>
    <w:rsid w:val="00D36BD5"/>
    <w:rsid w:val="00D37098"/>
    <w:rsid w:val="00D37FC4"/>
    <w:rsid w:val="00D40C1A"/>
    <w:rsid w:val="00D411E8"/>
    <w:rsid w:val="00D429E5"/>
    <w:rsid w:val="00D43B58"/>
    <w:rsid w:val="00D44FEC"/>
    <w:rsid w:val="00D45963"/>
    <w:rsid w:val="00D45BD1"/>
    <w:rsid w:val="00D479AD"/>
    <w:rsid w:val="00D50258"/>
    <w:rsid w:val="00D50323"/>
    <w:rsid w:val="00D50534"/>
    <w:rsid w:val="00D514F2"/>
    <w:rsid w:val="00D52F43"/>
    <w:rsid w:val="00D536E3"/>
    <w:rsid w:val="00D5478E"/>
    <w:rsid w:val="00D54DDD"/>
    <w:rsid w:val="00D57E61"/>
    <w:rsid w:val="00D61712"/>
    <w:rsid w:val="00D61E8E"/>
    <w:rsid w:val="00D61F0B"/>
    <w:rsid w:val="00D63990"/>
    <w:rsid w:val="00D63A4D"/>
    <w:rsid w:val="00D65DDB"/>
    <w:rsid w:val="00D678D2"/>
    <w:rsid w:val="00D67C59"/>
    <w:rsid w:val="00D71DAE"/>
    <w:rsid w:val="00D7359F"/>
    <w:rsid w:val="00D736B6"/>
    <w:rsid w:val="00D737EE"/>
    <w:rsid w:val="00D73AA3"/>
    <w:rsid w:val="00D7435A"/>
    <w:rsid w:val="00D756FC"/>
    <w:rsid w:val="00D757D8"/>
    <w:rsid w:val="00D768FD"/>
    <w:rsid w:val="00D772A5"/>
    <w:rsid w:val="00D77B29"/>
    <w:rsid w:val="00D80D40"/>
    <w:rsid w:val="00D83304"/>
    <w:rsid w:val="00D84047"/>
    <w:rsid w:val="00D850D5"/>
    <w:rsid w:val="00D86AA8"/>
    <w:rsid w:val="00D91EE6"/>
    <w:rsid w:val="00D927DC"/>
    <w:rsid w:val="00D948B0"/>
    <w:rsid w:val="00D95557"/>
    <w:rsid w:val="00D96D36"/>
    <w:rsid w:val="00DA1C20"/>
    <w:rsid w:val="00DA1F59"/>
    <w:rsid w:val="00DA5143"/>
    <w:rsid w:val="00DA5A3B"/>
    <w:rsid w:val="00DA71D1"/>
    <w:rsid w:val="00DA7981"/>
    <w:rsid w:val="00DB07FD"/>
    <w:rsid w:val="00DB1068"/>
    <w:rsid w:val="00DB3E88"/>
    <w:rsid w:val="00DB652D"/>
    <w:rsid w:val="00DB76DA"/>
    <w:rsid w:val="00DB7CD4"/>
    <w:rsid w:val="00DC08A7"/>
    <w:rsid w:val="00DC24AE"/>
    <w:rsid w:val="00DC2AB0"/>
    <w:rsid w:val="00DC2C25"/>
    <w:rsid w:val="00DC3AFE"/>
    <w:rsid w:val="00DC4097"/>
    <w:rsid w:val="00DC4878"/>
    <w:rsid w:val="00DC48B5"/>
    <w:rsid w:val="00DC67E4"/>
    <w:rsid w:val="00DD1132"/>
    <w:rsid w:val="00DD5FBA"/>
    <w:rsid w:val="00DD6A50"/>
    <w:rsid w:val="00DE03A8"/>
    <w:rsid w:val="00DE0A40"/>
    <w:rsid w:val="00DE2BE2"/>
    <w:rsid w:val="00DE7C1D"/>
    <w:rsid w:val="00DF00BE"/>
    <w:rsid w:val="00DF1794"/>
    <w:rsid w:val="00DF1950"/>
    <w:rsid w:val="00DF1BFE"/>
    <w:rsid w:val="00DF340D"/>
    <w:rsid w:val="00DF380D"/>
    <w:rsid w:val="00DF41DC"/>
    <w:rsid w:val="00DF4DEC"/>
    <w:rsid w:val="00DF7419"/>
    <w:rsid w:val="00E0022B"/>
    <w:rsid w:val="00E008E4"/>
    <w:rsid w:val="00E03810"/>
    <w:rsid w:val="00E049C0"/>
    <w:rsid w:val="00E04F41"/>
    <w:rsid w:val="00E06804"/>
    <w:rsid w:val="00E07AAE"/>
    <w:rsid w:val="00E10186"/>
    <w:rsid w:val="00E10CC3"/>
    <w:rsid w:val="00E1132E"/>
    <w:rsid w:val="00E13185"/>
    <w:rsid w:val="00E13F6F"/>
    <w:rsid w:val="00E16D75"/>
    <w:rsid w:val="00E20205"/>
    <w:rsid w:val="00E20580"/>
    <w:rsid w:val="00E2172A"/>
    <w:rsid w:val="00E21CAC"/>
    <w:rsid w:val="00E22B7E"/>
    <w:rsid w:val="00E230A5"/>
    <w:rsid w:val="00E23B3B"/>
    <w:rsid w:val="00E24015"/>
    <w:rsid w:val="00E2450F"/>
    <w:rsid w:val="00E26DB6"/>
    <w:rsid w:val="00E30183"/>
    <w:rsid w:val="00E32176"/>
    <w:rsid w:val="00E3579F"/>
    <w:rsid w:val="00E36F29"/>
    <w:rsid w:val="00E3765B"/>
    <w:rsid w:val="00E377AE"/>
    <w:rsid w:val="00E409D8"/>
    <w:rsid w:val="00E41F39"/>
    <w:rsid w:val="00E42A28"/>
    <w:rsid w:val="00E447BE"/>
    <w:rsid w:val="00E44FA5"/>
    <w:rsid w:val="00E4516C"/>
    <w:rsid w:val="00E45D93"/>
    <w:rsid w:val="00E460DD"/>
    <w:rsid w:val="00E4661A"/>
    <w:rsid w:val="00E50717"/>
    <w:rsid w:val="00E50E7E"/>
    <w:rsid w:val="00E52193"/>
    <w:rsid w:val="00E55FD2"/>
    <w:rsid w:val="00E5664F"/>
    <w:rsid w:val="00E56837"/>
    <w:rsid w:val="00E579B4"/>
    <w:rsid w:val="00E61FA8"/>
    <w:rsid w:val="00E65231"/>
    <w:rsid w:val="00E6536C"/>
    <w:rsid w:val="00E66248"/>
    <w:rsid w:val="00E7012B"/>
    <w:rsid w:val="00E74291"/>
    <w:rsid w:val="00E82C2A"/>
    <w:rsid w:val="00E84047"/>
    <w:rsid w:val="00E8541E"/>
    <w:rsid w:val="00E85D23"/>
    <w:rsid w:val="00E86426"/>
    <w:rsid w:val="00E86DE4"/>
    <w:rsid w:val="00E91A1A"/>
    <w:rsid w:val="00E920FB"/>
    <w:rsid w:val="00E925EC"/>
    <w:rsid w:val="00E951B4"/>
    <w:rsid w:val="00E973AF"/>
    <w:rsid w:val="00E97C8C"/>
    <w:rsid w:val="00EA0232"/>
    <w:rsid w:val="00EA06E3"/>
    <w:rsid w:val="00EA1BC8"/>
    <w:rsid w:val="00EA20DF"/>
    <w:rsid w:val="00EA57D4"/>
    <w:rsid w:val="00EA67FA"/>
    <w:rsid w:val="00EB11EF"/>
    <w:rsid w:val="00EB3942"/>
    <w:rsid w:val="00EC081A"/>
    <w:rsid w:val="00EC0F39"/>
    <w:rsid w:val="00EC12A1"/>
    <w:rsid w:val="00EC19D9"/>
    <w:rsid w:val="00EC3BC5"/>
    <w:rsid w:val="00EC6718"/>
    <w:rsid w:val="00ED01DB"/>
    <w:rsid w:val="00ED0424"/>
    <w:rsid w:val="00ED0B64"/>
    <w:rsid w:val="00ED22B5"/>
    <w:rsid w:val="00ED2572"/>
    <w:rsid w:val="00ED52B7"/>
    <w:rsid w:val="00EE0EAC"/>
    <w:rsid w:val="00EE1FCE"/>
    <w:rsid w:val="00EE5612"/>
    <w:rsid w:val="00EE5CBC"/>
    <w:rsid w:val="00EE7F6F"/>
    <w:rsid w:val="00EE7FB7"/>
    <w:rsid w:val="00EF0DC3"/>
    <w:rsid w:val="00EF119A"/>
    <w:rsid w:val="00EF2CFE"/>
    <w:rsid w:val="00EF49AA"/>
    <w:rsid w:val="00F004B2"/>
    <w:rsid w:val="00F00F69"/>
    <w:rsid w:val="00F017F9"/>
    <w:rsid w:val="00F02F4B"/>
    <w:rsid w:val="00F061DB"/>
    <w:rsid w:val="00F10696"/>
    <w:rsid w:val="00F143D5"/>
    <w:rsid w:val="00F15B2E"/>
    <w:rsid w:val="00F1792F"/>
    <w:rsid w:val="00F20AB2"/>
    <w:rsid w:val="00F20D3E"/>
    <w:rsid w:val="00F210C5"/>
    <w:rsid w:val="00F22C98"/>
    <w:rsid w:val="00F244D4"/>
    <w:rsid w:val="00F25339"/>
    <w:rsid w:val="00F25A39"/>
    <w:rsid w:val="00F26932"/>
    <w:rsid w:val="00F3047C"/>
    <w:rsid w:val="00F327F4"/>
    <w:rsid w:val="00F32F22"/>
    <w:rsid w:val="00F336DE"/>
    <w:rsid w:val="00F3488F"/>
    <w:rsid w:val="00F34A8E"/>
    <w:rsid w:val="00F358B7"/>
    <w:rsid w:val="00F358F6"/>
    <w:rsid w:val="00F3653C"/>
    <w:rsid w:val="00F36DC8"/>
    <w:rsid w:val="00F419B0"/>
    <w:rsid w:val="00F41A35"/>
    <w:rsid w:val="00F4390A"/>
    <w:rsid w:val="00F43C55"/>
    <w:rsid w:val="00F44877"/>
    <w:rsid w:val="00F50536"/>
    <w:rsid w:val="00F51E69"/>
    <w:rsid w:val="00F532D3"/>
    <w:rsid w:val="00F566BB"/>
    <w:rsid w:val="00F57072"/>
    <w:rsid w:val="00F5787C"/>
    <w:rsid w:val="00F6062B"/>
    <w:rsid w:val="00F60A65"/>
    <w:rsid w:val="00F615A8"/>
    <w:rsid w:val="00F65A39"/>
    <w:rsid w:val="00F70A40"/>
    <w:rsid w:val="00F71251"/>
    <w:rsid w:val="00F717C3"/>
    <w:rsid w:val="00F735A3"/>
    <w:rsid w:val="00F74F0B"/>
    <w:rsid w:val="00F82344"/>
    <w:rsid w:val="00F827D0"/>
    <w:rsid w:val="00F82EF1"/>
    <w:rsid w:val="00F83C82"/>
    <w:rsid w:val="00F84925"/>
    <w:rsid w:val="00F8502E"/>
    <w:rsid w:val="00F85C75"/>
    <w:rsid w:val="00F86F6C"/>
    <w:rsid w:val="00F87F8F"/>
    <w:rsid w:val="00F91749"/>
    <w:rsid w:val="00F927BB"/>
    <w:rsid w:val="00F92B37"/>
    <w:rsid w:val="00F92E13"/>
    <w:rsid w:val="00F94805"/>
    <w:rsid w:val="00F95432"/>
    <w:rsid w:val="00F96C33"/>
    <w:rsid w:val="00FA0E16"/>
    <w:rsid w:val="00FA18AC"/>
    <w:rsid w:val="00FA3542"/>
    <w:rsid w:val="00FA38BB"/>
    <w:rsid w:val="00FA3988"/>
    <w:rsid w:val="00FA3D88"/>
    <w:rsid w:val="00FA7693"/>
    <w:rsid w:val="00FA7D0A"/>
    <w:rsid w:val="00FB10EE"/>
    <w:rsid w:val="00FB2C7C"/>
    <w:rsid w:val="00FB2E75"/>
    <w:rsid w:val="00FB3CD1"/>
    <w:rsid w:val="00FB5A17"/>
    <w:rsid w:val="00FC020B"/>
    <w:rsid w:val="00FC036A"/>
    <w:rsid w:val="00FC0F22"/>
    <w:rsid w:val="00FC1408"/>
    <w:rsid w:val="00FC2BEF"/>
    <w:rsid w:val="00FC3181"/>
    <w:rsid w:val="00FC430E"/>
    <w:rsid w:val="00FC447C"/>
    <w:rsid w:val="00FC4CCC"/>
    <w:rsid w:val="00FC66EB"/>
    <w:rsid w:val="00FC7B56"/>
    <w:rsid w:val="00FD013C"/>
    <w:rsid w:val="00FD0224"/>
    <w:rsid w:val="00FD03A7"/>
    <w:rsid w:val="00FD3EF2"/>
    <w:rsid w:val="00FD419E"/>
    <w:rsid w:val="00FD5DBE"/>
    <w:rsid w:val="00FE2840"/>
    <w:rsid w:val="00FE2F8E"/>
    <w:rsid w:val="00FE5E58"/>
    <w:rsid w:val="00FE6277"/>
    <w:rsid w:val="00FE6AFF"/>
    <w:rsid w:val="00FE6CB6"/>
    <w:rsid w:val="00FF3147"/>
    <w:rsid w:val="00FF36FB"/>
    <w:rsid w:val="00FF6286"/>
    <w:rsid w:val="01580F88"/>
    <w:rsid w:val="0178C49C"/>
    <w:rsid w:val="01D7F5C5"/>
    <w:rsid w:val="01DCCA1A"/>
    <w:rsid w:val="02675A08"/>
    <w:rsid w:val="02DA02E2"/>
    <w:rsid w:val="02F023BD"/>
    <w:rsid w:val="03256E27"/>
    <w:rsid w:val="03323586"/>
    <w:rsid w:val="0332CFCD"/>
    <w:rsid w:val="034C6C52"/>
    <w:rsid w:val="039F0D43"/>
    <w:rsid w:val="040C90E2"/>
    <w:rsid w:val="0425B576"/>
    <w:rsid w:val="048D3DF0"/>
    <w:rsid w:val="05663039"/>
    <w:rsid w:val="05B2C67C"/>
    <w:rsid w:val="05B9420B"/>
    <w:rsid w:val="062F240C"/>
    <w:rsid w:val="06316B0E"/>
    <w:rsid w:val="06BFC73F"/>
    <w:rsid w:val="073626FE"/>
    <w:rsid w:val="073C51E1"/>
    <w:rsid w:val="07C0D0DA"/>
    <w:rsid w:val="07DA1895"/>
    <w:rsid w:val="085F83A6"/>
    <w:rsid w:val="0913D917"/>
    <w:rsid w:val="09625B6D"/>
    <w:rsid w:val="096F933E"/>
    <w:rsid w:val="09CEDC5C"/>
    <w:rsid w:val="0A22AD76"/>
    <w:rsid w:val="0A7FADF5"/>
    <w:rsid w:val="0A92A33E"/>
    <w:rsid w:val="0A9960D8"/>
    <w:rsid w:val="0AE57A45"/>
    <w:rsid w:val="0B160BC2"/>
    <w:rsid w:val="0B99EB65"/>
    <w:rsid w:val="0C0183B1"/>
    <w:rsid w:val="0C6ABEB5"/>
    <w:rsid w:val="0CF432CD"/>
    <w:rsid w:val="0D41E090"/>
    <w:rsid w:val="0EA458F0"/>
    <w:rsid w:val="0EF11249"/>
    <w:rsid w:val="0FEAC8D2"/>
    <w:rsid w:val="1018B2F8"/>
    <w:rsid w:val="10C9B404"/>
    <w:rsid w:val="11273312"/>
    <w:rsid w:val="1138B1CD"/>
    <w:rsid w:val="11963C83"/>
    <w:rsid w:val="120081C9"/>
    <w:rsid w:val="125F7C4B"/>
    <w:rsid w:val="1275FE3B"/>
    <w:rsid w:val="1338FF41"/>
    <w:rsid w:val="134AA484"/>
    <w:rsid w:val="135EED96"/>
    <w:rsid w:val="13FC818B"/>
    <w:rsid w:val="143D1691"/>
    <w:rsid w:val="14B03FB5"/>
    <w:rsid w:val="14CBD355"/>
    <w:rsid w:val="150117E6"/>
    <w:rsid w:val="15227696"/>
    <w:rsid w:val="1533CA18"/>
    <w:rsid w:val="158695C8"/>
    <w:rsid w:val="15CB9C67"/>
    <w:rsid w:val="162731AF"/>
    <w:rsid w:val="162DDD9B"/>
    <w:rsid w:val="163CC2FE"/>
    <w:rsid w:val="163DDB37"/>
    <w:rsid w:val="1662C3F5"/>
    <w:rsid w:val="1699E4A4"/>
    <w:rsid w:val="16A76488"/>
    <w:rsid w:val="16CDBC4A"/>
    <w:rsid w:val="174819BC"/>
    <w:rsid w:val="174DECBA"/>
    <w:rsid w:val="17D9A590"/>
    <w:rsid w:val="1802C336"/>
    <w:rsid w:val="184C18D3"/>
    <w:rsid w:val="189DD5C0"/>
    <w:rsid w:val="18D4100C"/>
    <w:rsid w:val="197CCECA"/>
    <w:rsid w:val="19CC4F98"/>
    <w:rsid w:val="1A70C06C"/>
    <w:rsid w:val="1B0E7559"/>
    <w:rsid w:val="1B77B240"/>
    <w:rsid w:val="1BBB5F9E"/>
    <w:rsid w:val="1BBD57B2"/>
    <w:rsid w:val="1C9B0FED"/>
    <w:rsid w:val="1D0E70E3"/>
    <w:rsid w:val="1D146240"/>
    <w:rsid w:val="1D34B0D6"/>
    <w:rsid w:val="1D791A7B"/>
    <w:rsid w:val="1E7458E2"/>
    <w:rsid w:val="1E9D8F68"/>
    <w:rsid w:val="1F084CEB"/>
    <w:rsid w:val="1F5C0242"/>
    <w:rsid w:val="1F7D29A2"/>
    <w:rsid w:val="201AFC85"/>
    <w:rsid w:val="20ABF448"/>
    <w:rsid w:val="210452DF"/>
    <w:rsid w:val="21471467"/>
    <w:rsid w:val="219E0433"/>
    <w:rsid w:val="21FF0E0B"/>
    <w:rsid w:val="2266E9D0"/>
    <w:rsid w:val="22D552F8"/>
    <w:rsid w:val="22F33846"/>
    <w:rsid w:val="23AA6663"/>
    <w:rsid w:val="23C98E89"/>
    <w:rsid w:val="24510D42"/>
    <w:rsid w:val="245F5431"/>
    <w:rsid w:val="24743F63"/>
    <w:rsid w:val="2477D305"/>
    <w:rsid w:val="2569A085"/>
    <w:rsid w:val="25887E2C"/>
    <w:rsid w:val="25B0AB6F"/>
    <w:rsid w:val="25B21B69"/>
    <w:rsid w:val="2608F869"/>
    <w:rsid w:val="270ED0FB"/>
    <w:rsid w:val="273FD22C"/>
    <w:rsid w:val="27F9F7FB"/>
    <w:rsid w:val="286755C4"/>
    <w:rsid w:val="28878FBD"/>
    <w:rsid w:val="289771DE"/>
    <w:rsid w:val="289B4342"/>
    <w:rsid w:val="28A0E9F0"/>
    <w:rsid w:val="293CE518"/>
    <w:rsid w:val="29409184"/>
    <w:rsid w:val="29731137"/>
    <w:rsid w:val="298352C5"/>
    <w:rsid w:val="29947B0D"/>
    <w:rsid w:val="2999CBAF"/>
    <w:rsid w:val="29A574C8"/>
    <w:rsid w:val="2AB89849"/>
    <w:rsid w:val="2B32646C"/>
    <w:rsid w:val="2B3CDDF8"/>
    <w:rsid w:val="2B7161F9"/>
    <w:rsid w:val="2B866EE9"/>
    <w:rsid w:val="2BAC67B3"/>
    <w:rsid w:val="2BC03D30"/>
    <w:rsid w:val="2BC2DC86"/>
    <w:rsid w:val="2C281BED"/>
    <w:rsid w:val="2C7278A6"/>
    <w:rsid w:val="2C8E157E"/>
    <w:rsid w:val="2D093823"/>
    <w:rsid w:val="2D8D1D50"/>
    <w:rsid w:val="2D9CC2E2"/>
    <w:rsid w:val="2DAFEAD3"/>
    <w:rsid w:val="2DEDE5C3"/>
    <w:rsid w:val="2E71BFE3"/>
    <w:rsid w:val="2EA902BB"/>
    <w:rsid w:val="2F22D2A4"/>
    <w:rsid w:val="2F352E20"/>
    <w:rsid w:val="2F4B7B79"/>
    <w:rsid w:val="2FB49EC2"/>
    <w:rsid w:val="2FB5D8D6"/>
    <w:rsid w:val="2FF6311A"/>
    <w:rsid w:val="302D087F"/>
    <w:rsid w:val="303416DA"/>
    <w:rsid w:val="3036D59E"/>
    <w:rsid w:val="308D2CCA"/>
    <w:rsid w:val="30905DB0"/>
    <w:rsid w:val="30C248C8"/>
    <w:rsid w:val="30D5561E"/>
    <w:rsid w:val="31210BA3"/>
    <w:rsid w:val="31310F50"/>
    <w:rsid w:val="315BF6C9"/>
    <w:rsid w:val="31C6BB6A"/>
    <w:rsid w:val="31D1260F"/>
    <w:rsid w:val="31D9D84D"/>
    <w:rsid w:val="32162BAF"/>
    <w:rsid w:val="324E9CDA"/>
    <w:rsid w:val="32687EB0"/>
    <w:rsid w:val="32A801CB"/>
    <w:rsid w:val="32C9B4D7"/>
    <w:rsid w:val="32D73B6F"/>
    <w:rsid w:val="32E5C69A"/>
    <w:rsid w:val="32E8A917"/>
    <w:rsid w:val="3314EE5E"/>
    <w:rsid w:val="3325AC19"/>
    <w:rsid w:val="33318D45"/>
    <w:rsid w:val="3337C238"/>
    <w:rsid w:val="33C20429"/>
    <w:rsid w:val="33EC3163"/>
    <w:rsid w:val="33FD8A25"/>
    <w:rsid w:val="342B0817"/>
    <w:rsid w:val="34D1B8DC"/>
    <w:rsid w:val="34DCCFD2"/>
    <w:rsid w:val="35309007"/>
    <w:rsid w:val="35323EAA"/>
    <w:rsid w:val="35638527"/>
    <w:rsid w:val="35D46536"/>
    <w:rsid w:val="35DBFD26"/>
    <w:rsid w:val="3658E1EC"/>
    <w:rsid w:val="3683D70D"/>
    <w:rsid w:val="369EB3C4"/>
    <w:rsid w:val="37637FFC"/>
    <w:rsid w:val="3787CA5D"/>
    <w:rsid w:val="37DB344B"/>
    <w:rsid w:val="38141B07"/>
    <w:rsid w:val="38800944"/>
    <w:rsid w:val="3916A47D"/>
    <w:rsid w:val="39348572"/>
    <w:rsid w:val="39AB98C9"/>
    <w:rsid w:val="39BFD69E"/>
    <w:rsid w:val="39D1264A"/>
    <w:rsid w:val="3A1C731F"/>
    <w:rsid w:val="3A6296FC"/>
    <w:rsid w:val="3A6F0930"/>
    <w:rsid w:val="3B813517"/>
    <w:rsid w:val="3BD8B10C"/>
    <w:rsid w:val="3C341D85"/>
    <w:rsid w:val="3C669AFD"/>
    <w:rsid w:val="3C67C303"/>
    <w:rsid w:val="3CAAB03E"/>
    <w:rsid w:val="3CC38B59"/>
    <w:rsid w:val="3CE60088"/>
    <w:rsid w:val="3D060177"/>
    <w:rsid w:val="3D1A570C"/>
    <w:rsid w:val="3D31DFF6"/>
    <w:rsid w:val="3D8F9B91"/>
    <w:rsid w:val="3DA686D1"/>
    <w:rsid w:val="3E3745D7"/>
    <w:rsid w:val="3E8D6849"/>
    <w:rsid w:val="3EB18B15"/>
    <w:rsid w:val="3EB2E839"/>
    <w:rsid w:val="3F14E291"/>
    <w:rsid w:val="3F23EF32"/>
    <w:rsid w:val="3F595440"/>
    <w:rsid w:val="3F87BCB5"/>
    <w:rsid w:val="3FBA891C"/>
    <w:rsid w:val="3FDC8FB5"/>
    <w:rsid w:val="4065869A"/>
    <w:rsid w:val="407B10C7"/>
    <w:rsid w:val="40CFA049"/>
    <w:rsid w:val="4118CCBD"/>
    <w:rsid w:val="414A8F3A"/>
    <w:rsid w:val="4156EBAD"/>
    <w:rsid w:val="4167AEF8"/>
    <w:rsid w:val="41721EFE"/>
    <w:rsid w:val="41989D95"/>
    <w:rsid w:val="41B72C50"/>
    <w:rsid w:val="41E7CB7B"/>
    <w:rsid w:val="434E271E"/>
    <w:rsid w:val="43A66BF0"/>
    <w:rsid w:val="43F050E5"/>
    <w:rsid w:val="44433466"/>
    <w:rsid w:val="44864B15"/>
    <w:rsid w:val="44C215B6"/>
    <w:rsid w:val="45276BA2"/>
    <w:rsid w:val="453B8773"/>
    <w:rsid w:val="45470B66"/>
    <w:rsid w:val="46DE2052"/>
    <w:rsid w:val="475E479D"/>
    <w:rsid w:val="476EB143"/>
    <w:rsid w:val="47ACC086"/>
    <w:rsid w:val="47D3FCB1"/>
    <w:rsid w:val="48240899"/>
    <w:rsid w:val="4824D620"/>
    <w:rsid w:val="4834A1D3"/>
    <w:rsid w:val="48E45358"/>
    <w:rsid w:val="48ED1752"/>
    <w:rsid w:val="48F08FF9"/>
    <w:rsid w:val="49011222"/>
    <w:rsid w:val="491836DE"/>
    <w:rsid w:val="493140BA"/>
    <w:rsid w:val="4937AA2A"/>
    <w:rsid w:val="4948516C"/>
    <w:rsid w:val="49B49BFD"/>
    <w:rsid w:val="49DB68D6"/>
    <w:rsid w:val="4A417300"/>
    <w:rsid w:val="4A42AF88"/>
    <w:rsid w:val="4B173622"/>
    <w:rsid w:val="4B37D1AC"/>
    <w:rsid w:val="4B3ED3F7"/>
    <w:rsid w:val="4BBB1F59"/>
    <w:rsid w:val="4BC7D7D2"/>
    <w:rsid w:val="4BF77437"/>
    <w:rsid w:val="4D1B897C"/>
    <w:rsid w:val="4D283F17"/>
    <w:rsid w:val="4D36B29C"/>
    <w:rsid w:val="4D41A32D"/>
    <w:rsid w:val="4DE05AFC"/>
    <w:rsid w:val="4E511153"/>
    <w:rsid w:val="4E657AF8"/>
    <w:rsid w:val="4ECE2EF2"/>
    <w:rsid w:val="4EF5EC45"/>
    <w:rsid w:val="4F58FB99"/>
    <w:rsid w:val="4F8B9E37"/>
    <w:rsid w:val="4F9EBD12"/>
    <w:rsid w:val="503D8E85"/>
    <w:rsid w:val="50581DF5"/>
    <w:rsid w:val="5067CD5F"/>
    <w:rsid w:val="50A70ADB"/>
    <w:rsid w:val="50B80D40"/>
    <w:rsid w:val="515A11EB"/>
    <w:rsid w:val="51BCB2AD"/>
    <w:rsid w:val="523D6BA8"/>
    <w:rsid w:val="52649AF8"/>
    <w:rsid w:val="52831F75"/>
    <w:rsid w:val="52A0FA44"/>
    <w:rsid w:val="532F17B0"/>
    <w:rsid w:val="533BE30A"/>
    <w:rsid w:val="5346C598"/>
    <w:rsid w:val="536C0F4A"/>
    <w:rsid w:val="539F6E4B"/>
    <w:rsid w:val="53BDAA11"/>
    <w:rsid w:val="53CFD2EE"/>
    <w:rsid w:val="53F4AAAD"/>
    <w:rsid w:val="53FB7460"/>
    <w:rsid w:val="542F7C2D"/>
    <w:rsid w:val="54A3DB58"/>
    <w:rsid w:val="54D471C1"/>
    <w:rsid w:val="5591F28B"/>
    <w:rsid w:val="55B3570F"/>
    <w:rsid w:val="55F3EAEC"/>
    <w:rsid w:val="56365E68"/>
    <w:rsid w:val="5641A1B5"/>
    <w:rsid w:val="56D8D575"/>
    <w:rsid w:val="56DB3EE3"/>
    <w:rsid w:val="5705C731"/>
    <w:rsid w:val="5705D337"/>
    <w:rsid w:val="571D6E78"/>
    <w:rsid w:val="575E4F6A"/>
    <w:rsid w:val="581717E3"/>
    <w:rsid w:val="5824665B"/>
    <w:rsid w:val="582CF31B"/>
    <w:rsid w:val="582F15DD"/>
    <w:rsid w:val="5860C141"/>
    <w:rsid w:val="5874A5D6"/>
    <w:rsid w:val="58828E7B"/>
    <w:rsid w:val="588683E1"/>
    <w:rsid w:val="59270645"/>
    <w:rsid w:val="59619AC3"/>
    <w:rsid w:val="59A77226"/>
    <w:rsid w:val="59B8E176"/>
    <w:rsid w:val="5A107637"/>
    <w:rsid w:val="5A732FF3"/>
    <w:rsid w:val="5A80549F"/>
    <w:rsid w:val="5A9F5C43"/>
    <w:rsid w:val="5ABB8785"/>
    <w:rsid w:val="5AF3B9E2"/>
    <w:rsid w:val="5BAA8006"/>
    <w:rsid w:val="5D024ED6"/>
    <w:rsid w:val="5D0E9B79"/>
    <w:rsid w:val="5D48FE9B"/>
    <w:rsid w:val="5DB8BD76"/>
    <w:rsid w:val="5E01FEB4"/>
    <w:rsid w:val="5E140721"/>
    <w:rsid w:val="5E3A9D3D"/>
    <w:rsid w:val="5E74002D"/>
    <w:rsid w:val="5F204AD6"/>
    <w:rsid w:val="5F5780B5"/>
    <w:rsid w:val="5FA9B767"/>
    <w:rsid w:val="5FBE56D5"/>
    <w:rsid w:val="5FCFA768"/>
    <w:rsid w:val="60444567"/>
    <w:rsid w:val="60B97C3E"/>
    <w:rsid w:val="610C456F"/>
    <w:rsid w:val="6191C932"/>
    <w:rsid w:val="61CE46B6"/>
    <w:rsid w:val="62E15049"/>
    <w:rsid w:val="62F1F33B"/>
    <w:rsid w:val="62F4B7C4"/>
    <w:rsid w:val="6307AEFF"/>
    <w:rsid w:val="636295D4"/>
    <w:rsid w:val="6377DB79"/>
    <w:rsid w:val="6409EC36"/>
    <w:rsid w:val="6467B62A"/>
    <w:rsid w:val="64B990B2"/>
    <w:rsid w:val="65270E87"/>
    <w:rsid w:val="656070AC"/>
    <w:rsid w:val="6685684E"/>
    <w:rsid w:val="672D75BC"/>
    <w:rsid w:val="673B3309"/>
    <w:rsid w:val="678A6902"/>
    <w:rsid w:val="67C49A15"/>
    <w:rsid w:val="68B9455A"/>
    <w:rsid w:val="68E8737A"/>
    <w:rsid w:val="68E90EBF"/>
    <w:rsid w:val="693C5BA9"/>
    <w:rsid w:val="6962A965"/>
    <w:rsid w:val="6A515DA3"/>
    <w:rsid w:val="6A67B253"/>
    <w:rsid w:val="6A9041DC"/>
    <w:rsid w:val="6AB22086"/>
    <w:rsid w:val="6AB7D0EF"/>
    <w:rsid w:val="6AB95A9E"/>
    <w:rsid w:val="6AEC2EF0"/>
    <w:rsid w:val="6AEE01DE"/>
    <w:rsid w:val="6B7F4F1B"/>
    <w:rsid w:val="6C525348"/>
    <w:rsid w:val="6CD21361"/>
    <w:rsid w:val="6CF5EA35"/>
    <w:rsid w:val="6D057390"/>
    <w:rsid w:val="6D1B57FE"/>
    <w:rsid w:val="6D79DE6A"/>
    <w:rsid w:val="6D88DA65"/>
    <w:rsid w:val="6DBA7324"/>
    <w:rsid w:val="6DF5CAF6"/>
    <w:rsid w:val="6E01CC36"/>
    <w:rsid w:val="6E0A1C78"/>
    <w:rsid w:val="6E6778C0"/>
    <w:rsid w:val="6E706FB5"/>
    <w:rsid w:val="6E7F2D4E"/>
    <w:rsid w:val="6E9AEFF9"/>
    <w:rsid w:val="6EB97F83"/>
    <w:rsid w:val="6ED43008"/>
    <w:rsid w:val="6ED5AF17"/>
    <w:rsid w:val="6EFD810E"/>
    <w:rsid w:val="6F41D954"/>
    <w:rsid w:val="6FD62719"/>
    <w:rsid w:val="6FFB15E5"/>
    <w:rsid w:val="70D2A45E"/>
    <w:rsid w:val="71404F69"/>
    <w:rsid w:val="7173F37B"/>
    <w:rsid w:val="71E2AEB0"/>
    <w:rsid w:val="727B7A80"/>
    <w:rsid w:val="730A7FEA"/>
    <w:rsid w:val="73150F9E"/>
    <w:rsid w:val="732F8F09"/>
    <w:rsid w:val="73D0D686"/>
    <w:rsid w:val="73FE55E1"/>
    <w:rsid w:val="74119994"/>
    <w:rsid w:val="743EAF05"/>
    <w:rsid w:val="74846682"/>
    <w:rsid w:val="74AD3BFE"/>
    <w:rsid w:val="74F346EA"/>
    <w:rsid w:val="750F99D5"/>
    <w:rsid w:val="75D4DB6A"/>
    <w:rsid w:val="75E29539"/>
    <w:rsid w:val="774FC336"/>
    <w:rsid w:val="78195E1F"/>
    <w:rsid w:val="78B4FB17"/>
    <w:rsid w:val="78EC8171"/>
    <w:rsid w:val="792D635E"/>
    <w:rsid w:val="7969CC4C"/>
    <w:rsid w:val="798A53BA"/>
    <w:rsid w:val="79E94ECC"/>
    <w:rsid w:val="79F3FDD6"/>
    <w:rsid w:val="79FEE034"/>
    <w:rsid w:val="7A3BB34E"/>
    <w:rsid w:val="7A4ECBF1"/>
    <w:rsid w:val="7A9EA4ED"/>
    <w:rsid w:val="7B50DDAB"/>
    <w:rsid w:val="7B9F66FA"/>
    <w:rsid w:val="7BAB1D49"/>
    <w:rsid w:val="7BF03F69"/>
    <w:rsid w:val="7C1860D7"/>
    <w:rsid w:val="7C276E5D"/>
    <w:rsid w:val="7C3731BD"/>
    <w:rsid w:val="7C5F1272"/>
    <w:rsid w:val="7CEAA433"/>
    <w:rsid w:val="7D53D1AD"/>
    <w:rsid w:val="7D7E183B"/>
    <w:rsid w:val="7DBCA900"/>
    <w:rsid w:val="7DEC26C8"/>
    <w:rsid w:val="7DF604D6"/>
    <w:rsid w:val="7E48074C"/>
    <w:rsid w:val="7F654810"/>
    <w:rsid w:val="7F761A42"/>
    <w:rsid w:val="7F9CE57D"/>
    <w:rsid w:val="7FCB4873"/>
    <w:rsid w:val="7FDACD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1E110D"/>
  <w15:docId w15:val="{01E2513A-F20A-4980-A744-290F68E95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300"/>
    <w:pPr>
      <w:spacing w:after="0"/>
      <w:jc w:val="left"/>
    </w:pPr>
    <w:rPr>
      <w:sz w:val="24"/>
    </w:rPr>
  </w:style>
  <w:style w:type="paragraph" w:styleId="Heading1">
    <w:name w:val="heading 1"/>
    <w:basedOn w:val="Style1"/>
    <w:next w:val="Normal"/>
    <w:link w:val="Heading1Char"/>
    <w:uiPriority w:val="9"/>
    <w:qFormat/>
    <w:rsid w:val="00947EB4"/>
    <w:pPr>
      <w:outlineLvl w:val="0"/>
    </w:pPr>
  </w:style>
  <w:style w:type="paragraph" w:styleId="Heading2">
    <w:name w:val="heading 2"/>
    <w:basedOn w:val="Style2"/>
    <w:next w:val="Normal"/>
    <w:link w:val="Heading2Char"/>
    <w:uiPriority w:val="9"/>
    <w:unhideWhenUsed/>
    <w:qFormat/>
    <w:rsid w:val="00947EB4"/>
    <w:pPr>
      <w:outlineLvl w:val="1"/>
    </w:pPr>
  </w:style>
  <w:style w:type="paragraph" w:styleId="Heading3">
    <w:name w:val="heading 3"/>
    <w:basedOn w:val="Style3"/>
    <w:next w:val="Normal"/>
    <w:link w:val="Heading3Char"/>
    <w:uiPriority w:val="9"/>
    <w:unhideWhenUsed/>
    <w:qFormat/>
    <w:rsid w:val="00947EB4"/>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1DE4"/>
    <w:pPr>
      <w:ind w:left="720"/>
      <w:contextualSpacing/>
    </w:pPr>
  </w:style>
  <w:style w:type="paragraph" w:customStyle="1" w:styleId="Default">
    <w:name w:val="Default"/>
    <w:rsid w:val="00211A8B"/>
    <w:pPr>
      <w:autoSpaceDE w:val="0"/>
      <w:autoSpaceDN w:val="0"/>
      <w:adjustRightInd w:val="0"/>
      <w:spacing w:after="0"/>
      <w:jc w:val="left"/>
    </w:pPr>
    <w:rPr>
      <w:rFonts w:ascii="Times New Roman" w:eastAsia="Times New Roman" w:hAnsi="Times New Roman" w:cs="Times New Roman"/>
      <w:color w:val="000000"/>
      <w:sz w:val="24"/>
      <w:szCs w:val="24"/>
    </w:rPr>
  </w:style>
  <w:style w:type="character" w:styleId="Hyperlink">
    <w:name w:val="Hyperlink"/>
    <w:basedOn w:val="DefaultParagraphFont"/>
    <w:rsid w:val="00211A8B"/>
    <w:rPr>
      <w:color w:val="0000FF"/>
      <w:u w:val="single"/>
    </w:rPr>
  </w:style>
  <w:style w:type="character" w:styleId="CommentReference">
    <w:name w:val="annotation reference"/>
    <w:basedOn w:val="DefaultParagraphFont"/>
    <w:uiPriority w:val="99"/>
    <w:semiHidden/>
    <w:unhideWhenUsed/>
    <w:rsid w:val="00001CD7"/>
    <w:rPr>
      <w:sz w:val="16"/>
      <w:szCs w:val="16"/>
    </w:rPr>
  </w:style>
  <w:style w:type="paragraph" w:styleId="CommentText">
    <w:name w:val="annotation text"/>
    <w:basedOn w:val="Normal"/>
    <w:link w:val="CommentTextChar"/>
    <w:uiPriority w:val="99"/>
    <w:unhideWhenUsed/>
    <w:rsid w:val="00001CD7"/>
    <w:rPr>
      <w:sz w:val="20"/>
      <w:szCs w:val="20"/>
    </w:rPr>
  </w:style>
  <w:style w:type="character" w:customStyle="1" w:styleId="CommentTextChar">
    <w:name w:val="Comment Text Char"/>
    <w:basedOn w:val="DefaultParagraphFont"/>
    <w:link w:val="CommentText"/>
    <w:uiPriority w:val="99"/>
    <w:rsid w:val="00001CD7"/>
    <w:rPr>
      <w:sz w:val="20"/>
      <w:szCs w:val="20"/>
    </w:rPr>
  </w:style>
  <w:style w:type="paragraph" w:styleId="CommentSubject">
    <w:name w:val="annotation subject"/>
    <w:basedOn w:val="CommentText"/>
    <w:next w:val="CommentText"/>
    <w:link w:val="CommentSubjectChar"/>
    <w:uiPriority w:val="99"/>
    <w:semiHidden/>
    <w:unhideWhenUsed/>
    <w:rsid w:val="00001CD7"/>
    <w:rPr>
      <w:b/>
      <w:bCs/>
    </w:rPr>
  </w:style>
  <w:style w:type="character" w:customStyle="1" w:styleId="CommentSubjectChar">
    <w:name w:val="Comment Subject Char"/>
    <w:basedOn w:val="CommentTextChar"/>
    <w:link w:val="CommentSubject"/>
    <w:uiPriority w:val="99"/>
    <w:semiHidden/>
    <w:rsid w:val="00001CD7"/>
    <w:rPr>
      <w:b/>
      <w:bCs/>
      <w:sz w:val="20"/>
      <w:szCs w:val="20"/>
    </w:rPr>
  </w:style>
  <w:style w:type="paragraph" w:styleId="BalloonText">
    <w:name w:val="Balloon Text"/>
    <w:basedOn w:val="Normal"/>
    <w:link w:val="BalloonTextChar"/>
    <w:uiPriority w:val="99"/>
    <w:semiHidden/>
    <w:unhideWhenUsed/>
    <w:rsid w:val="00001CD7"/>
    <w:rPr>
      <w:rFonts w:ascii="Tahoma" w:hAnsi="Tahoma" w:cs="Tahoma"/>
      <w:sz w:val="16"/>
      <w:szCs w:val="16"/>
    </w:rPr>
  </w:style>
  <w:style w:type="character" w:customStyle="1" w:styleId="BalloonTextChar">
    <w:name w:val="Balloon Text Char"/>
    <w:basedOn w:val="DefaultParagraphFont"/>
    <w:link w:val="BalloonText"/>
    <w:uiPriority w:val="99"/>
    <w:semiHidden/>
    <w:rsid w:val="00001CD7"/>
    <w:rPr>
      <w:rFonts w:ascii="Tahoma" w:hAnsi="Tahoma" w:cs="Tahoma"/>
      <w:sz w:val="16"/>
      <w:szCs w:val="16"/>
    </w:rPr>
  </w:style>
  <w:style w:type="paragraph" w:styleId="Header">
    <w:name w:val="header"/>
    <w:basedOn w:val="Normal"/>
    <w:link w:val="HeaderChar"/>
    <w:uiPriority w:val="99"/>
    <w:unhideWhenUsed/>
    <w:rsid w:val="00812DC8"/>
    <w:pPr>
      <w:tabs>
        <w:tab w:val="center" w:pos="4680"/>
        <w:tab w:val="right" w:pos="9360"/>
      </w:tabs>
    </w:pPr>
  </w:style>
  <w:style w:type="character" w:customStyle="1" w:styleId="HeaderChar">
    <w:name w:val="Header Char"/>
    <w:basedOn w:val="DefaultParagraphFont"/>
    <w:link w:val="Header"/>
    <w:uiPriority w:val="99"/>
    <w:rsid w:val="00812DC8"/>
  </w:style>
  <w:style w:type="paragraph" w:styleId="Footer">
    <w:name w:val="footer"/>
    <w:basedOn w:val="Normal"/>
    <w:link w:val="FooterChar"/>
    <w:uiPriority w:val="99"/>
    <w:unhideWhenUsed/>
    <w:rsid w:val="00812DC8"/>
    <w:pPr>
      <w:tabs>
        <w:tab w:val="center" w:pos="4680"/>
        <w:tab w:val="right" w:pos="9360"/>
      </w:tabs>
    </w:pPr>
  </w:style>
  <w:style w:type="character" w:customStyle="1" w:styleId="FooterChar">
    <w:name w:val="Footer Char"/>
    <w:basedOn w:val="DefaultParagraphFont"/>
    <w:link w:val="Footer"/>
    <w:uiPriority w:val="99"/>
    <w:rsid w:val="00812DC8"/>
  </w:style>
  <w:style w:type="paragraph" w:styleId="Revision">
    <w:name w:val="Revision"/>
    <w:hidden/>
    <w:uiPriority w:val="99"/>
    <w:semiHidden/>
    <w:rsid w:val="00E008E4"/>
    <w:pPr>
      <w:spacing w:after="0"/>
      <w:jc w:val="left"/>
    </w:pPr>
  </w:style>
  <w:style w:type="character" w:customStyle="1" w:styleId="Heading2Char">
    <w:name w:val="Heading 2 Char"/>
    <w:basedOn w:val="DefaultParagraphFont"/>
    <w:link w:val="Heading2"/>
    <w:uiPriority w:val="9"/>
    <w:rsid w:val="00947EB4"/>
    <w:rPr>
      <w:rFonts w:eastAsiaTheme="minorEastAsia" w:cstheme="minorHAnsi"/>
      <w:b/>
      <w:color w:val="EEE9E4"/>
      <w:sz w:val="32"/>
      <w:szCs w:val="32"/>
    </w:rPr>
  </w:style>
  <w:style w:type="character" w:styleId="FollowedHyperlink">
    <w:name w:val="FollowedHyperlink"/>
    <w:basedOn w:val="DefaultParagraphFont"/>
    <w:uiPriority w:val="99"/>
    <w:semiHidden/>
    <w:unhideWhenUsed/>
    <w:rsid w:val="007958E9"/>
    <w:rPr>
      <w:color w:val="800080" w:themeColor="followedHyperlink"/>
      <w:u w:val="single"/>
    </w:rPr>
  </w:style>
  <w:style w:type="character" w:customStyle="1" w:styleId="Heading1Char">
    <w:name w:val="Heading 1 Char"/>
    <w:basedOn w:val="DefaultParagraphFont"/>
    <w:link w:val="Heading1"/>
    <w:uiPriority w:val="9"/>
    <w:rsid w:val="00947EB4"/>
    <w:rPr>
      <w:rFonts w:cstheme="minorHAnsi"/>
      <w:sz w:val="48"/>
      <w:szCs w:val="48"/>
    </w:rPr>
  </w:style>
  <w:style w:type="table" w:styleId="TableGrid">
    <w:name w:val="Table Grid"/>
    <w:basedOn w:val="TableNormal"/>
    <w:uiPriority w:val="59"/>
    <w:rsid w:val="000124EF"/>
    <w:pPr>
      <w:spacing w:after="0"/>
      <w:jc w:val="lef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0124EF"/>
  </w:style>
  <w:style w:type="paragraph" w:customStyle="1" w:styleId="Instructions">
    <w:name w:val="Instructions"/>
    <w:basedOn w:val="List"/>
    <w:link w:val="InstructionsChar"/>
    <w:qFormat/>
    <w:rsid w:val="000124EF"/>
    <w:pPr>
      <w:tabs>
        <w:tab w:val="left" w:pos="360"/>
      </w:tabs>
      <w:spacing w:after="120"/>
      <w:ind w:left="0" w:firstLine="0"/>
      <w:contextualSpacing w:val="0"/>
    </w:pPr>
    <w:rPr>
      <w:rFonts w:ascii="Calibri" w:eastAsiaTheme="minorEastAsia" w:hAnsi="Calibri"/>
      <w:i/>
      <w:lang w:bidi="en-US"/>
    </w:rPr>
  </w:style>
  <w:style w:type="character" w:customStyle="1" w:styleId="InstructionsChar">
    <w:name w:val="Instructions Char"/>
    <w:basedOn w:val="DefaultParagraphFont"/>
    <w:link w:val="Instructions"/>
    <w:rsid w:val="000124EF"/>
    <w:rPr>
      <w:rFonts w:ascii="Calibri" w:eastAsiaTheme="minorEastAsia" w:hAnsi="Calibri"/>
      <w:i/>
      <w:lang w:bidi="en-US"/>
    </w:rPr>
  </w:style>
  <w:style w:type="paragraph" w:customStyle="1" w:styleId="FormAnswers">
    <w:name w:val="FormAnswers"/>
    <w:basedOn w:val="Normal"/>
    <w:link w:val="FormAnswersChar"/>
    <w:qFormat/>
    <w:rsid w:val="000124EF"/>
    <w:pPr>
      <w:spacing w:before="20" w:after="20"/>
    </w:pPr>
    <w:rPr>
      <w:rFonts w:ascii="Calibri" w:hAnsi="Calibri" w:cs="Arial"/>
    </w:rPr>
  </w:style>
  <w:style w:type="character" w:customStyle="1" w:styleId="FormAnswersChar">
    <w:name w:val="FormAnswers Char"/>
    <w:basedOn w:val="DefaultParagraphFont"/>
    <w:link w:val="FormAnswers"/>
    <w:rsid w:val="000124EF"/>
    <w:rPr>
      <w:rFonts w:ascii="Calibri" w:hAnsi="Calibri" w:cs="Arial"/>
    </w:rPr>
  </w:style>
  <w:style w:type="paragraph" w:styleId="List">
    <w:name w:val="List"/>
    <w:basedOn w:val="Normal"/>
    <w:uiPriority w:val="99"/>
    <w:semiHidden/>
    <w:unhideWhenUsed/>
    <w:rsid w:val="000124EF"/>
    <w:pPr>
      <w:ind w:left="360" w:hanging="360"/>
      <w:contextualSpacing/>
    </w:pPr>
  </w:style>
  <w:style w:type="character" w:styleId="PlaceholderText">
    <w:name w:val="Placeholder Text"/>
    <w:basedOn w:val="DefaultParagraphFont"/>
    <w:uiPriority w:val="99"/>
    <w:semiHidden/>
    <w:rsid w:val="007F154C"/>
    <w:rPr>
      <w:color w:val="808080"/>
    </w:rPr>
  </w:style>
  <w:style w:type="character" w:styleId="UnresolvedMention">
    <w:name w:val="Unresolved Mention"/>
    <w:basedOn w:val="DefaultParagraphFont"/>
    <w:uiPriority w:val="99"/>
    <w:semiHidden/>
    <w:unhideWhenUsed/>
    <w:rsid w:val="00EA1BC8"/>
    <w:rPr>
      <w:color w:val="605E5C"/>
      <w:shd w:val="clear" w:color="auto" w:fill="E1DFDD"/>
    </w:rPr>
  </w:style>
  <w:style w:type="paragraph" w:customStyle="1" w:styleId="Heading">
    <w:name w:val="Heading"/>
    <w:basedOn w:val="Normal"/>
    <w:link w:val="HeadingChar"/>
    <w:qFormat/>
    <w:rsid w:val="00E86DE4"/>
    <w:rPr>
      <w:rFonts w:cstheme="minorHAnsi"/>
      <w:b/>
      <w:sz w:val="28"/>
      <w:szCs w:val="28"/>
    </w:rPr>
  </w:style>
  <w:style w:type="character" w:customStyle="1" w:styleId="HeadingChar">
    <w:name w:val="Heading Char"/>
    <w:basedOn w:val="DefaultParagraphFont"/>
    <w:link w:val="Heading"/>
    <w:rsid w:val="00E86DE4"/>
    <w:rPr>
      <w:rFonts w:cstheme="minorHAnsi"/>
      <w:b/>
      <w:sz w:val="28"/>
      <w:szCs w:val="28"/>
    </w:rPr>
  </w:style>
  <w:style w:type="character" w:customStyle="1" w:styleId="fontstyle01">
    <w:name w:val="fontstyle01"/>
    <w:basedOn w:val="DefaultParagraphFont"/>
    <w:rsid w:val="00D54DDD"/>
    <w:rPr>
      <w:rFonts w:ascii="Montserrat-Regular" w:hAnsi="Montserrat-Regular" w:hint="default"/>
      <w:b w:val="0"/>
      <w:bCs w:val="0"/>
      <w:i w:val="0"/>
      <w:iCs w:val="0"/>
      <w:color w:val="494D4D"/>
      <w:sz w:val="20"/>
      <w:szCs w:val="20"/>
    </w:rPr>
  </w:style>
  <w:style w:type="paragraph" w:customStyle="1" w:styleId="paragraph">
    <w:name w:val="paragraph"/>
    <w:basedOn w:val="Normal"/>
    <w:rsid w:val="002B7904"/>
    <w:pPr>
      <w:spacing w:before="100" w:beforeAutospacing="1" w:after="100" w:afterAutospacing="1"/>
    </w:pPr>
    <w:rPr>
      <w:rFonts w:ascii="Times New Roman" w:eastAsia="Times New Roman" w:hAnsi="Times New Roman" w:cs="Times New Roman"/>
      <w:szCs w:val="24"/>
    </w:rPr>
  </w:style>
  <w:style w:type="character" w:customStyle="1" w:styleId="normaltextrun">
    <w:name w:val="normaltextrun"/>
    <w:basedOn w:val="DefaultParagraphFont"/>
    <w:rsid w:val="002B7904"/>
  </w:style>
  <w:style w:type="character" w:customStyle="1" w:styleId="eop">
    <w:name w:val="eop"/>
    <w:basedOn w:val="DefaultParagraphFont"/>
    <w:rsid w:val="002B7904"/>
  </w:style>
  <w:style w:type="character" w:styleId="Mention">
    <w:name w:val="Mention"/>
    <w:basedOn w:val="DefaultParagraphFont"/>
    <w:uiPriority w:val="99"/>
    <w:unhideWhenUsed/>
    <w:rPr>
      <w:color w:val="2B579A"/>
      <w:shd w:val="clear" w:color="auto" w:fill="E6E6E6"/>
    </w:rPr>
  </w:style>
  <w:style w:type="paragraph" w:customStyle="1" w:styleId="Style1">
    <w:name w:val="Style1"/>
    <w:basedOn w:val="Normal"/>
    <w:link w:val="Style1Char"/>
    <w:qFormat/>
    <w:rsid w:val="00F02F4B"/>
    <w:pPr>
      <w:keepLines/>
    </w:pPr>
    <w:rPr>
      <w:rFonts w:cstheme="minorHAnsi"/>
      <w:sz w:val="48"/>
      <w:szCs w:val="48"/>
    </w:rPr>
  </w:style>
  <w:style w:type="paragraph" w:customStyle="1" w:styleId="Style2">
    <w:name w:val="Style2"/>
    <w:basedOn w:val="Heading"/>
    <w:qFormat/>
    <w:rsid w:val="00F02F4B"/>
    <w:rPr>
      <w:rFonts w:eastAsiaTheme="minorEastAsia"/>
      <w:color w:val="EEE9E4"/>
      <w:sz w:val="32"/>
      <w:szCs w:val="32"/>
    </w:rPr>
  </w:style>
  <w:style w:type="character" w:customStyle="1" w:styleId="Style1Char">
    <w:name w:val="Style1 Char"/>
    <w:basedOn w:val="DefaultParagraphFont"/>
    <w:link w:val="Style1"/>
    <w:rsid w:val="00F02F4B"/>
    <w:rPr>
      <w:rFonts w:cstheme="minorHAnsi"/>
      <w:sz w:val="48"/>
      <w:szCs w:val="48"/>
    </w:rPr>
  </w:style>
  <w:style w:type="paragraph" w:customStyle="1" w:styleId="Style3">
    <w:name w:val="Style3"/>
    <w:basedOn w:val="Heading"/>
    <w:qFormat/>
    <w:rsid w:val="00F02F4B"/>
  </w:style>
  <w:style w:type="character" w:customStyle="1" w:styleId="Heading3Char">
    <w:name w:val="Heading 3 Char"/>
    <w:basedOn w:val="DefaultParagraphFont"/>
    <w:link w:val="Heading3"/>
    <w:uiPriority w:val="9"/>
    <w:rsid w:val="00947EB4"/>
    <w:rPr>
      <w:rFonts w:cstheme="minorHAnsi"/>
      <w:b/>
      <w:sz w:val="28"/>
      <w:szCs w:val="28"/>
    </w:rPr>
  </w:style>
  <w:style w:type="table" w:styleId="TableGridLight">
    <w:name w:val="Grid Table Light"/>
    <w:basedOn w:val="TableNormal"/>
    <w:uiPriority w:val="40"/>
    <w:rsid w:val="003F6EBC"/>
    <w:pPr>
      <w:spacing w:after="0"/>
      <w:jc w:val="left"/>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A51228"/>
    <w:pPr>
      <w:spacing w:after="0"/>
      <w:jc w:val="left"/>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f01">
    <w:name w:val="cf01"/>
    <w:basedOn w:val="DefaultParagraphFont"/>
    <w:rsid w:val="005462A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grants@scc.ca.gov"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hyperlink" Target="https://www.surveymonkey.com/r/3TLJBY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5B60D165-6496-429E-872A-E7F903821CE5}"/>
      </w:docPartPr>
      <w:docPartBody>
        <w:p w:rsidR="00AA124E" w:rsidRDefault="00AA124E"/>
      </w:docPartBody>
    </w:docPart>
    <w:docPart>
      <w:docPartPr>
        <w:name w:val="FEA0F6BB195C454999C776082F4F8D58"/>
        <w:category>
          <w:name w:val="General"/>
          <w:gallery w:val="placeholder"/>
        </w:category>
        <w:types>
          <w:type w:val="bbPlcHdr"/>
        </w:types>
        <w:behaviors>
          <w:behavior w:val="content"/>
        </w:behaviors>
        <w:guid w:val="{64701361-F0D5-4298-8644-7DE64938338D}"/>
      </w:docPartPr>
      <w:docPartBody>
        <w:p w:rsidR="00623C20" w:rsidRDefault="00623C20"/>
      </w:docPartBody>
    </w:docPart>
    <w:docPart>
      <w:docPartPr>
        <w:name w:val="471DA78407DB4A70B9D8EEDF0453556C"/>
        <w:category>
          <w:name w:val="General"/>
          <w:gallery w:val="placeholder"/>
        </w:category>
        <w:types>
          <w:type w:val="bbPlcHdr"/>
        </w:types>
        <w:behaviors>
          <w:behavior w:val="content"/>
        </w:behaviors>
        <w:guid w:val="{AE8CF33F-78AD-4FAA-AD8A-28CCB1C1AEFF}"/>
      </w:docPartPr>
      <w:docPartBody>
        <w:p w:rsidR="00623C20" w:rsidRDefault="00623C20"/>
      </w:docPartBody>
    </w:docPart>
    <w:docPart>
      <w:docPartPr>
        <w:name w:val="CDC8C0C9B185438F94BB3F23A7587184"/>
        <w:category>
          <w:name w:val="General"/>
          <w:gallery w:val="placeholder"/>
        </w:category>
        <w:types>
          <w:type w:val="bbPlcHdr"/>
        </w:types>
        <w:behaviors>
          <w:behavior w:val="content"/>
        </w:behaviors>
        <w:guid w:val="{AF76A020-88FC-4F75-9115-0E2CE1E97BF6}"/>
      </w:docPartPr>
      <w:docPartBody>
        <w:p w:rsidR="00623C20" w:rsidRDefault="00623C20"/>
      </w:docPartBody>
    </w:docPart>
    <w:docPart>
      <w:docPartPr>
        <w:name w:val="B74ECBE0F1C44F6693E21BBCADDD08DD"/>
        <w:category>
          <w:name w:val="General"/>
          <w:gallery w:val="placeholder"/>
        </w:category>
        <w:types>
          <w:type w:val="bbPlcHdr"/>
        </w:types>
        <w:behaviors>
          <w:behavior w:val="content"/>
        </w:behaviors>
        <w:guid w:val="{643CF9B1-796B-4535-A847-DD79BE413EEC}"/>
      </w:docPartPr>
      <w:docPartBody>
        <w:p w:rsidR="00964EEF" w:rsidRDefault="00964EEF"/>
      </w:docPartBody>
    </w:docPart>
    <w:docPart>
      <w:docPartPr>
        <w:name w:val="4877186194C14998A2C2CCDEFAC53E09"/>
        <w:category>
          <w:name w:val="General"/>
          <w:gallery w:val="placeholder"/>
        </w:category>
        <w:types>
          <w:type w:val="bbPlcHdr"/>
        </w:types>
        <w:behaviors>
          <w:behavior w:val="content"/>
        </w:behaviors>
        <w:guid w:val="{FEA5A1DA-8C4C-42FD-9920-5B37F66939C1}"/>
      </w:docPartPr>
      <w:docPartBody>
        <w:p w:rsidR="00ED22B5" w:rsidRDefault="00ED22B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Regula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A124E"/>
    <w:rsid w:val="001A0A03"/>
    <w:rsid w:val="00551F62"/>
    <w:rsid w:val="00623C20"/>
    <w:rsid w:val="006D5247"/>
    <w:rsid w:val="00964EEF"/>
    <w:rsid w:val="00971175"/>
    <w:rsid w:val="00AA124E"/>
    <w:rsid w:val="00B6785C"/>
    <w:rsid w:val="00C71C6D"/>
    <w:rsid w:val="00E01BED"/>
    <w:rsid w:val="00ED22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8ACB22-D4CB-48E6-954C-B180E15E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2</TotalTime>
  <Pages>4</Pages>
  <Words>943</Words>
  <Characters>556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peterson</dc:creator>
  <cp:lastModifiedBy>Caruthers, Lexi@SCC</cp:lastModifiedBy>
  <cp:revision>138</cp:revision>
  <cp:lastPrinted>2020-01-30T18:20:00Z</cp:lastPrinted>
  <dcterms:created xsi:type="dcterms:W3CDTF">2023-02-23T21:48:00Z</dcterms:created>
  <dcterms:modified xsi:type="dcterms:W3CDTF">2024-02-0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8aeea8c65c54fc2572d69c2bb880c4dcf15fbe4f7274f5740597d40cbaf868</vt:lpwstr>
  </property>
  <property fmtid="{D5CDD505-2E9C-101B-9397-08002B2CF9AE}" pid="3" name="_DocHome">
    <vt:i4>582041792</vt:i4>
  </property>
</Properties>
</file>